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65E" w:rsidRPr="006E165E" w:rsidRDefault="006E165E" w:rsidP="006E165E">
      <w:pPr>
        <w:pStyle w:val="Heading2"/>
        <w:spacing w:before="0" w:line="360" w:lineRule="auto"/>
        <w:rPr>
          <w:rFonts w:ascii="Times New Roman" w:hAnsi="Times New Roman" w:cs="Times New Roman"/>
          <w:color w:val="auto"/>
          <w:sz w:val="28"/>
          <w:szCs w:val="28"/>
        </w:rPr>
      </w:pPr>
      <w:r w:rsidRPr="006E165E">
        <w:rPr>
          <w:rFonts w:ascii="Times New Roman" w:hAnsi="Times New Roman" w:cs="Times New Roman"/>
          <w:color w:val="auto"/>
          <w:sz w:val="28"/>
          <w:szCs w:val="28"/>
        </w:rPr>
        <w:t>Questionnaires used to collect data from pregnant women</w:t>
      </w:r>
    </w:p>
    <w:p w:rsidR="00870388" w:rsidRPr="006E165E" w:rsidRDefault="00870388" w:rsidP="00870388">
      <w:pPr>
        <w:rPr>
          <w:rFonts w:ascii="Times New Roman" w:eastAsiaTheme="majorEastAsia" w:hAnsi="Times New Roman" w:cs="Times New Roman"/>
          <w:b/>
          <w:sz w:val="24"/>
          <w:szCs w:val="24"/>
        </w:rPr>
      </w:pPr>
      <w:r w:rsidRPr="006E165E">
        <w:rPr>
          <w:rFonts w:ascii="Times New Roman" w:eastAsiaTheme="majorEastAsia" w:hAnsi="Times New Roman" w:cs="Times New Roman"/>
          <w:b/>
          <w:sz w:val="24"/>
          <w:szCs w:val="24"/>
        </w:rPr>
        <w:t xml:space="preserve">Participant information sheet </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6E165E">
        <w:rPr>
          <w:rFonts w:ascii="Times New Roman" w:eastAsiaTheme="minorHAnsi" w:hAnsi="Times New Roman" w:cs="Times New Roman"/>
          <w:color w:val="000000"/>
          <w:sz w:val="24"/>
          <w:szCs w:val="24"/>
        </w:rPr>
        <w:t>Good morning / Good afternoon and well come, my name is……………………………</w:t>
      </w:r>
      <w:r w:rsidRPr="006E165E">
        <w:rPr>
          <w:rFonts w:ascii="Times New Roman" w:eastAsiaTheme="minorHAnsi" w:hAnsi="Times New Roman" w:cs="Times New Roman"/>
          <w:b/>
          <w:color w:val="000000"/>
          <w:sz w:val="24"/>
          <w:szCs w:val="24"/>
        </w:rPr>
        <w:t>.</w:t>
      </w:r>
      <w:r w:rsidRPr="006E165E">
        <w:rPr>
          <w:rFonts w:ascii="Times New Roman" w:eastAsiaTheme="minorHAnsi" w:hAnsi="Times New Roman" w:cs="Times New Roman"/>
          <w:color w:val="000000"/>
          <w:sz w:val="24"/>
          <w:szCs w:val="24"/>
        </w:rPr>
        <w:t xml:space="preserve"> I am a data collector for the study being conducted at this facility by Birhanu Daba, who is conducting study as partial fulfillment for the requirement of master’s degree in public health at Wollega University</w:t>
      </w:r>
      <w:bookmarkStart w:id="0" w:name="_GoBack"/>
      <w:bookmarkEnd w:id="0"/>
      <w:r w:rsidRPr="006E165E">
        <w:rPr>
          <w:rFonts w:ascii="Times New Roman" w:eastAsiaTheme="minorHAnsi" w:hAnsi="Times New Roman" w:cs="Times New Roman"/>
          <w:color w:val="000000"/>
          <w:sz w:val="24"/>
          <w:szCs w:val="24"/>
        </w:rPr>
        <w:t xml:space="preserve">. I kindly ask you to give me your time to explain for you about the study and why you are being selected as the study participant. </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color w:val="000000"/>
          <w:sz w:val="24"/>
          <w:szCs w:val="24"/>
        </w:rPr>
      </w:pP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6E165E">
        <w:rPr>
          <w:rFonts w:ascii="Times New Roman" w:eastAsiaTheme="minorHAnsi" w:hAnsi="Times New Roman" w:cs="Times New Roman"/>
          <w:color w:val="000000"/>
          <w:sz w:val="24"/>
          <w:szCs w:val="24"/>
        </w:rPr>
        <w:t>The study will be conducted on determinants of anemia among pregnant women attending ANC in public health facilities of Horo Guduru Wollega zone. Knowing these factors has a great importance for governmental and non-governmental bodies to plan on intervention programs to reduce anemia.</w:t>
      </w:r>
      <w:r w:rsidRPr="006E165E">
        <w:rPr>
          <w:rFonts w:ascii="Times New Roman" w:eastAsiaTheme="minorHAnsi" w:hAnsi="Times New Roman" w:cs="Times New Roman"/>
          <w:b/>
          <w:bCs/>
          <w:color w:val="000000"/>
          <w:sz w:val="24"/>
          <w:szCs w:val="24"/>
        </w:rPr>
        <w:t xml:space="preserve"> </w:t>
      </w:r>
      <w:r w:rsidRPr="006E165E">
        <w:rPr>
          <w:rFonts w:ascii="Times New Roman" w:eastAsiaTheme="minorHAnsi" w:hAnsi="Times New Roman" w:cs="Times New Roman"/>
          <w:color w:val="000000"/>
          <w:sz w:val="24"/>
          <w:szCs w:val="24"/>
        </w:rPr>
        <w:t>I will interview you using a questionnaire to be answered by you and I will fill the questionnaire that is helpful for the study within 20-30 minutes. So, I kindly request you to give me a few minutes for interview.</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color w:val="000000"/>
          <w:sz w:val="24"/>
          <w:szCs w:val="24"/>
        </w:rPr>
      </w:pP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r w:rsidRPr="006E165E">
        <w:rPr>
          <w:rFonts w:ascii="Times New Roman" w:eastAsiaTheme="minorHAnsi" w:hAnsi="Times New Roman" w:cs="Times New Roman"/>
          <w:color w:val="000000"/>
          <w:sz w:val="24"/>
          <w:szCs w:val="24"/>
        </w:rPr>
        <w:t>In addition to interview, small amount of blood and stool sample will be taken for laboratory test which is helpful for the study as well as for your benefit with minimal pain during blood draw for laboratory examination. If there is any finding from laboratory examination, you will be treated immediately at this facility. There is no any direct payment for participating in this study</w:t>
      </w:r>
      <w:r w:rsidRPr="006E165E">
        <w:rPr>
          <w:rFonts w:ascii="Times New Roman" w:eastAsiaTheme="minorHAnsi" w:hAnsi="Times New Roman" w:cs="Times New Roman"/>
          <w:sz w:val="24"/>
          <w:szCs w:val="24"/>
        </w:rPr>
        <w:t>.</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color w:val="000000"/>
          <w:sz w:val="24"/>
          <w:szCs w:val="24"/>
        </w:rPr>
      </w:pPr>
      <w:r w:rsidRPr="006E165E">
        <w:rPr>
          <w:rFonts w:ascii="Times New Roman" w:eastAsiaTheme="minorHAnsi" w:hAnsi="Times New Roman" w:cs="Times New Roman"/>
          <w:sz w:val="24"/>
          <w:szCs w:val="24"/>
        </w:rPr>
        <w:t xml:space="preserve"> The information you will provide us will be confidential and it will not identify you in particular. The questionnaire will be coded to exclude showing name and no reference will be made that link participant to the research. Participation for this study is fully voluntary. </w:t>
      </w:r>
    </w:p>
    <w:p w:rsidR="00870388" w:rsidRPr="006E165E" w:rsidRDefault="00870388" w:rsidP="00870388">
      <w:pPr>
        <w:spacing w:after="0" w:line="360" w:lineRule="auto"/>
        <w:rPr>
          <w:rFonts w:ascii="Times New Roman" w:eastAsiaTheme="minorHAnsi" w:hAnsi="Times New Roman" w:cs="Times New Roman"/>
          <w:b/>
          <w:sz w:val="24"/>
          <w:szCs w:val="24"/>
        </w:rPr>
      </w:pPr>
    </w:p>
    <w:p w:rsidR="00870388" w:rsidRPr="006E165E" w:rsidRDefault="00870388" w:rsidP="00870388">
      <w:pPr>
        <w:spacing w:after="0" w:line="360" w:lineRule="auto"/>
        <w:rPr>
          <w:rFonts w:ascii="Times New Roman" w:eastAsiaTheme="minorHAnsi" w:hAnsi="Times New Roman" w:cs="Times New Roman"/>
          <w:b/>
          <w:sz w:val="24"/>
          <w:szCs w:val="24"/>
        </w:rPr>
      </w:pPr>
      <w:r w:rsidRPr="006E165E">
        <w:rPr>
          <w:rFonts w:ascii="Times New Roman" w:eastAsiaTheme="minorHAnsi" w:hAnsi="Times New Roman" w:cs="Times New Roman"/>
          <w:b/>
          <w:sz w:val="24"/>
          <w:szCs w:val="24"/>
        </w:rPr>
        <w:t xml:space="preserve">Declaration of Informed Voluntary Consent </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r w:rsidRPr="006E165E">
        <w:rPr>
          <w:rFonts w:ascii="Times New Roman" w:eastAsiaTheme="minorHAnsi" w:hAnsi="Times New Roman" w:cs="Times New Roman"/>
          <w:sz w:val="24"/>
          <w:szCs w:val="24"/>
        </w:rPr>
        <w:t xml:space="preserve">I understood the purpose, procedures, risks and benefits, issues of confidentiality, the rights of participating and the contact address for any queries. Therefore, I declare my voluntary consent to participate in this study. </w:t>
      </w:r>
      <w:bookmarkStart w:id="1" w:name="_Toc479360614"/>
      <w:bookmarkStart w:id="2" w:name="_Toc479465946"/>
      <w:bookmarkStart w:id="3" w:name="_Toc479521977"/>
      <w:bookmarkStart w:id="4" w:name="_Toc479811960"/>
      <w:bookmarkStart w:id="5" w:name="_Toc479819125"/>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r w:rsidRPr="006E165E">
        <w:rPr>
          <w:rFonts w:ascii="Times New Roman" w:eastAsiaTheme="minorHAnsi" w:hAnsi="Times New Roman" w:cs="Times New Roman"/>
          <w:b/>
          <w:bCs/>
          <w:sz w:val="24"/>
          <w:szCs w:val="24"/>
        </w:rPr>
        <w:t xml:space="preserve">Contact address: </w:t>
      </w:r>
      <w:r w:rsidRPr="006E165E">
        <w:rPr>
          <w:rFonts w:ascii="Times New Roman" w:eastAsiaTheme="minorHAnsi" w:hAnsi="Times New Roman" w:cs="Times New Roman"/>
          <w:sz w:val="24"/>
          <w:szCs w:val="24"/>
        </w:rPr>
        <w:t>Principal investigator: dababirhanu2@gmail.com or Mobile: 0910905865</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r w:rsidRPr="006E165E">
        <w:rPr>
          <w:rFonts w:ascii="Times New Roman" w:eastAsiaTheme="minorHAnsi" w:hAnsi="Times New Roman" w:cs="Times New Roman"/>
          <w:sz w:val="24"/>
          <w:szCs w:val="24"/>
        </w:rPr>
        <w:t xml:space="preserve">                                                                          </w:t>
      </w:r>
    </w:p>
    <w:p w:rsidR="00870388" w:rsidRPr="006E165E" w:rsidRDefault="00870388" w:rsidP="00870388">
      <w:pPr>
        <w:autoSpaceDE w:val="0"/>
        <w:autoSpaceDN w:val="0"/>
        <w:adjustRightInd w:val="0"/>
        <w:spacing w:after="0" w:line="360" w:lineRule="auto"/>
        <w:jc w:val="both"/>
        <w:rPr>
          <w:rFonts w:ascii="Times New Roman" w:eastAsiaTheme="minorHAnsi" w:hAnsi="Times New Roman" w:cs="Times New Roman"/>
          <w:sz w:val="24"/>
          <w:szCs w:val="24"/>
        </w:rPr>
      </w:pPr>
      <w:r w:rsidRPr="006E165E">
        <w:rPr>
          <w:rFonts w:ascii="Times New Roman" w:eastAsiaTheme="minorHAnsi" w:hAnsi="Times New Roman" w:cs="Times New Roman"/>
          <w:sz w:val="24"/>
          <w:szCs w:val="24"/>
        </w:rPr>
        <w:t xml:space="preserve">                                                                                       </w:t>
      </w:r>
      <w:bookmarkStart w:id="6" w:name="_Toc480740691"/>
      <w:bookmarkStart w:id="7" w:name="_Toc480741175"/>
      <w:bookmarkStart w:id="8" w:name="_Toc483264850"/>
      <w:bookmarkStart w:id="9" w:name="_Toc483266064"/>
      <w:r w:rsidRPr="006E165E">
        <w:rPr>
          <w:rFonts w:ascii="Times New Roman" w:eastAsiaTheme="minorHAnsi" w:hAnsi="Times New Roman" w:cs="Times New Roman"/>
          <w:b/>
          <w:sz w:val="24"/>
          <w:szCs w:val="24"/>
        </w:rPr>
        <w:t>Thank You</w:t>
      </w:r>
      <w:bookmarkEnd w:id="1"/>
      <w:bookmarkEnd w:id="2"/>
      <w:bookmarkEnd w:id="3"/>
      <w:bookmarkEnd w:id="4"/>
      <w:bookmarkEnd w:id="5"/>
      <w:r w:rsidRPr="006E165E">
        <w:rPr>
          <w:rFonts w:ascii="Times New Roman" w:eastAsiaTheme="minorHAnsi" w:hAnsi="Times New Roman" w:cs="Times New Roman"/>
          <w:b/>
          <w:sz w:val="24"/>
          <w:szCs w:val="24"/>
        </w:rPr>
        <w:t>!</w:t>
      </w:r>
      <w:bookmarkEnd w:id="6"/>
      <w:bookmarkEnd w:id="7"/>
      <w:bookmarkEnd w:id="8"/>
      <w:bookmarkEnd w:id="9"/>
    </w:p>
    <w:p w:rsidR="00870388" w:rsidRPr="006E165E" w:rsidRDefault="00870388" w:rsidP="00870388">
      <w:pPr>
        <w:spacing w:after="0" w:line="360" w:lineRule="auto"/>
        <w:rPr>
          <w:rFonts w:ascii="Times New Roman" w:hAnsi="Times New Roman" w:cs="Times New Roman"/>
          <w:b/>
          <w:sz w:val="24"/>
          <w:szCs w:val="24"/>
        </w:rPr>
      </w:pPr>
    </w:p>
    <w:p w:rsidR="00870388" w:rsidRPr="006E165E" w:rsidRDefault="00870388" w:rsidP="00870388">
      <w:pPr>
        <w:spacing w:after="0" w:line="360" w:lineRule="auto"/>
        <w:rPr>
          <w:rFonts w:ascii="Times New Roman" w:hAnsi="Times New Roman" w:cs="Times New Roman"/>
          <w:b/>
          <w:sz w:val="24"/>
          <w:szCs w:val="24"/>
        </w:rPr>
      </w:pPr>
    </w:p>
    <w:p w:rsidR="00870388" w:rsidRPr="006E165E" w:rsidRDefault="00870388" w:rsidP="00870388">
      <w:pPr>
        <w:pStyle w:val="Heading2"/>
        <w:spacing w:before="0" w:line="360" w:lineRule="auto"/>
        <w:rPr>
          <w:rFonts w:ascii="Times New Roman" w:hAnsi="Times New Roman" w:cs="Times New Roman"/>
          <w:color w:val="auto"/>
          <w:sz w:val="24"/>
          <w:szCs w:val="24"/>
        </w:rPr>
      </w:pPr>
      <w:bookmarkStart w:id="10" w:name="_Toc480741176"/>
      <w:bookmarkStart w:id="11" w:name="_Toc483067071"/>
      <w:bookmarkStart w:id="12" w:name="_Toc508932147"/>
      <w:bookmarkStart w:id="13" w:name="_Toc513176190"/>
      <w:bookmarkStart w:id="14" w:name="_Toc16378640"/>
      <w:r w:rsidRPr="006E165E">
        <w:rPr>
          <w:rFonts w:ascii="Times New Roman" w:hAnsi="Times New Roman" w:cs="Times New Roman"/>
          <w:color w:val="auto"/>
          <w:sz w:val="24"/>
          <w:szCs w:val="24"/>
        </w:rPr>
        <w:t>English Version Questionnaires</w:t>
      </w:r>
      <w:bookmarkEnd w:id="10"/>
      <w:bookmarkEnd w:id="11"/>
      <w:bookmarkEnd w:id="12"/>
      <w:bookmarkEnd w:id="13"/>
      <w:bookmarkEnd w:id="14"/>
    </w:p>
    <w:p w:rsidR="00870388" w:rsidRPr="006E165E" w:rsidRDefault="00870388" w:rsidP="00870388">
      <w:pPr>
        <w:spacing w:after="0" w:line="360" w:lineRule="auto"/>
        <w:rPr>
          <w:rFonts w:ascii="Times New Roman" w:hAnsi="Times New Roman" w:cs="Times New Roman"/>
          <w:b/>
          <w:sz w:val="24"/>
          <w:szCs w:val="24"/>
        </w:rPr>
      </w:pPr>
      <w:r w:rsidRPr="006E165E">
        <w:rPr>
          <w:rFonts w:ascii="Times New Roman" w:hAnsi="Times New Roman" w:cs="Times New Roman"/>
          <w:b/>
          <w:sz w:val="24"/>
          <w:szCs w:val="24"/>
        </w:rPr>
        <w:t>Code ………               Date of data collection…………</w:t>
      </w:r>
    </w:p>
    <w:p w:rsidR="00870388" w:rsidRPr="006E165E" w:rsidRDefault="00870388" w:rsidP="00870388">
      <w:pPr>
        <w:rPr>
          <w:rFonts w:ascii="Times New Roman" w:hAnsi="Times New Roman" w:cs="Times New Roman"/>
          <w:sz w:val="24"/>
          <w:szCs w:val="24"/>
        </w:rPr>
      </w:pPr>
      <w:r w:rsidRPr="006E165E">
        <w:rPr>
          <w:rFonts w:ascii="Times New Roman" w:hAnsi="Times New Roman" w:cs="Times New Roman"/>
          <w:sz w:val="24"/>
          <w:szCs w:val="24"/>
        </w:rPr>
        <w:t>Table1.Questionnares on determinants of anemia among pregnant women</w:t>
      </w:r>
    </w:p>
    <w:p w:rsidR="00870388" w:rsidRPr="006E165E" w:rsidRDefault="00870388" w:rsidP="00870388">
      <w:pPr>
        <w:autoSpaceDE w:val="0"/>
        <w:autoSpaceDN w:val="0"/>
        <w:adjustRightInd w:val="0"/>
        <w:spacing w:after="0" w:line="360" w:lineRule="auto"/>
        <w:jc w:val="both"/>
        <w:rPr>
          <w:rFonts w:ascii="Times New Roman" w:hAnsi="Times New Roman" w:cs="Times New Roman"/>
          <w:b/>
          <w:bCs/>
          <w:sz w:val="24"/>
          <w:szCs w:val="24"/>
        </w:rPr>
      </w:pPr>
      <w:r w:rsidRPr="006E165E">
        <w:rPr>
          <w:rFonts w:ascii="Times New Roman" w:hAnsi="Times New Roman" w:cs="Times New Roman"/>
          <w:b/>
          <w:bCs/>
          <w:sz w:val="24"/>
          <w:szCs w:val="24"/>
        </w:rPr>
        <w:t>I. Demographic and socioeconomic profile of study participants</w:t>
      </w:r>
    </w:p>
    <w:tbl>
      <w:tblPr>
        <w:tblStyle w:val="TableGrid"/>
        <w:tblW w:w="0" w:type="auto"/>
        <w:tblLook w:val="04A0" w:firstRow="1" w:lastRow="0" w:firstColumn="1" w:lastColumn="0" w:noHBand="0" w:noVBand="1"/>
      </w:tblPr>
      <w:tblGrid>
        <w:gridCol w:w="616"/>
        <w:gridCol w:w="161"/>
        <w:gridCol w:w="4985"/>
        <w:gridCol w:w="3588"/>
      </w:tblGrid>
      <w:tr w:rsidR="00870388" w:rsidRPr="006E165E" w:rsidTr="00B40910">
        <w:trPr>
          <w:trHeight w:val="458"/>
        </w:trPr>
        <w:tc>
          <w:tcPr>
            <w:tcW w:w="624" w:type="dxa"/>
          </w:tcPr>
          <w:p w:rsidR="00870388" w:rsidRPr="006E165E" w:rsidRDefault="00870388" w:rsidP="00B40910">
            <w:pPr>
              <w:pStyle w:val="Default"/>
              <w:spacing w:line="360" w:lineRule="auto"/>
            </w:pPr>
            <w:r w:rsidRPr="006E165E">
              <w:t xml:space="preserve">1 </w:t>
            </w:r>
          </w:p>
        </w:tc>
        <w:tc>
          <w:tcPr>
            <w:tcW w:w="5346" w:type="dxa"/>
            <w:gridSpan w:val="2"/>
          </w:tcPr>
          <w:p w:rsidR="00870388" w:rsidRPr="006E165E" w:rsidRDefault="00870388" w:rsidP="00B40910">
            <w:pPr>
              <w:pStyle w:val="Default"/>
              <w:spacing w:line="360" w:lineRule="auto"/>
            </w:pPr>
            <w:r w:rsidRPr="006E165E">
              <w:t xml:space="preserve">How old are you?  </w:t>
            </w:r>
          </w:p>
        </w:tc>
        <w:tc>
          <w:tcPr>
            <w:tcW w:w="3606" w:type="dxa"/>
          </w:tcPr>
          <w:p w:rsidR="00870388" w:rsidRPr="006E165E" w:rsidRDefault="00870388" w:rsidP="00B40910">
            <w:pPr>
              <w:pStyle w:val="Default"/>
              <w:spacing w:line="360" w:lineRule="auto"/>
            </w:pPr>
            <w:r w:rsidRPr="006E165E">
              <w:t>------------------</w:t>
            </w:r>
          </w:p>
        </w:tc>
      </w:tr>
      <w:tr w:rsidR="00870388" w:rsidRPr="006E165E" w:rsidTr="00B40910">
        <w:tc>
          <w:tcPr>
            <w:tcW w:w="624" w:type="dxa"/>
          </w:tcPr>
          <w:p w:rsidR="00870388" w:rsidRPr="006E165E" w:rsidRDefault="00870388" w:rsidP="00B40910">
            <w:pPr>
              <w:pStyle w:val="Default"/>
              <w:spacing w:line="360" w:lineRule="auto"/>
            </w:pPr>
            <w:r w:rsidRPr="006E165E">
              <w:t>2</w:t>
            </w:r>
          </w:p>
        </w:tc>
        <w:tc>
          <w:tcPr>
            <w:tcW w:w="5346" w:type="dxa"/>
            <w:gridSpan w:val="2"/>
          </w:tcPr>
          <w:p w:rsidR="00870388" w:rsidRPr="006E165E" w:rsidRDefault="00870388" w:rsidP="00B40910">
            <w:pPr>
              <w:pStyle w:val="Default"/>
              <w:spacing w:line="360" w:lineRule="auto"/>
            </w:pPr>
            <w:r w:rsidRPr="006E165E">
              <w:t>Where is your residence?</w:t>
            </w:r>
          </w:p>
        </w:tc>
        <w:tc>
          <w:tcPr>
            <w:tcW w:w="3606" w:type="dxa"/>
          </w:tcPr>
          <w:p w:rsidR="00870388" w:rsidRPr="006E165E" w:rsidRDefault="00870388" w:rsidP="00B40910">
            <w:pPr>
              <w:pStyle w:val="Default"/>
              <w:spacing w:line="360" w:lineRule="auto"/>
            </w:pPr>
            <w:r w:rsidRPr="006E165E">
              <w:t xml:space="preserve">1. Urban </w:t>
            </w:r>
          </w:p>
          <w:p w:rsidR="00870388" w:rsidRPr="006E165E" w:rsidRDefault="00870388" w:rsidP="00B40910">
            <w:pPr>
              <w:pStyle w:val="Default"/>
              <w:spacing w:line="360" w:lineRule="auto"/>
            </w:pPr>
            <w:r w:rsidRPr="006E165E">
              <w:t>2. Rural</w:t>
            </w:r>
          </w:p>
        </w:tc>
      </w:tr>
      <w:tr w:rsidR="00870388" w:rsidRPr="006E165E" w:rsidTr="00B40910">
        <w:tc>
          <w:tcPr>
            <w:tcW w:w="624" w:type="dxa"/>
          </w:tcPr>
          <w:p w:rsidR="00870388" w:rsidRPr="006E165E" w:rsidRDefault="00870388" w:rsidP="00B40910">
            <w:pPr>
              <w:pStyle w:val="Default"/>
              <w:spacing w:line="360" w:lineRule="auto"/>
            </w:pPr>
            <w:r w:rsidRPr="006E165E">
              <w:t>3</w:t>
            </w:r>
          </w:p>
        </w:tc>
        <w:tc>
          <w:tcPr>
            <w:tcW w:w="5346" w:type="dxa"/>
            <w:gridSpan w:val="2"/>
          </w:tcPr>
          <w:p w:rsidR="00870388" w:rsidRPr="006E165E" w:rsidRDefault="00870388" w:rsidP="00B40910">
            <w:pPr>
              <w:pStyle w:val="Default"/>
              <w:spacing w:line="360" w:lineRule="auto"/>
            </w:pPr>
            <w:r w:rsidRPr="006E165E">
              <w:t xml:space="preserve">What is your current marital status? </w:t>
            </w:r>
          </w:p>
        </w:tc>
        <w:tc>
          <w:tcPr>
            <w:tcW w:w="3606" w:type="dxa"/>
          </w:tcPr>
          <w:p w:rsidR="00870388" w:rsidRPr="006E165E" w:rsidRDefault="00870388" w:rsidP="00B40910">
            <w:pPr>
              <w:pStyle w:val="Default"/>
              <w:spacing w:line="360" w:lineRule="auto"/>
            </w:pPr>
            <w:r w:rsidRPr="006E165E">
              <w:t>1.Never married</w:t>
            </w:r>
          </w:p>
          <w:p w:rsidR="00870388" w:rsidRPr="006E165E" w:rsidRDefault="00870388" w:rsidP="00B40910">
            <w:pPr>
              <w:pStyle w:val="Default"/>
              <w:spacing w:line="360" w:lineRule="auto"/>
            </w:pPr>
            <w:r w:rsidRPr="006E165E">
              <w:t>2.Married</w:t>
            </w:r>
          </w:p>
          <w:p w:rsidR="00870388" w:rsidRPr="006E165E" w:rsidRDefault="00870388" w:rsidP="00B40910">
            <w:pPr>
              <w:pStyle w:val="Default"/>
              <w:spacing w:line="360" w:lineRule="auto"/>
            </w:pPr>
            <w:r w:rsidRPr="006E165E">
              <w:t xml:space="preserve">3.Widowed </w:t>
            </w:r>
          </w:p>
          <w:p w:rsidR="00870388" w:rsidRPr="006E165E" w:rsidRDefault="00870388" w:rsidP="00B40910">
            <w:pPr>
              <w:pStyle w:val="Default"/>
              <w:spacing w:line="360" w:lineRule="auto"/>
            </w:pPr>
            <w:r w:rsidRPr="006E165E">
              <w:t>4. Divorced</w:t>
            </w:r>
          </w:p>
        </w:tc>
      </w:tr>
      <w:tr w:rsidR="00870388" w:rsidRPr="006E165E" w:rsidTr="00B40910">
        <w:trPr>
          <w:trHeight w:val="2123"/>
        </w:trPr>
        <w:tc>
          <w:tcPr>
            <w:tcW w:w="624"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4</w:t>
            </w:r>
          </w:p>
        </w:tc>
        <w:tc>
          <w:tcPr>
            <w:tcW w:w="5346" w:type="dxa"/>
            <w:gridSpan w:val="2"/>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What is your religion? </w:t>
            </w:r>
          </w:p>
        </w:tc>
        <w:tc>
          <w:tcPr>
            <w:tcW w:w="3606" w:type="dxa"/>
          </w:tcPr>
          <w:p w:rsidR="00870388" w:rsidRPr="006E165E" w:rsidRDefault="00870388" w:rsidP="00B40910">
            <w:pPr>
              <w:pStyle w:val="Default"/>
              <w:spacing w:line="360" w:lineRule="auto"/>
            </w:pPr>
            <w:r w:rsidRPr="006E165E">
              <w:t>1. Protestant</w:t>
            </w:r>
          </w:p>
          <w:p w:rsidR="00870388" w:rsidRPr="006E165E" w:rsidRDefault="00870388" w:rsidP="00B40910">
            <w:pPr>
              <w:pStyle w:val="Default"/>
              <w:spacing w:line="360" w:lineRule="auto"/>
            </w:pPr>
            <w:r w:rsidRPr="006E165E">
              <w:t>2. Orthodox</w:t>
            </w:r>
          </w:p>
          <w:p w:rsidR="00870388" w:rsidRPr="006E165E" w:rsidRDefault="00870388" w:rsidP="00B40910">
            <w:pPr>
              <w:pStyle w:val="Default"/>
              <w:spacing w:line="360" w:lineRule="auto"/>
            </w:pPr>
            <w:r w:rsidRPr="006E165E">
              <w:t xml:space="preserve">3.Muslim </w:t>
            </w:r>
          </w:p>
          <w:p w:rsidR="00870388" w:rsidRPr="006E165E" w:rsidRDefault="00870388" w:rsidP="00B40910">
            <w:pPr>
              <w:pStyle w:val="Default"/>
              <w:spacing w:line="360" w:lineRule="auto"/>
            </w:pPr>
            <w:r w:rsidRPr="006E165E">
              <w:t>4.Catholic</w:t>
            </w:r>
          </w:p>
          <w:p w:rsidR="00870388" w:rsidRPr="006E165E" w:rsidRDefault="00870388" w:rsidP="00B40910">
            <w:pPr>
              <w:pStyle w:val="Default"/>
              <w:spacing w:line="360" w:lineRule="auto"/>
            </w:pPr>
            <w:r w:rsidRPr="006E165E">
              <w:t>5.Other ( specify)--------------------</w:t>
            </w:r>
          </w:p>
        </w:tc>
      </w:tr>
      <w:tr w:rsidR="00870388" w:rsidRPr="006E165E" w:rsidTr="00B40910">
        <w:tc>
          <w:tcPr>
            <w:tcW w:w="624"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5</w:t>
            </w:r>
          </w:p>
        </w:tc>
        <w:tc>
          <w:tcPr>
            <w:tcW w:w="5346" w:type="dxa"/>
            <w:gridSpan w:val="2"/>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What is your ethnicity?</w:t>
            </w:r>
          </w:p>
        </w:tc>
        <w:tc>
          <w:tcPr>
            <w:tcW w:w="3606" w:type="dxa"/>
          </w:tcPr>
          <w:p w:rsidR="00870388" w:rsidRPr="006E165E" w:rsidRDefault="00870388" w:rsidP="00B40910">
            <w:pPr>
              <w:pStyle w:val="Default"/>
              <w:spacing w:line="360" w:lineRule="auto"/>
            </w:pPr>
            <w:r w:rsidRPr="006E165E">
              <w:t xml:space="preserve">1.Oromo </w:t>
            </w:r>
          </w:p>
          <w:p w:rsidR="00870388" w:rsidRPr="006E165E" w:rsidRDefault="00870388" w:rsidP="00B40910">
            <w:pPr>
              <w:pStyle w:val="Default"/>
              <w:spacing w:line="360" w:lineRule="auto"/>
            </w:pPr>
            <w:r w:rsidRPr="006E165E">
              <w:t xml:space="preserve">2.Amhara </w:t>
            </w:r>
          </w:p>
          <w:p w:rsidR="00870388" w:rsidRPr="006E165E" w:rsidRDefault="00870388" w:rsidP="00B40910">
            <w:pPr>
              <w:pStyle w:val="Default"/>
              <w:spacing w:line="360" w:lineRule="auto"/>
            </w:pPr>
            <w:r w:rsidRPr="006E165E">
              <w:t xml:space="preserve">4. Tigre </w:t>
            </w:r>
          </w:p>
          <w:p w:rsidR="00870388" w:rsidRPr="006E165E" w:rsidRDefault="00870388" w:rsidP="00B40910">
            <w:pPr>
              <w:pStyle w:val="Default"/>
              <w:spacing w:line="360" w:lineRule="auto"/>
            </w:pPr>
            <w:r w:rsidRPr="006E165E">
              <w:t>5.Other specify --------------------</w:t>
            </w:r>
          </w:p>
        </w:tc>
      </w:tr>
      <w:tr w:rsidR="00870388" w:rsidRPr="006E165E" w:rsidTr="00B40910">
        <w:tc>
          <w:tcPr>
            <w:tcW w:w="624" w:type="dxa"/>
          </w:tcPr>
          <w:p w:rsidR="00870388" w:rsidRPr="006E165E" w:rsidRDefault="00870388" w:rsidP="00B40910">
            <w:pPr>
              <w:pStyle w:val="Default"/>
              <w:spacing w:line="360" w:lineRule="auto"/>
            </w:pPr>
            <w:r w:rsidRPr="006E165E">
              <w:t>6</w:t>
            </w:r>
          </w:p>
        </w:tc>
        <w:tc>
          <w:tcPr>
            <w:tcW w:w="5346" w:type="dxa"/>
            <w:gridSpan w:val="2"/>
          </w:tcPr>
          <w:p w:rsidR="00870388" w:rsidRPr="006E165E" w:rsidRDefault="00870388" w:rsidP="00B40910">
            <w:pPr>
              <w:pStyle w:val="Default"/>
              <w:spacing w:line="360" w:lineRule="auto"/>
            </w:pPr>
            <w:r w:rsidRPr="006E165E">
              <w:t xml:space="preserve">What is your family size? </w:t>
            </w:r>
          </w:p>
        </w:tc>
        <w:tc>
          <w:tcPr>
            <w:tcW w:w="3606" w:type="dxa"/>
          </w:tcPr>
          <w:p w:rsidR="00870388" w:rsidRPr="006E165E" w:rsidRDefault="00870388" w:rsidP="00B40910">
            <w:pPr>
              <w:pStyle w:val="Default"/>
              <w:spacing w:line="360" w:lineRule="auto"/>
              <w:rPr>
                <w:color w:val="auto"/>
              </w:rPr>
            </w:pPr>
            <w:r w:rsidRPr="006E165E">
              <w:rPr>
                <w:color w:val="auto"/>
              </w:rPr>
              <w:t>__________</w:t>
            </w:r>
          </w:p>
        </w:tc>
      </w:tr>
      <w:tr w:rsidR="00870388" w:rsidRPr="006E165E" w:rsidTr="00B40910">
        <w:tc>
          <w:tcPr>
            <w:tcW w:w="624"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7</w:t>
            </w:r>
          </w:p>
        </w:tc>
        <w:tc>
          <w:tcPr>
            <w:tcW w:w="5346" w:type="dxa"/>
            <w:gridSpan w:val="2"/>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What is your occupation? </w:t>
            </w:r>
          </w:p>
        </w:tc>
        <w:tc>
          <w:tcPr>
            <w:tcW w:w="3606" w:type="dxa"/>
          </w:tcPr>
          <w:p w:rsidR="00870388" w:rsidRPr="006E165E" w:rsidRDefault="00870388" w:rsidP="00B40910">
            <w:pPr>
              <w:pStyle w:val="Default"/>
              <w:spacing w:line="360" w:lineRule="auto"/>
            </w:pPr>
            <w:r w:rsidRPr="006E165E">
              <w:t>1.Government employee</w:t>
            </w:r>
          </w:p>
          <w:p w:rsidR="00870388" w:rsidRPr="006E165E" w:rsidRDefault="00870388" w:rsidP="00B40910">
            <w:pPr>
              <w:pStyle w:val="Default"/>
              <w:spacing w:line="360" w:lineRule="auto"/>
            </w:pPr>
            <w:r w:rsidRPr="006E165E">
              <w:t xml:space="preserve">2.Farmer </w:t>
            </w:r>
          </w:p>
          <w:p w:rsidR="00870388" w:rsidRPr="006E165E" w:rsidRDefault="00870388" w:rsidP="00B40910">
            <w:pPr>
              <w:pStyle w:val="Default"/>
              <w:spacing w:line="360" w:lineRule="auto"/>
            </w:pPr>
            <w:r w:rsidRPr="006E165E">
              <w:t xml:space="preserve">3.Merchant </w:t>
            </w:r>
          </w:p>
          <w:p w:rsidR="00870388" w:rsidRPr="006E165E" w:rsidRDefault="00870388" w:rsidP="00B40910">
            <w:pPr>
              <w:pStyle w:val="Default"/>
              <w:spacing w:line="360" w:lineRule="auto"/>
            </w:pPr>
            <w:r w:rsidRPr="006E165E">
              <w:t xml:space="preserve">4.Daily laborer </w:t>
            </w:r>
          </w:p>
          <w:p w:rsidR="00870388" w:rsidRPr="006E165E" w:rsidRDefault="00870388" w:rsidP="00B40910">
            <w:pPr>
              <w:pStyle w:val="Default"/>
              <w:spacing w:line="360" w:lineRule="auto"/>
            </w:pPr>
            <w:r w:rsidRPr="006E165E">
              <w:t xml:space="preserve">5.Other/specify------------------ </w:t>
            </w:r>
          </w:p>
        </w:tc>
      </w:tr>
      <w:tr w:rsidR="00870388" w:rsidRPr="006E165E" w:rsidTr="00B40910">
        <w:tc>
          <w:tcPr>
            <w:tcW w:w="624" w:type="dxa"/>
          </w:tcPr>
          <w:p w:rsidR="00870388" w:rsidRPr="006E165E" w:rsidRDefault="00870388" w:rsidP="00B40910">
            <w:pPr>
              <w:pStyle w:val="Default"/>
              <w:spacing w:line="360" w:lineRule="auto"/>
            </w:pPr>
            <w:r w:rsidRPr="006E165E">
              <w:t>8</w:t>
            </w:r>
          </w:p>
        </w:tc>
        <w:tc>
          <w:tcPr>
            <w:tcW w:w="5346" w:type="dxa"/>
            <w:gridSpan w:val="2"/>
          </w:tcPr>
          <w:p w:rsidR="00870388" w:rsidRPr="006E165E" w:rsidRDefault="00870388" w:rsidP="00B40910">
            <w:pPr>
              <w:pStyle w:val="Default"/>
              <w:spacing w:line="360" w:lineRule="auto"/>
            </w:pPr>
            <w:r w:rsidRPr="006E165E">
              <w:t>What is your husband’s occupation?</w:t>
            </w:r>
          </w:p>
        </w:tc>
        <w:tc>
          <w:tcPr>
            <w:tcW w:w="3606" w:type="dxa"/>
          </w:tcPr>
          <w:p w:rsidR="00870388" w:rsidRPr="006E165E" w:rsidRDefault="00870388" w:rsidP="00B40910">
            <w:pPr>
              <w:pStyle w:val="Default"/>
              <w:spacing w:line="360" w:lineRule="auto"/>
            </w:pPr>
            <w:r w:rsidRPr="006E165E">
              <w:t>1.Government employee</w:t>
            </w:r>
          </w:p>
          <w:p w:rsidR="00870388" w:rsidRPr="006E165E" w:rsidRDefault="00870388" w:rsidP="00B40910">
            <w:pPr>
              <w:pStyle w:val="Default"/>
              <w:spacing w:line="360" w:lineRule="auto"/>
            </w:pPr>
            <w:r w:rsidRPr="006E165E">
              <w:t xml:space="preserve">2.Farmer </w:t>
            </w:r>
          </w:p>
          <w:p w:rsidR="00870388" w:rsidRPr="006E165E" w:rsidRDefault="00870388" w:rsidP="00B40910">
            <w:pPr>
              <w:pStyle w:val="Default"/>
              <w:spacing w:line="360" w:lineRule="auto"/>
            </w:pPr>
            <w:r w:rsidRPr="006E165E">
              <w:lastRenderedPageBreak/>
              <w:t xml:space="preserve">3.Merchant </w:t>
            </w:r>
          </w:p>
          <w:p w:rsidR="00870388" w:rsidRPr="006E165E" w:rsidRDefault="00870388" w:rsidP="00B40910">
            <w:pPr>
              <w:pStyle w:val="Default"/>
              <w:spacing w:line="360" w:lineRule="auto"/>
            </w:pPr>
            <w:r w:rsidRPr="006E165E">
              <w:t xml:space="preserve">4.Daily laborer </w:t>
            </w:r>
          </w:p>
          <w:p w:rsidR="00870388" w:rsidRPr="006E165E" w:rsidRDefault="00870388" w:rsidP="00B40910">
            <w:pPr>
              <w:pStyle w:val="Default"/>
              <w:spacing w:line="360" w:lineRule="auto"/>
            </w:pPr>
            <w:r w:rsidRPr="006E165E">
              <w:t>5.Other/ specify------------------</w:t>
            </w:r>
          </w:p>
        </w:tc>
      </w:tr>
      <w:tr w:rsidR="00870388" w:rsidRPr="006E165E" w:rsidTr="00B40910">
        <w:trPr>
          <w:trHeight w:val="359"/>
        </w:trPr>
        <w:tc>
          <w:tcPr>
            <w:tcW w:w="624" w:type="dxa"/>
          </w:tcPr>
          <w:p w:rsidR="00870388" w:rsidRPr="006E165E" w:rsidRDefault="00870388" w:rsidP="00B40910">
            <w:pPr>
              <w:pStyle w:val="Default"/>
              <w:spacing w:line="360" w:lineRule="auto"/>
            </w:pPr>
            <w:r w:rsidRPr="006E165E">
              <w:lastRenderedPageBreak/>
              <w:t>9</w:t>
            </w:r>
          </w:p>
        </w:tc>
        <w:tc>
          <w:tcPr>
            <w:tcW w:w="5346" w:type="dxa"/>
            <w:gridSpan w:val="2"/>
          </w:tcPr>
          <w:p w:rsidR="00870388" w:rsidRPr="006E165E" w:rsidRDefault="00870388" w:rsidP="00B40910">
            <w:pPr>
              <w:pStyle w:val="Default"/>
              <w:spacing w:line="360" w:lineRule="auto"/>
            </w:pPr>
            <w:r w:rsidRPr="006E165E">
              <w:t>What is your average monthly income in ETB?</w:t>
            </w:r>
          </w:p>
          <w:p w:rsidR="00870388" w:rsidRPr="006E165E" w:rsidRDefault="00870388" w:rsidP="00B40910">
            <w:pPr>
              <w:pStyle w:val="Default"/>
              <w:spacing w:line="360" w:lineRule="auto"/>
            </w:pP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_________________</w:t>
            </w:r>
          </w:p>
        </w:tc>
      </w:tr>
      <w:tr w:rsidR="00870388" w:rsidRPr="006E165E" w:rsidTr="00B40910">
        <w:tc>
          <w:tcPr>
            <w:tcW w:w="624" w:type="dxa"/>
          </w:tcPr>
          <w:p w:rsidR="00870388" w:rsidRPr="006E165E" w:rsidRDefault="00870388" w:rsidP="00B40910">
            <w:pPr>
              <w:pStyle w:val="Default"/>
              <w:spacing w:line="360" w:lineRule="auto"/>
            </w:pPr>
            <w:r w:rsidRPr="006E165E">
              <w:t>10</w:t>
            </w:r>
          </w:p>
        </w:tc>
        <w:tc>
          <w:tcPr>
            <w:tcW w:w="5346" w:type="dxa"/>
            <w:gridSpan w:val="2"/>
          </w:tcPr>
          <w:p w:rsidR="00870388" w:rsidRPr="006E165E" w:rsidRDefault="00870388" w:rsidP="00B40910">
            <w:pPr>
              <w:pStyle w:val="Default"/>
              <w:spacing w:line="360" w:lineRule="auto"/>
            </w:pPr>
            <w:r w:rsidRPr="006E165E">
              <w:t>What is your educational level?</w:t>
            </w:r>
          </w:p>
        </w:tc>
        <w:tc>
          <w:tcPr>
            <w:tcW w:w="3606" w:type="dxa"/>
          </w:tcPr>
          <w:p w:rsidR="00870388" w:rsidRPr="006E165E" w:rsidRDefault="00870388" w:rsidP="00B40910">
            <w:pPr>
              <w:pStyle w:val="Default"/>
              <w:spacing w:line="360" w:lineRule="auto"/>
            </w:pPr>
            <w:r w:rsidRPr="006E165E">
              <w:t>1. No education</w:t>
            </w:r>
          </w:p>
          <w:p w:rsidR="00870388" w:rsidRPr="006E165E" w:rsidRDefault="00870388" w:rsidP="00B40910">
            <w:pPr>
              <w:pStyle w:val="Default"/>
              <w:spacing w:line="360" w:lineRule="auto"/>
            </w:pPr>
            <w:r w:rsidRPr="006E165E">
              <w:t xml:space="preserve">2.Primary schools </w:t>
            </w:r>
          </w:p>
          <w:p w:rsidR="00870388" w:rsidRPr="006E165E" w:rsidRDefault="00870388" w:rsidP="00B40910">
            <w:pPr>
              <w:pStyle w:val="Default"/>
              <w:spacing w:line="360" w:lineRule="auto"/>
            </w:pPr>
            <w:r w:rsidRPr="006E165E">
              <w:t xml:space="preserve">3.Secondary school </w:t>
            </w:r>
          </w:p>
          <w:p w:rsidR="00870388" w:rsidRPr="006E165E" w:rsidRDefault="00870388" w:rsidP="00B40910">
            <w:pPr>
              <w:pStyle w:val="Default"/>
              <w:spacing w:line="360" w:lineRule="auto"/>
            </w:pPr>
            <w:r w:rsidRPr="006E165E">
              <w:t>4.Above secondary school</w:t>
            </w:r>
          </w:p>
        </w:tc>
      </w:tr>
      <w:tr w:rsidR="00870388" w:rsidRPr="006E165E" w:rsidTr="00B40910">
        <w:tc>
          <w:tcPr>
            <w:tcW w:w="9576" w:type="dxa"/>
            <w:gridSpan w:val="4"/>
            <w:tcBorders>
              <w:left w:val="nil"/>
              <w:right w:val="nil"/>
            </w:tcBorders>
          </w:tcPr>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p>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r w:rsidRPr="006E165E">
              <w:rPr>
                <w:rFonts w:ascii="Times New Roman" w:hAnsi="Times New Roman" w:cs="Times New Roman"/>
                <w:b/>
                <w:bCs/>
                <w:sz w:val="24"/>
                <w:szCs w:val="24"/>
              </w:rPr>
              <w:sym w:font="Symbol" w:char="F050"/>
            </w:r>
            <w:r w:rsidRPr="006E165E">
              <w:rPr>
                <w:rFonts w:ascii="Times New Roman" w:hAnsi="Times New Roman" w:cs="Times New Roman"/>
                <w:b/>
                <w:bCs/>
                <w:sz w:val="24"/>
                <w:szCs w:val="24"/>
              </w:rPr>
              <w:t>. Maternal Obstetric Factors</w:t>
            </w:r>
          </w:p>
        </w:tc>
      </w:tr>
      <w:tr w:rsidR="00870388" w:rsidRPr="006E165E" w:rsidTr="00B40910">
        <w:tc>
          <w:tcPr>
            <w:tcW w:w="794" w:type="dxa"/>
            <w:gridSpan w:val="2"/>
          </w:tcPr>
          <w:p w:rsidR="00870388" w:rsidRPr="006E165E" w:rsidRDefault="00870388" w:rsidP="00B40910">
            <w:pPr>
              <w:pStyle w:val="Default"/>
              <w:spacing w:line="360" w:lineRule="auto"/>
            </w:pPr>
            <w:r w:rsidRPr="006E165E">
              <w:t>11</w:t>
            </w:r>
          </w:p>
        </w:tc>
        <w:tc>
          <w:tcPr>
            <w:tcW w:w="5176" w:type="dxa"/>
          </w:tcPr>
          <w:p w:rsidR="00870388" w:rsidRPr="006E165E" w:rsidRDefault="00870388" w:rsidP="00B40910">
            <w:pPr>
              <w:pStyle w:val="Default"/>
              <w:spacing w:line="360" w:lineRule="auto"/>
            </w:pPr>
            <w:r w:rsidRPr="006E165E">
              <w:t>If you were married, what was your age of marriage?</w:t>
            </w:r>
          </w:p>
        </w:tc>
        <w:tc>
          <w:tcPr>
            <w:tcW w:w="3606" w:type="dxa"/>
          </w:tcPr>
          <w:p w:rsidR="00870388" w:rsidRPr="006E165E" w:rsidRDefault="00870388" w:rsidP="00B40910">
            <w:pPr>
              <w:pStyle w:val="Default"/>
              <w:spacing w:line="360" w:lineRule="auto"/>
            </w:pPr>
            <w:r w:rsidRPr="006E165E">
              <w:t>__________</w:t>
            </w:r>
          </w:p>
        </w:tc>
      </w:tr>
      <w:tr w:rsidR="00870388" w:rsidRPr="006E165E" w:rsidTr="00B40910">
        <w:tc>
          <w:tcPr>
            <w:tcW w:w="794" w:type="dxa"/>
            <w:gridSpan w:val="2"/>
          </w:tcPr>
          <w:p w:rsidR="00870388" w:rsidRPr="006E165E" w:rsidRDefault="00870388" w:rsidP="00B40910">
            <w:pPr>
              <w:pStyle w:val="Default"/>
              <w:spacing w:line="360" w:lineRule="auto"/>
            </w:pPr>
            <w:r w:rsidRPr="006E165E">
              <w:t>12</w:t>
            </w:r>
          </w:p>
        </w:tc>
        <w:tc>
          <w:tcPr>
            <w:tcW w:w="5176" w:type="dxa"/>
          </w:tcPr>
          <w:p w:rsidR="00870388" w:rsidRPr="006E165E" w:rsidRDefault="00870388" w:rsidP="00B40910">
            <w:pPr>
              <w:pStyle w:val="Default"/>
              <w:spacing w:line="360" w:lineRule="auto"/>
            </w:pPr>
            <w:r w:rsidRPr="006E165E">
              <w:t>Have you heavy menstrual bleeding during your menstrual period before the current pregnancy (using more than 7 pads per period?</w:t>
            </w:r>
          </w:p>
        </w:tc>
        <w:tc>
          <w:tcPr>
            <w:tcW w:w="3606" w:type="dxa"/>
          </w:tcPr>
          <w:p w:rsidR="00870388" w:rsidRPr="006E165E" w:rsidRDefault="00870388" w:rsidP="00B40910">
            <w:pPr>
              <w:pStyle w:val="Default"/>
              <w:spacing w:line="360" w:lineRule="auto"/>
            </w:pPr>
            <w:r w:rsidRPr="006E165E">
              <w:t xml:space="preserve">1.Yes </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13</w:t>
            </w:r>
          </w:p>
        </w:tc>
        <w:tc>
          <w:tcPr>
            <w:tcW w:w="5176" w:type="dxa"/>
          </w:tcPr>
          <w:p w:rsidR="00870388" w:rsidRPr="006E165E" w:rsidRDefault="00870388" w:rsidP="00B40910">
            <w:pPr>
              <w:pStyle w:val="Default"/>
              <w:spacing w:line="360" w:lineRule="auto"/>
            </w:pPr>
            <w:r w:rsidRPr="006E165E">
              <w:t>Have you prolonged menstrual period (&gt;8days)?</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14</w:t>
            </w:r>
          </w:p>
        </w:tc>
        <w:tc>
          <w:tcPr>
            <w:tcW w:w="5176" w:type="dxa"/>
          </w:tcPr>
          <w:p w:rsidR="00870388" w:rsidRPr="006E165E" w:rsidRDefault="00870388" w:rsidP="00B40910">
            <w:pPr>
              <w:pStyle w:val="Default"/>
              <w:spacing w:line="360" w:lineRule="auto"/>
            </w:pPr>
            <w:r w:rsidRPr="006E165E">
              <w:t xml:space="preserve">Is this the first pregnancy for you? </w:t>
            </w:r>
          </w:p>
        </w:tc>
        <w:tc>
          <w:tcPr>
            <w:tcW w:w="3606" w:type="dxa"/>
          </w:tcPr>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r w:rsidRPr="006E165E">
              <w:rPr>
                <w:rFonts w:ascii="Times New Roman" w:hAnsi="Times New Roman" w:cs="Times New Roman"/>
                <w:color w:val="000000"/>
                <w:sz w:val="24"/>
                <w:szCs w:val="24"/>
              </w:rPr>
              <w:t>1. yes</w:t>
            </w:r>
          </w:p>
          <w:p w:rsidR="00870388" w:rsidRPr="006E165E" w:rsidRDefault="00870388" w:rsidP="00B40910">
            <w:pPr>
              <w:pStyle w:val="Default"/>
              <w:spacing w:line="360" w:lineRule="auto"/>
            </w:pPr>
            <w:r w:rsidRPr="006E165E">
              <w:t>2. No</w:t>
            </w:r>
          </w:p>
        </w:tc>
      </w:tr>
      <w:tr w:rsidR="00870388" w:rsidRPr="006E165E" w:rsidTr="00B40910">
        <w:tc>
          <w:tcPr>
            <w:tcW w:w="794" w:type="dxa"/>
            <w:gridSpan w:val="2"/>
          </w:tcPr>
          <w:p w:rsidR="00870388" w:rsidRPr="006E165E" w:rsidRDefault="00870388" w:rsidP="00B40910">
            <w:pPr>
              <w:pStyle w:val="Default"/>
              <w:spacing w:line="360" w:lineRule="auto"/>
            </w:pPr>
            <w:r w:rsidRPr="006E165E">
              <w:t>15</w:t>
            </w:r>
          </w:p>
        </w:tc>
        <w:tc>
          <w:tcPr>
            <w:tcW w:w="5176" w:type="dxa"/>
          </w:tcPr>
          <w:p w:rsidR="00870388" w:rsidRPr="006E165E" w:rsidRDefault="00870388" w:rsidP="00B40910">
            <w:pPr>
              <w:pStyle w:val="Default"/>
              <w:spacing w:line="360" w:lineRule="auto"/>
            </w:pPr>
            <w:r w:rsidRPr="006E165E">
              <w:t>If no to question number 14, how old were you when you first gave birth?</w:t>
            </w:r>
          </w:p>
        </w:tc>
        <w:tc>
          <w:tcPr>
            <w:tcW w:w="3606" w:type="dxa"/>
          </w:tcPr>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p>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r w:rsidRPr="006E165E">
              <w:rPr>
                <w:rFonts w:ascii="Times New Roman" w:hAnsi="Times New Roman" w:cs="Times New Roman"/>
                <w:color w:val="000000"/>
                <w:sz w:val="24"/>
                <w:szCs w:val="24"/>
              </w:rPr>
              <w:t>_______________</w:t>
            </w:r>
          </w:p>
        </w:tc>
      </w:tr>
      <w:tr w:rsidR="00870388" w:rsidRPr="006E165E" w:rsidTr="00B40910">
        <w:tc>
          <w:tcPr>
            <w:tcW w:w="794" w:type="dxa"/>
            <w:gridSpan w:val="2"/>
          </w:tcPr>
          <w:p w:rsidR="00870388" w:rsidRPr="006E165E" w:rsidRDefault="00870388" w:rsidP="00B40910">
            <w:pPr>
              <w:pStyle w:val="Default"/>
              <w:spacing w:line="360" w:lineRule="auto"/>
            </w:pPr>
            <w:r w:rsidRPr="006E165E">
              <w:t>16</w:t>
            </w:r>
          </w:p>
        </w:tc>
        <w:tc>
          <w:tcPr>
            <w:tcW w:w="5176" w:type="dxa"/>
          </w:tcPr>
          <w:p w:rsidR="00870388" w:rsidRPr="006E165E" w:rsidRDefault="00870388" w:rsidP="00B40910">
            <w:pPr>
              <w:pStyle w:val="Default"/>
              <w:spacing w:line="360" w:lineRule="auto"/>
            </w:pPr>
            <w:r w:rsidRPr="006E165E">
              <w:t xml:space="preserve">If you gave birth previously, what is your total number of pregnancies?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_______________ </w:t>
            </w:r>
          </w:p>
        </w:tc>
      </w:tr>
      <w:tr w:rsidR="00870388" w:rsidRPr="006E165E" w:rsidTr="00B40910">
        <w:tc>
          <w:tcPr>
            <w:tcW w:w="794" w:type="dxa"/>
            <w:gridSpan w:val="2"/>
          </w:tcPr>
          <w:p w:rsidR="00870388" w:rsidRPr="006E165E" w:rsidRDefault="00870388" w:rsidP="00B40910">
            <w:pPr>
              <w:pStyle w:val="Default"/>
              <w:spacing w:line="360" w:lineRule="auto"/>
            </w:pPr>
            <w:r w:rsidRPr="006E165E">
              <w:t>17</w:t>
            </w:r>
          </w:p>
        </w:tc>
        <w:tc>
          <w:tcPr>
            <w:tcW w:w="5176" w:type="dxa"/>
          </w:tcPr>
          <w:p w:rsidR="00870388" w:rsidRPr="006E165E" w:rsidRDefault="00870388" w:rsidP="00B40910">
            <w:pPr>
              <w:pStyle w:val="Default"/>
              <w:spacing w:line="360" w:lineRule="auto"/>
            </w:pPr>
            <w:r w:rsidRPr="006E165E">
              <w:t xml:space="preserve">If no to question number 14, what is the total number of births you gave previously?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_______________ </w:t>
            </w:r>
          </w:p>
        </w:tc>
      </w:tr>
      <w:tr w:rsidR="00870388" w:rsidRPr="006E165E" w:rsidTr="00B40910">
        <w:tc>
          <w:tcPr>
            <w:tcW w:w="794" w:type="dxa"/>
            <w:gridSpan w:val="2"/>
          </w:tcPr>
          <w:p w:rsidR="00870388" w:rsidRPr="006E165E" w:rsidRDefault="00870388" w:rsidP="00B40910">
            <w:pPr>
              <w:pStyle w:val="Default"/>
              <w:spacing w:line="360" w:lineRule="auto"/>
            </w:pPr>
            <w:r w:rsidRPr="006E165E">
              <w:t>18</w:t>
            </w:r>
          </w:p>
        </w:tc>
        <w:tc>
          <w:tcPr>
            <w:tcW w:w="5176" w:type="dxa"/>
          </w:tcPr>
          <w:p w:rsidR="00870388" w:rsidRPr="006E165E" w:rsidRDefault="00870388" w:rsidP="00B40910">
            <w:pPr>
              <w:pStyle w:val="Default"/>
              <w:spacing w:line="360" w:lineRule="auto"/>
            </w:pPr>
            <w:r w:rsidRPr="006E165E">
              <w:t>If no to question number 14, have you history of abortion before the current pregnancy?</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 xml:space="preserve">2.No </w:t>
            </w:r>
          </w:p>
        </w:tc>
      </w:tr>
      <w:tr w:rsidR="00870388" w:rsidRPr="006E165E" w:rsidTr="00B40910">
        <w:tc>
          <w:tcPr>
            <w:tcW w:w="794" w:type="dxa"/>
            <w:gridSpan w:val="2"/>
          </w:tcPr>
          <w:p w:rsidR="00870388" w:rsidRPr="006E165E" w:rsidRDefault="00870388" w:rsidP="00B40910">
            <w:pPr>
              <w:pStyle w:val="Default"/>
              <w:spacing w:line="360" w:lineRule="auto"/>
            </w:pPr>
            <w:r w:rsidRPr="006E165E">
              <w:lastRenderedPageBreak/>
              <w:t>19</w:t>
            </w:r>
          </w:p>
        </w:tc>
        <w:tc>
          <w:tcPr>
            <w:tcW w:w="5176" w:type="dxa"/>
          </w:tcPr>
          <w:p w:rsidR="00870388" w:rsidRPr="006E165E" w:rsidRDefault="00870388" w:rsidP="00B40910">
            <w:pPr>
              <w:pStyle w:val="Default"/>
              <w:spacing w:line="360" w:lineRule="auto"/>
            </w:pPr>
            <w:r w:rsidRPr="006E165E">
              <w:t xml:space="preserve">If yes to question number 18, how many times?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_________________</w:t>
            </w:r>
          </w:p>
        </w:tc>
      </w:tr>
      <w:tr w:rsidR="00870388" w:rsidRPr="006E165E" w:rsidTr="00B40910">
        <w:trPr>
          <w:trHeight w:val="827"/>
        </w:trPr>
        <w:tc>
          <w:tcPr>
            <w:tcW w:w="794" w:type="dxa"/>
            <w:gridSpan w:val="2"/>
          </w:tcPr>
          <w:p w:rsidR="00870388" w:rsidRPr="006E165E" w:rsidRDefault="00870388" w:rsidP="00B40910">
            <w:pPr>
              <w:pStyle w:val="Default"/>
              <w:spacing w:line="360" w:lineRule="auto"/>
              <w:rPr>
                <w:color w:val="auto"/>
              </w:rPr>
            </w:pPr>
            <w:r w:rsidRPr="006E165E">
              <w:rPr>
                <w:color w:val="auto"/>
              </w:rPr>
              <w:t>20</w:t>
            </w:r>
          </w:p>
        </w:tc>
        <w:tc>
          <w:tcPr>
            <w:tcW w:w="5176" w:type="dxa"/>
          </w:tcPr>
          <w:p w:rsidR="00870388" w:rsidRPr="006E165E" w:rsidRDefault="00870388" w:rsidP="00B40910">
            <w:pPr>
              <w:pStyle w:val="Default"/>
              <w:spacing w:line="360" w:lineRule="auto"/>
              <w:rPr>
                <w:color w:val="FF0000"/>
              </w:rPr>
            </w:pPr>
            <w:r w:rsidRPr="006E165E">
              <w:rPr>
                <w:bCs/>
              </w:rPr>
              <w:t xml:space="preserve">If no to question number 14, what is the space between the current pregnancy and the last child </w:t>
            </w:r>
          </w:p>
        </w:tc>
        <w:tc>
          <w:tcPr>
            <w:tcW w:w="3606" w:type="dxa"/>
          </w:tcPr>
          <w:p w:rsidR="00870388" w:rsidRPr="006E165E" w:rsidRDefault="00870388" w:rsidP="00B40910">
            <w:pPr>
              <w:pStyle w:val="Default"/>
              <w:spacing w:line="360" w:lineRule="auto"/>
              <w:rPr>
                <w:color w:val="auto"/>
              </w:rPr>
            </w:pPr>
          </w:p>
          <w:p w:rsidR="00870388" w:rsidRPr="006E165E" w:rsidRDefault="00870388" w:rsidP="00B40910">
            <w:pPr>
              <w:pStyle w:val="Default"/>
              <w:spacing w:line="360" w:lineRule="auto"/>
              <w:rPr>
                <w:color w:val="FF0000"/>
              </w:rPr>
            </w:pPr>
            <w:r w:rsidRPr="006E165E">
              <w:rPr>
                <w:color w:val="auto"/>
              </w:rPr>
              <w:t>_______________</w:t>
            </w:r>
          </w:p>
        </w:tc>
      </w:tr>
      <w:tr w:rsidR="00870388" w:rsidRPr="006E165E" w:rsidTr="00B40910">
        <w:tc>
          <w:tcPr>
            <w:tcW w:w="794" w:type="dxa"/>
            <w:gridSpan w:val="2"/>
          </w:tcPr>
          <w:p w:rsidR="00870388" w:rsidRPr="006E165E" w:rsidRDefault="00870388" w:rsidP="00B40910">
            <w:pPr>
              <w:pStyle w:val="Default"/>
              <w:spacing w:line="360" w:lineRule="auto"/>
            </w:pPr>
            <w:r w:rsidRPr="006E165E">
              <w:t>21</w:t>
            </w:r>
          </w:p>
        </w:tc>
        <w:tc>
          <w:tcPr>
            <w:tcW w:w="5176" w:type="dxa"/>
          </w:tcPr>
          <w:p w:rsidR="00870388" w:rsidRPr="006E165E" w:rsidRDefault="00870388" w:rsidP="00B40910">
            <w:pPr>
              <w:pStyle w:val="Default"/>
              <w:spacing w:line="360" w:lineRule="auto"/>
            </w:pPr>
            <w:r w:rsidRPr="006E165E">
              <w:t xml:space="preserve">How many months are you with this pregnancy?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794" w:type="dxa"/>
            <w:gridSpan w:val="2"/>
          </w:tcPr>
          <w:p w:rsidR="00870388" w:rsidRPr="006E165E" w:rsidRDefault="00870388" w:rsidP="00B40910">
            <w:pPr>
              <w:pStyle w:val="Default"/>
              <w:spacing w:line="360" w:lineRule="auto"/>
            </w:pPr>
            <w:r w:rsidRPr="006E165E">
              <w:t>22</w:t>
            </w:r>
          </w:p>
        </w:tc>
        <w:tc>
          <w:tcPr>
            <w:tcW w:w="5176" w:type="dxa"/>
          </w:tcPr>
          <w:p w:rsidR="00870388" w:rsidRPr="006E165E" w:rsidRDefault="00870388" w:rsidP="00B40910">
            <w:pPr>
              <w:pStyle w:val="Default"/>
              <w:spacing w:line="360" w:lineRule="auto"/>
            </w:pPr>
            <w:r w:rsidRPr="006E165E">
              <w:t xml:space="preserve">How many times did you visit antenatal care service with this pregnancy?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794" w:type="dxa"/>
            <w:gridSpan w:val="2"/>
          </w:tcPr>
          <w:p w:rsidR="00870388" w:rsidRPr="006E165E" w:rsidRDefault="00870388" w:rsidP="00B40910">
            <w:pPr>
              <w:pStyle w:val="Default"/>
              <w:spacing w:line="360" w:lineRule="auto"/>
            </w:pPr>
            <w:r w:rsidRPr="006E165E">
              <w:t>23</w:t>
            </w:r>
          </w:p>
        </w:tc>
        <w:tc>
          <w:tcPr>
            <w:tcW w:w="5176" w:type="dxa"/>
          </w:tcPr>
          <w:p w:rsidR="00870388" w:rsidRPr="006E165E" w:rsidRDefault="00870388" w:rsidP="00B40910">
            <w:pPr>
              <w:pStyle w:val="Default"/>
              <w:spacing w:line="360" w:lineRule="auto"/>
            </w:pPr>
            <w:r w:rsidRPr="006E165E">
              <w:t xml:space="preserve">At what month did you start to go for antenatal care service for the current pregnancy? </w:t>
            </w:r>
          </w:p>
        </w:tc>
        <w:tc>
          <w:tcPr>
            <w:tcW w:w="360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rPr>
          <w:trHeight w:val="800"/>
        </w:trPr>
        <w:tc>
          <w:tcPr>
            <w:tcW w:w="794" w:type="dxa"/>
            <w:gridSpan w:val="2"/>
          </w:tcPr>
          <w:p w:rsidR="00870388" w:rsidRPr="006E165E" w:rsidRDefault="00870388" w:rsidP="00B40910">
            <w:pPr>
              <w:pStyle w:val="Default"/>
              <w:spacing w:line="360" w:lineRule="auto"/>
            </w:pPr>
            <w:r w:rsidRPr="006E165E">
              <w:t>24</w:t>
            </w:r>
          </w:p>
        </w:tc>
        <w:tc>
          <w:tcPr>
            <w:tcW w:w="5176" w:type="dxa"/>
          </w:tcPr>
          <w:p w:rsidR="00870388" w:rsidRPr="006E165E" w:rsidRDefault="00870388" w:rsidP="00B40910">
            <w:pPr>
              <w:pStyle w:val="Default"/>
              <w:spacing w:line="360" w:lineRule="auto"/>
            </w:pPr>
            <w:r w:rsidRPr="006E165E">
              <w:t xml:space="preserve">Have you ever used family planning methods? </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c>
          <w:tcPr>
            <w:tcW w:w="794" w:type="dxa"/>
            <w:gridSpan w:val="2"/>
          </w:tcPr>
          <w:p w:rsidR="00870388" w:rsidRPr="006E165E" w:rsidRDefault="00870388" w:rsidP="00B40910">
            <w:pPr>
              <w:pStyle w:val="Default"/>
              <w:spacing w:line="360" w:lineRule="auto"/>
            </w:pPr>
            <w:r w:rsidRPr="006E165E">
              <w:t>25</w:t>
            </w:r>
          </w:p>
        </w:tc>
        <w:tc>
          <w:tcPr>
            <w:tcW w:w="5176" w:type="dxa"/>
          </w:tcPr>
          <w:p w:rsidR="00870388" w:rsidRPr="006E165E" w:rsidRDefault="00870388" w:rsidP="00B40910">
            <w:pPr>
              <w:pStyle w:val="Default"/>
              <w:spacing w:line="360" w:lineRule="auto"/>
            </w:pPr>
            <w:r w:rsidRPr="006E165E">
              <w:t>If yes to question #24, what type of family planning?</w:t>
            </w:r>
          </w:p>
        </w:tc>
        <w:tc>
          <w:tcPr>
            <w:tcW w:w="3606" w:type="dxa"/>
          </w:tcPr>
          <w:p w:rsidR="00870388" w:rsidRPr="006E165E" w:rsidRDefault="00870388" w:rsidP="00B40910">
            <w:pPr>
              <w:pStyle w:val="Default"/>
              <w:spacing w:line="360" w:lineRule="auto"/>
              <w:rPr>
                <w:color w:val="auto"/>
              </w:rPr>
            </w:pPr>
            <w:r w:rsidRPr="006E165E">
              <w:rPr>
                <w:color w:val="auto"/>
              </w:rPr>
              <w:t>1.Implant</w:t>
            </w:r>
          </w:p>
          <w:p w:rsidR="00870388" w:rsidRPr="006E165E" w:rsidRDefault="00870388" w:rsidP="00B40910">
            <w:pPr>
              <w:pStyle w:val="Default"/>
              <w:spacing w:line="360" w:lineRule="auto"/>
              <w:rPr>
                <w:color w:val="auto"/>
              </w:rPr>
            </w:pPr>
            <w:r w:rsidRPr="006E165E">
              <w:rPr>
                <w:color w:val="auto"/>
              </w:rPr>
              <w:t>2. IUCD</w:t>
            </w:r>
          </w:p>
          <w:p w:rsidR="00870388" w:rsidRPr="006E165E" w:rsidRDefault="00870388" w:rsidP="00B40910">
            <w:pPr>
              <w:pStyle w:val="Default"/>
              <w:spacing w:line="360" w:lineRule="auto"/>
              <w:rPr>
                <w:color w:val="auto"/>
              </w:rPr>
            </w:pPr>
            <w:r w:rsidRPr="006E165E">
              <w:rPr>
                <w:color w:val="auto"/>
              </w:rPr>
              <w:t>3.Permanent</w:t>
            </w:r>
          </w:p>
          <w:p w:rsidR="00870388" w:rsidRPr="006E165E" w:rsidRDefault="00870388" w:rsidP="00B40910">
            <w:pPr>
              <w:pStyle w:val="Default"/>
              <w:spacing w:line="360" w:lineRule="auto"/>
              <w:rPr>
                <w:color w:val="auto"/>
              </w:rPr>
            </w:pPr>
            <w:r w:rsidRPr="006E165E">
              <w:rPr>
                <w:color w:val="auto"/>
              </w:rPr>
              <w:t>4. Pills</w:t>
            </w:r>
          </w:p>
          <w:p w:rsidR="00870388" w:rsidRPr="006E165E" w:rsidRDefault="00870388" w:rsidP="00B40910">
            <w:pPr>
              <w:pStyle w:val="Default"/>
              <w:spacing w:line="360" w:lineRule="auto"/>
              <w:rPr>
                <w:color w:val="auto"/>
              </w:rPr>
            </w:pPr>
            <w:r w:rsidRPr="006E165E">
              <w:rPr>
                <w:color w:val="auto"/>
              </w:rPr>
              <w:t>5. Depo-Provera</w:t>
            </w:r>
          </w:p>
          <w:p w:rsidR="00870388" w:rsidRPr="006E165E" w:rsidRDefault="00870388" w:rsidP="00B40910">
            <w:pPr>
              <w:pStyle w:val="Default"/>
              <w:spacing w:line="360" w:lineRule="auto"/>
              <w:rPr>
                <w:color w:val="auto"/>
              </w:rPr>
            </w:pPr>
            <w:r w:rsidRPr="006E165E">
              <w:rPr>
                <w:color w:val="auto"/>
              </w:rPr>
              <w:t>6. Others ( specify)</w:t>
            </w:r>
          </w:p>
        </w:tc>
      </w:tr>
      <w:tr w:rsidR="00870388" w:rsidRPr="006E165E" w:rsidTr="00B40910">
        <w:trPr>
          <w:trHeight w:val="683"/>
        </w:trPr>
        <w:tc>
          <w:tcPr>
            <w:tcW w:w="794" w:type="dxa"/>
            <w:gridSpan w:val="2"/>
          </w:tcPr>
          <w:p w:rsidR="00870388" w:rsidRPr="006E165E" w:rsidRDefault="00870388" w:rsidP="00B40910">
            <w:pPr>
              <w:pStyle w:val="Default"/>
              <w:spacing w:line="360" w:lineRule="auto"/>
            </w:pPr>
            <w:r w:rsidRPr="006E165E">
              <w:t>26</w:t>
            </w:r>
          </w:p>
        </w:tc>
        <w:tc>
          <w:tcPr>
            <w:tcW w:w="5176" w:type="dxa"/>
          </w:tcPr>
          <w:p w:rsidR="00870388" w:rsidRPr="006E165E" w:rsidRDefault="00870388" w:rsidP="00B40910">
            <w:pPr>
              <w:pStyle w:val="Default"/>
              <w:spacing w:line="360" w:lineRule="auto"/>
            </w:pPr>
            <w:r w:rsidRPr="006E165E">
              <w:t>Have you history of bleeding recently?</w:t>
            </w:r>
          </w:p>
        </w:tc>
        <w:tc>
          <w:tcPr>
            <w:tcW w:w="3606" w:type="dxa"/>
          </w:tcPr>
          <w:p w:rsidR="00870388" w:rsidRPr="006E165E" w:rsidRDefault="00870388" w:rsidP="00B40910">
            <w:pPr>
              <w:pStyle w:val="Default"/>
              <w:spacing w:line="360" w:lineRule="auto"/>
            </w:pPr>
            <w:r w:rsidRPr="006E165E">
              <w:t>1. Yes</w:t>
            </w:r>
            <w:r w:rsidRPr="006E165E">
              <w:br/>
              <w:t>2. No</w:t>
            </w:r>
          </w:p>
        </w:tc>
      </w:tr>
      <w:tr w:rsidR="00870388" w:rsidRPr="006E165E" w:rsidTr="00B40910">
        <w:trPr>
          <w:trHeight w:val="1547"/>
        </w:trPr>
        <w:tc>
          <w:tcPr>
            <w:tcW w:w="794" w:type="dxa"/>
            <w:gridSpan w:val="2"/>
          </w:tcPr>
          <w:p w:rsidR="00870388" w:rsidRPr="006E165E" w:rsidRDefault="00870388" w:rsidP="00B40910">
            <w:pPr>
              <w:pStyle w:val="Default"/>
              <w:spacing w:line="360" w:lineRule="auto"/>
            </w:pPr>
            <w:r w:rsidRPr="006E165E">
              <w:t>27</w:t>
            </w:r>
          </w:p>
        </w:tc>
        <w:tc>
          <w:tcPr>
            <w:tcW w:w="5176" w:type="dxa"/>
          </w:tcPr>
          <w:p w:rsidR="00870388" w:rsidRPr="006E165E" w:rsidRDefault="00870388" w:rsidP="00B40910">
            <w:pPr>
              <w:pStyle w:val="Default"/>
              <w:spacing w:line="360" w:lineRule="auto"/>
            </w:pPr>
            <w:r w:rsidRPr="006E165E">
              <w:t>If yes to question #26, What type of bleeding?</w:t>
            </w:r>
          </w:p>
        </w:tc>
        <w:tc>
          <w:tcPr>
            <w:tcW w:w="3606" w:type="dxa"/>
          </w:tcPr>
          <w:p w:rsidR="00870388" w:rsidRPr="006E165E" w:rsidRDefault="00870388" w:rsidP="00B40910">
            <w:pPr>
              <w:pStyle w:val="Default"/>
              <w:spacing w:line="360" w:lineRule="auto"/>
            </w:pPr>
            <w:r w:rsidRPr="006E165E">
              <w:t>1. APH</w:t>
            </w:r>
          </w:p>
          <w:p w:rsidR="00870388" w:rsidRPr="006E165E" w:rsidRDefault="00870388" w:rsidP="00B40910">
            <w:pPr>
              <w:pStyle w:val="Default"/>
              <w:spacing w:line="360" w:lineRule="auto"/>
            </w:pPr>
            <w:r w:rsidRPr="006E165E">
              <w:t>2. Surgery</w:t>
            </w:r>
          </w:p>
          <w:p w:rsidR="00870388" w:rsidRPr="006E165E" w:rsidRDefault="00870388" w:rsidP="00B40910">
            <w:pPr>
              <w:pStyle w:val="Default"/>
              <w:spacing w:line="360" w:lineRule="auto"/>
            </w:pPr>
            <w:r w:rsidRPr="006E165E">
              <w:t>3. Trauma</w:t>
            </w:r>
          </w:p>
          <w:p w:rsidR="00870388" w:rsidRPr="006E165E" w:rsidRDefault="00870388" w:rsidP="00B40910">
            <w:pPr>
              <w:pStyle w:val="Default"/>
              <w:spacing w:line="360" w:lineRule="auto"/>
            </w:pPr>
            <w:r w:rsidRPr="006E165E">
              <w:t xml:space="preserve">4.Haemmorrhoid </w:t>
            </w:r>
          </w:p>
          <w:p w:rsidR="00870388" w:rsidRPr="006E165E" w:rsidRDefault="00870388" w:rsidP="00B40910">
            <w:pPr>
              <w:pStyle w:val="Default"/>
              <w:spacing w:line="360" w:lineRule="auto"/>
            </w:pPr>
            <w:r w:rsidRPr="006E165E">
              <w:t>5.Other ( specify)-----------</w:t>
            </w:r>
          </w:p>
        </w:tc>
      </w:tr>
      <w:tr w:rsidR="00870388" w:rsidRPr="006E165E" w:rsidTr="00B40910">
        <w:trPr>
          <w:trHeight w:val="440"/>
        </w:trPr>
        <w:tc>
          <w:tcPr>
            <w:tcW w:w="9576" w:type="dxa"/>
            <w:gridSpan w:val="4"/>
            <w:tcBorders>
              <w:left w:val="nil"/>
              <w:right w:val="nil"/>
            </w:tcBorders>
          </w:tcPr>
          <w:p w:rsidR="00870388" w:rsidRPr="006E165E" w:rsidRDefault="00870388" w:rsidP="00B40910">
            <w:pPr>
              <w:pStyle w:val="Default"/>
              <w:spacing w:line="360" w:lineRule="auto"/>
              <w:rPr>
                <w:b/>
              </w:rPr>
            </w:pPr>
          </w:p>
          <w:p w:rsidR="00870388" w:rsidRPr="006E165E" w:rsidRDefault="00870388" w:rsidP="00B40910">
            <w:pPr>
              <w:pStyle w:val="Default"/>
              <w:spacing w:line="360" w:lineRule="auto"/>
            </w:pPr>
            <w:r w:rsidRPr="006E165E">
              <w:rPr>
                <w:b/>
              </w:rPr>
              <w:t>III. Dietary Related Factors</w:t>
            </w:r>
          </w:p>
        </w:tc>
      </w:tr>
      <w:tr w:rsidR="00870388" w:rsidRPr="006E165E" w:rsidTr="00B40910">
        <w:tc>
          <w:tcPr>
            <w:tcW w:w="794" w:type="dxa"/>
            <w:gridSpan w:val="2"/>
          </w:tcPr>
          <w:p w:rsidR="00870388" w:rsidRPr="006E165E" w:rsidRDefault="00870388" w:rsidP="00B40910">
            <w:pPr>
              <w:pStyle w:val="Default"/>
              <w:spacing w:line="360" w:lineRule="auto"/>
            </w:pPr>
            <w:r w:rsidRPr="006E165E">
              <w:t>28</w:t>
            </w:r>
          </w:p>
        </w:tc>
        <w:tc>
          <w:tcPr>
            <w:tcW w:w="5176" w:type="dxa"/>
          </w:tcPr>
          <w:p w:rsidR="00870388" w:rsidRPr="006E165E" w:rsidRDefault="00870388" w:rsidP="00B40910">
            <w:pPr>
              <w:pStyle w:val="Default"/>
              <w:spacing w:line="360" w:lineRule="auto"/>
            </w:pPr>
            <w:r w:rsidRPr="006E165E">
              <w:t xml:space="preserve">Did you take iron tablets during this pregnancy? </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rPr>
          <w:trHeight w:val="890"/>
        </w:trPr>
        <w:tc>
          <w:tcPr>
            <w:tcW w:w="794" w:type="dxa"/>
            <w:gridSpan w:val="2"/>
          </w:tcPr>
          <w:p w:rsidR="00870388" w:rsidRPr="006E165E" w:rsidRDefault="00870388" w:rsidP="00B40910">
            <w:pPr>
              <w:pStyle w:val="Default"/>
              <w:spacing w:line="360" w:lineRule="auto"/>
            </w:pPr>
            <w:r w:rsidRPr="006E165E">
              <w:lastRenderedPageBreak/>
              <w:t>29</w:t>
            </w:r>
          </w:p>
        </w:tc>
        <w:tc>
          <w:tcPr>
            <w:tcW w:w="5176" w:type="dxa"/>
          </w:tcPr>
          <w:p w:rsidR="00870388" w:rsidRPr="006E165E" w:rsidRDefault="00870388" w:rsidP="00B40910">
            <w:pPr>
              <w:pStyle w:val="Default"/>
              <w:spacing w:line="360" w:lineRule="auto"/>
            </w:pPr>
            <w:r w:rsidRPr="006E165E">
              <w:t>If Yes to question #28, how do you take?</w:t>
            </w:r>
          </w:p>
        </w:tc>
        <w:tc>
          <w:tcPr>
            <w:tcW w:w="3606" w:type="dxa"/>
          </w:tcPr>
          <w:p w:rsidR="00870388" w:rsidRPr="006E165E" w:rsidRDefault="00870388" w:rsidP="00B40910">
            <w:pPr>
              <w:pStyle w:val="Default"/>
              <w:spacing w:line="360" w:lineRule="auto"/>
            </w:pPr>
            <w:r w:rsidRPr="006E165E">
              <w:t>1. Daily</w:t>
            </w:r>
          </w:p>
          <w:p w:rsidR="00870388" w:rsidRPr="006E165E" w:rsidRDefault="00870388" w:rsidP="00B40910">
            <w:pPr>
              <w:pStyle w:val="Default"/>
              <w:spacing w:line="360" w:lineRule="auto"/>
            </w:pPr>
            <w:r w:rsidRPr="006E165E">
              <w:t>2.Not daily</w:t>
            </w:r>
          </w:p>
        </w:tc>
      </w:tr>
      <w:tr w:rsidR="00870388" w:rsidRPr="006E165E" w:rsidTr="00B40910">
        <w:trPr>
          <w:trHeight w:val="1673"/>
        </w:trPr>
        <w:tc>
          <w:tcPr>
            <w:tcW w:w="794" w:type="dxa"/>
            <w:gridSpan w:val="2"/>
          </w:tcPr>
          <w:p w:rsidR="00870388" w:rsidRPr="006E165E" w:rsidRDefault="00870388" w:rsidP="00B40910">
            <w:pPr>
              <w:pStyle w:val="Default"/>
              <w:spacing w:line="360" w:lineRule="auto"/>
            </w:pPr>
            <w:r w:rsidRPr="006E165E">
              <w:t>30</w:t>
            </w:r>
          </w:p>
        </w:tc>
        <w:tc>
          <w:tcPr>
            <w:tcW w:w="5176" w:type="dxa"/>
          </w:tcPr>
          <w:p w:rsidR="00870388" w:rsidRPr="006E165E" w:rsidRDefault="00870388" w:rsidP="00B40910">
            <w:pPr>
              <w:pStyle w:val="Default"/>
              <w:spacing w:line="360" w:lineRule="auto"/>
            </w:pPr>
            <w:r w:rsidRPr="006E165E">
              <w:t xml:space="preserve">If yes to question #28, when do you take iron? </w:t>
            </w:r>
          </w:p>
        </w:tc>
        <w:tc>
          <w:tcPr>
            <w:tcW w:w="3606" w:type="dxa"/>
          </w:tcPr>
          <w:p w:rsidR="00870388" w:rsidRPr="006E165E" w:rsidRDefault="00870388" w:rsidP="00B40910">
            <w:pPr>
              <w:pStyle w:val="Default"/>
              <w:spacing w:line="360" w:lineRule="auto"/>
            </w:pPr>
            <w:r w:rsidRPr="006E165E">
              <w:t xml:space="preserve">1. 2 hours before meal </w:t>
            </w:r>
          </w:p>
          <w:p w:rsidR="00870388" w:rsidRPr="006E165E" w:rsidRDefault="00870388" w:rsidP="00B40910">
            <w:pPr>
              <w:pStyle w:val="Default"/>
              <w:spacing w:line="360" w:lineRule="auto"/>
            </w:pPr>
            <w:r w:rsidRPr="006E165E">
              <w:t xml:space="preserve">2. Immediately with meal </w:t>
            </w:r>
          </w:p>
          <w:p w:rsidR="00870388" w:rsidRPr="006E165E" w:rsidRDefault="00870388" w:rsidP="00B40910">
            <w:pPr>
              <w:pStyle w:val="Default"/>
              <w:spacing w:line="360" w:lineRule="auto"/>
            </w:pPr>
            <w:r w:rsidRPr="006E165E">
              <w:t xml:space="preserve">3. 2 hours after meal </w:t>
            </w:r>
          </w:p>
          <w:p w:rsidR="00870388" w:rsidRPr="006E165E" w:rsidRDefault="00870388" w:rsidP="00B40910">
            <w:pPr>
              <w:pStyle w:val="Default"/>
              <w:spacing w:line="360" w:lineRule="auto"/>
            </w:pPr>
            <w:r w:rsidRPr="006E165E">
              <w:t>4.Other(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31</w:t>
            </w:r>
          </w:p>
        </w:tc>
        <w:tc>
          <w:tcPr>
            <w:tcW w:w="5176" w:type="dxa"/>
          </w:tcPr>
          <w:p w:rsidR="00870388" w:rsidRPr="006E165E" w:rsidRDefault="00870388" w:rsidP="00B40910">
            <w:pPr>
              <w:pStyle w:val="Default"/>
              <w:spacing w:line="360" w:lineRule="auto"/>
            </w:pPr>
            <w:r w:rsidRPr="006E165E">
              <w:t xml:space="preserve">How many times meals per day do you eat during the current pregnancy? </w:t>
            </w:r>
          </w:p>
        </w:tc>
        <w:tc>
          <w:tcPr>
            <w:tcW w:w="3606" w:type="dxa"/>
          </w:tcPr>
          <w:p w:rsidR="00870388" w:rsidRPr="006E165E" w:rsidRDefault="00870388" w:rsidP="00B40910">
            <w:pPr>
              <w:pStyle w:val="Default"/>
              <w:spacing w:line="360" w:lineRule="auto"/>
            </w:pPr>
            <w:r w:rsidRPr="006E165E">
              <w:t xml:space="preserve">1. One times </w:t>
            </w:r>
          </w:p>
          <w:p w:rsidR="00870388" w:rsidRPr="006E165E" w:rsidRDefault="00870388" w:rsidP="00B40910">
            <w:pPr>
              <w:pStyle w:val="Default"/>
              <w:spacing w:line="360" w:lineRule="auto"/>
            </w:pPr>
            <w:r w:rsidRPr="006E165E">
              <w:t xml:space="preserve">2. Two times </w:t>
            </w:r>
          </w:p>
          <w:p w:rsidR="00870388" w:rsidRPr="006E165E" w:rsidRDefault="00870388" w:rsidP="00B40910">
            <w:pPr>
              <w:pStyle w:val="Default"/>
              <w:spacing w:line="360" w:lineRule="auto"/>
            </w:pPr>
            <w:r w:rsidRPr="006E165E">
              <w:t xml:space="preserve">3. Three times </w:t>
            </w:r>
          </w:p>
          <w:p w:rsidR="00870388" w:rsidRPr="006E165E" w:rsidRDefault="00870388" w:rsidP="00B40910">
            <w:pPr>
              <w:pStyle w:val="Default"/>
              <w:spacing w:line="360" w:lineRule="auto"/>
            </w:pPr>
            <w:r w:rsidRPr="006E165E">
              <w:t>4.Four times</w:t>
            </w:r>
          </w:p>
          <w:p w:rsidR="00870388" w:rsidRPr="006E165E" w:rsidRDefault="00870388" w:rsidP="00B40910">
            <w:pPr>
              <w:pStyle w:val="Default"/>
              <w:spacing w:line="360" w:lineRule="auto"/>
            </w:pPr>
            <w:r w:rsidRPr="006E165E">
              <w:t>5. Five times</w:t>
            </w:r>
          </w:p>
        </w:tc>
      </w:tr>
      <w:tr w:rsidR="00870388" w:rsidRPr="006E165E" w:rsidTr="00B40910">
        <w:tc>
          <w:tcPr>
            <w:tcW w:w="794" w:type="dxa"/>
            <w:gridSpan w:val="2"/>
          </w:tcPr>
          <w:p w:rsidR="00870388" w:rsidRPr="006E165E" w:rsidRDefault="00870388" w:rsidP="00B40910">
            <w:pPr>
              <w:pStyle w:val="Default"/>
              <w:spacing w:line="360" w:lineRule="auto"/>
            </w:pPr>
            <w:r w:rsidRPr="006E165E">
              <w:t>32</w:t>
            </w:r>
          </w:p>
        </w:tc>
        <w:tc>
          <w:tcPr>
            <w:tcW w:w="5176" w:type="dxa"/>
          </w:tcPr>
          <w:p w:rsidR="00870388" w:rsidRPr="006E165E" w:rsidRDefault="00870388" w:rsidP="00B40910">
            <w:pPr>
              <w:pStyle w:val="Default"/>
              <w:spacing w:line="360" w:lineRule="auto"/>
            </w:pPr>
            <w:r w:rsidRPr="006E165E">
              <w:t>Do you eat red meat?</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33</w:t>
            </w:r>
          </w:p>
        </w:tc>
        <w:tc>
          <w:tcPr>
            <w:tcW w:w="517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If yes to question # 32, how many times do you eat red meat? </w:t>
            </w:r>
          </w:p>
        </w:tc>
        <w:tc>
          <w:tcPr>
            <w:tcW w:w="3606" w:type="dxa"/>
          </w:tcPr>
          <w:p w:rsidR="00870388" w:rsidRPr="006E165E" w:rsidRDefault="00870388" w:rsidP="00B40910">
            <w:pPr>
              <w:pStyle w:val="Default"/>
              <w:spacing w:line="360" w:lineRule="auto"/>
            </w:pPr>
            <w:r w:rsidRPr="006E165E">
              <w:t xml:space="preserve">1. Daily </w:t>
            </w:r>
          </w:p>
          <w:p w:rsidR="00870388" w:rsidRPr="006E165E" w:rsidRDefault="00870388" w:rsidP="00B40910">
            <w:pPr>
              <w:pStyle w:val="Default"/>
              <w:spacing w:line="360" w:lineRule="auto"/>
            </w:pPr>
            <w:r w:rsidRPr="006E165E">
              <w:t xml:space="preserve">2. </w:t>
            </w:r>
            <w:proofErr w:type="gramStart"/>
            <w:r w:rsidRPr="006E165E">
              <w:t>Once  per</w:t>
            </w:r>
            <w:proofErr w:type="gramEnd"/>
            <w:r w:rsidRPr="006E165E">
              <w:t xml:space="preserve"> week </w:t>
            </w:r>
          </w:p>
          <w:p w:rsidR="00870388" w:rsidRPr="006E165E" w:rsidRDefault="00870388" w:rsidP="00B40910">
            <w:pPr>
              <w:pStyle w:val="Default"/>
              <w:spacing w:line="360" w:lineRule="auto"/>
            </w:pPr>
            <w:r w:rsidRPr="006E165E">
              <w:t xml:space="preserve">3. 2-3 per week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w:t>
            </w:r>
          </w:p>
          <w:p w:rsidR="00870388" w:rsidRPr="006E165E" w:rsidRDefault="00870388" w:rsidP="00B40910">
            <w:pPr>
              <w:pStyle w:val="Default"/>
              <w:spacing w:line="360" w:lineRule="auto"/>
            </w:pPr>
            <w:r w:rsidRPr="006E165E">
              <w:t>5. once per month</w:t>
            </w:r>
          </w:p>
          <w:p w:rsidR="00870388" w:rsidRPr="006E165E" w:rsidRDefault="00870388" w:rsidP="00B40910">
            <w:pPr>
              <w:pStyle w:val="Default"/>
              <w:spacing w:line="360" w:lineRule="auto"/>
            </w:pPr>
            <w:r w:rsidRPr="006E165E">
              <w:t>6.other (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34</w:t>
            </w:r>
          </w:p>
        </w:tc>
        <w:tc>
          <w:tcPr>
            <w:tcW w:w="5176" w:type="dxa"/>
          </w:tcPr>
          <w:p w:rsidR="00870388" w:rsidRPr="006E165E" w:rsidRDefault="00870388" w:rsidP="00B40910">
            <w:pPr>
              <w:pStyle w:val="Default"/>
              <w:spacing w:line="360" w:lineRule="auto"/>
            </w:pPr>
            <w:r w:rsidRPr="006E165E">
              <w:t>Do you eat fish?</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35</w:t>
            </w:r>
          </w:p>
        </w:tc>
        <w:tc>
          <w:tcPr>
            <w:tcW w:w="5176" w:type="dxa"/>
          </w:tcPr>
          <w:p w:rsidR="00870388" w:rsidRPr="006E165E" w:rsidRDefault="00870388" w:rsidP="00B40910">
            <w:pPr>
              <w:pStyle w:val="Default"/>
              <w:spacing w:line="360" w:lineRule="auto"/>
            </w:pPr>
            <w:r w:rsidRPr="006E165E">
              <w:t xml:space="preserve">If yes to question #34, how many times do you eat fish? </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once per week </w:t>
            </w:r>
          </w:p>
          <w:p w:rsidR="00870388" w:rsidRPr="006E165E" w:rsidRDefault="00870388" w:rsidP="00B40910">
            <w:pPr>
              <w:pStyle w:val="Default"/>
              <w:spacing w:line="360" w:lineRule="auto"/>
            </w:pPr>
            <w:r w:rsidRPr="006E165E">
              <w:t xml:space="preserve">3.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 </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pPr>
            <w:r w:rsidRPr="006E165E">
              <w:t>6.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36</w:t>
            </w:r>
          </w:p>
        </w:tc>
        <w:tc>
          <w:tcPr>
            <w:tcW w:w="5176" w:type="dxa"/>
          </w:tcPr>
          <w:p w:rsidR="00870388" w:rsidRPr="006E165E" w:rsidRDefault="00870388" w:rsidP="00B40910">
            <w:pPr>
              <w:pStyle w:val="Default"/>
              <w:spacing w:line="360" w:lineRule="auto"/>
            </w:pPr>
            <w:r w:rsidRPr="006E165E">
              <w:t>Do you eat eggs?</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lastRenderedPageBreak/>
              <w:t>37</w:t>
            </w:r>
          </w:p>
        </w:tc>
        <w:tc>
          <w:tcPr>
            <w:tcW w:w="5176" w:type="dxa"/>
          </w:tcPr>
          <w:p w:rsidR="00870388" w:rsidRPr="006E165E" w:rsidRDefault="00870388" w:rsidP="00B40910">
            <w:pPr>
              <w:pStyle w:val="Default"/>
              <w:spacing w:line="360" w:lineRule="auto"/>
            </w:pPr>
            <w:r w:rsidRPr="006E165E">
              <w:t xml:space="preserve">If yes to question # 36, how many times do you eat eggs? </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 Once per week </w:t>
            </w:r>
          </w:p>
          <w:p w:rsidR="00870388" w:rsidRPr="006E165E" w:rsidRDefault="00870388" w:rsidP="00B40910">
            <w:pPr>
              <w:pStyle w:val="Default"/>
              <w:spacing w:line="360" w:lineRule="auto"/>
            </w:pPr>
            <w:r w:rsidRPr="006E165E">
              <w:t xml:space="preserve">3. 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per week</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pPr>
            <w:r w:rsidRPr="006E165E">
              <w:t>6.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38</w:t>
            </w:r>
          </w:p>
        </w:tc>
        <w:tc>
          <w:tcPr>
            <w:tcW w:w="5176" w:type="dxa"/>
          </w:tcPr>
          <w:p w:rsidR="00870388" w:rsidRPr="006E165E" w:rsidRDefault="00870388" w:rsidP="00B40910">
            <w:pPr>
              <w:pStyle w:val="Default"/>
              <w:spacing w:line="360" w:lineRule="auto"/>
            </w:pPr>
            <w:r w:rsidRPr="006E165E">
              <w:t>Do you eat green leafy vegetables</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 xml:space="preserve"> 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39</w:t>
            </w:r>
          </w:p>
        </w:tc>
        <w:tc>
          <w:tcPr>
            <w:tcW w:w="5176" w:type="dxa"/>
          </w:tcPr>
          <w:p w:rsidR="00870388" w:rsidRPr="006E165E" w:rsidRDefault="00870388" w:rsidP="00B40910">
            <w:pPr>
              <w:pStyle w:val="Default"/>
              <w:spacing w:line="360" w:lineRule="auto"/>
            </w:pPr>
            <w:r w:rsidRPr="006E165E">
              <w:rPr>
                <w:color w:val="auto"/>
              </w:rPr>
              <w:t>If yes to question # 38, how many times do you eat green leafy vegetables (lettuce, spinach, cabbage, and broccoli)?</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once per week </w:t>
            </w:r>
          </w:p>
          <w:p w:rsidR="00870388" w:rsidRPr="006E165E" w:rsidRDefault="00870388" w:rsidP="00B40910">
            <w:pPr>
              <w:pStyle w:val="Default"/>
              <w:spacing w:line="360" w:lineRule="auto"/>
            </w:pPr>
            <w:r w:rsidRPr="006E165E">
              <w:t xml:space="preserve">3.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pPr>
            <w:r w:rsidRPr="006E165E">
              <w:t>6.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40</w:t>
            </w:r>
          </w:p>
        </w:tc>
        <w:tc>
          <w:tcPr>
            <w:tcW w:w="5176" w:type="dxa"/>
          </w:tcPr>
          <w:p w:rsidR="00870388" w:rsidRPr="006E165E" w:rsidRDefault="00870388" w:rsidP="00B40910">
            <w:pPr>
              <w:pStyle w:val="Default"/>
              <w:spacing w:line="360" w:lineRule="auto"/>
              <w:rPr>
                <w:color w:val="auto"/>
              </w:rPr>
            </w:pPr>
            <w:r w:rsidRPr="006E165E">
              <w:rPr>
                <w:color w:val="auto"/>
              </w:rPr>
              <w:t>Do you eat fruits (</w:t>
            </w:r>
            <w:r w:rsidRPr="006E165E">
              <w:t>banana, mango, orange, papaya)</w:t>
            </w:r>
            <w:r w:rsidRPr="006E165E">
              <w:rPr>
                <w:color w:val="auto"/>
              </w:rPr>
              <w:t xml:space="preserve">? </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41</w:t>
            </w:r>
          </w:p>
        </w:tc>
        <w:tc>
          <w:tcPr>
            <w:tcW w:w="5176" w:type="dxa"/>
          </w:tcPr>
          <w:p w:rsidR="00870388" w:rsidRPr="006E165E" w:rsidRDefault="00870388" w:rsidP="00B40910">
            <w:pPr>
              <w:pStyle w:val="Default"/>
              <w:spacing w:line="360" w:lineRule="auto"/>
            </w:pPr>
            <w:r w:rsidRPr="006E165E">
              <w:t xml:space="preserve">If you eat fruits, how many times do you eat? </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once per week </w:t>
            </w:r>
          </w:p>
          <w:p w:rsidR="00870388" w:rsidRPr="006E165E" w:rsidRDefault="00870388" w:rsidP="00B40910">
            <w:pPr>
              <w:pStyle w:val="Default"/>
              <w:spacing w:line="360" w:lineRule="auto"/>
            </w:pPr>
            <w:r w:rsidRPr="006E165E">
              <w:t xml:space="preserve">3.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 </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rPr>
                <w:color w:val="auto"/>
              </w:rPr>
            </w:pPr>
            <w:r w:rsidRPr="006E165E">
              <w:t>6.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42</w:t>
            </w:r>
          </w:p>
        </w:tc>
        <w:tc>
          <w:tcPr>
            <w:tcW w:w="5176" w:type="dxa"/>
          </w:tcPr>
          <w:p w:rsidR="00870388" w:rsidRPr="006E165E" w:rsidRDefault="00870388" w:rsidP="00B40910">
            <w:pPr>
              <w:pStyle w:val="Default"/>
              <w:spacing w:line="360" w:lineRule="auto"/>
            </w:pPr>
            <w:r w:rsidRPr="006E165E">
              <w:t>Do you consume milk products (butter, cheese, and yogurt)?</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c>
          <w:tcPr>
            <w:tcW w:w="794" w:type="dxa"/>
            <w:gridSpan w:val="2"/>
          </w:tcPr>
          <w:p w:rsidR="00870388" w:rsidRPr="006E165E" w:rsidRDefault="00870388" w:rsidP="00B40910">
            <w:pPr>
              <w:pStyle w:val="Default"/>
              <w:spacing w:line="360" w:lineRule="auto"/>
            </w:pPr>
            <w:r w:rsidRPr="006E165E">
              <w:t>43</w:t>
            </w:r>
          </w:p>
        </w:tc>
        <w:tc>
          <w:tcPr>
            <w:tcW w:w="5176" w:type="dxa"/>
          </w:tcPr>
          <w:p w:rsidR="00870388" w:rsidRPr="006E165E" w:rsidRDefault="00870388" w:rsidP="00B40910">
            <w:pPr>
              <w:pStyle w:val="Default"/>
              <w:spacing w:line="360" w:lineRule="auto"/>
            </w:pPr>
            <w:r w:rsidRPr="006E165E">
              <w:t>If yes to question #42, how many times?</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once per week </w:t>
            </w:r>
          </w:p>
          <w:p w:rsidR="00870388" w:rsidRPr="006E165E" w:rsidRDefault="00870388" w:rsidP="00B40910">
            <w:pPr>
              <w:pStyle w:val="Default"/>
              <w:spacing w:line="360" w:lineRule="auto"/>
            </w:pPr>
            <w:r w:rsidRPr="006E165E">
              <w:t xml:space="preserve">3.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 </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pPr>
            <w:r w:rsidRPr="006E165E">
              <w:t>6.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lastRenderedPageBreak/>
              <w:t>44</w:t>
            </w:r>
          </w:p>
        </w:tc>
        <w:tc>
          <w:tcPr>
            <w:tcW w:w="5176" w:type="dxa"/>
          </w:tcPr>
          <w:p w:rsidR="00870388" w:rsidRPr="006E165E" w:rsidRDefault="00870388" w:rsidP="00B40910">
            <w:pPr>
              <w:pStyle w:val="Default"/>
              <w:spacing w:line="360" w:lineRule="auto"/>
            </w:pPr>
            <w:r w:rsidRPr="006E165E">
              <w:t>If yes to question #28, do you take iron tablet with milk products?</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c>
          <w:tcPr>
            <w:tcW w:w="794" w:type="dxa"/>
            <w:gridSpan w:val="2"/>
          </w:tcPr>
          <w:p w:rsidR="00870388" w:rsidRPr="006E165E" w:rsidRDefault="00870388" w:rsidP="00B40910">
            <w:pPr>
              <w:pStyle w:val="Default"/>
              <w:spacing w:line="360" w:lineRule="auto"/>
            </w:pPr>
            <w:r w:rsidRPr="006E165E">
              <w:t>45</w:t>
            </w:r>
          </w:p>
        </w:tc>
        <w:tc>
          <w:tcPr>
            <w:tcW w:w="5176" w:type="dxa"/>
          </w:tcPr>
          <w:p w:rsidR="00870388" w:rsidRPr="006E165E" w:rsidRDefault="00870388" w:rsidP="00B40910">
            <w:pPr>
              <w:pStyle w:val="Default"/>
              <w:spacing w:line="360" w:lineRule="auto"/>
            </w:pPr>
            <w:r w:rsidRPr="006E165E">
              <w:t>Do you drink tea?</w:t>
            </w:r>
          </w:p>
        </w:tc>
        <w:tc>
          <w:tcPr>
            <w:tcW w:w="3606" w:type="dxa"/>
          </w:tcPr>
          <w:p w:rsidR="00870388" w:rsidRPr="006E165E" w:rsidRDefault="00870388" w:rsidP="00B40910">
            <w:pPr>
              <w:pStyle w:val="Default"/>
              <w:spacing w:line="360" w:lineRule="auto"/>
            </w:pPr>
            <w:r w:rsidRPr="006E165E">
              <w:t>1. yes</w:t>
            </w:r>
          </w:p>
          <w:p w:rsidR="00870388" w:rsidRPr="006E165E" w:rsidRDefault="00870388" w:rsidP="00B40910">
            <w:pPr>
              <w:pStyle w:val="Default"/>
              <w:spacing w:line="360" w:lineRule="auto"/>
            </w:pPr>
            <w:r w:rsidRPr="006E165E">
              <w:t xml:space="preserve"> 2. No </w:t>
            </w:r>
          </w:p>
        </w:tc>
      </w:tr>
      <w:tr w:rsidR="00870388" w:rsidRPr="006E165E" w:rsidTr="00B40910">
        <w:tc>
          <w:tcPr>
            <w:tcW w:w="794" w:type="dxa"/>
            <w:gridSpan w:val="2"/>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46</w:t>
            </w:r>
          </w:p>
        </w:tc>
        <w:tc>
          <w:tcPr>
            <w:tcW w:w="5176" w:type="dxa"/>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If yes to question # 45, how many times per day?</w:t>
            </w:r>
          </w:p>
        </w:tc>
        <w:tc>
          <w:tcPr>
            <w:tcW w:w="3606" w:type="dxa"/>
          </w:tcPr>
          <w:p w:rsidR="00870388" w:rsidRPr="006E165E" w:rsidRDefault="00870388" w:rsidP="00B40910">
            <w:pPr>
              <w:pStyle w:val="Default"/>
              <w:spacing w:line="360" w:lineRule="auto"/>
            </w:pPr>
            <w:r w:rsidRPr="006E165E">
              <w:t xml:space="preserve">1. one time </w:t>
            </w:r>
          </w:p>
          <w:p w:rsidR="00870388" w:rsidRPr="006E165E" w:rsidRDefault="00870388" w:rsidP="00B40910">
            <w:pPr>
              <w:pStyle w:val="Default"/>
              <w:spacing w:line="360" w:lineRule="auto"/>
            </w:pPr>
            <w:r w:rsidRPr="006E165E">
              <w:t xml:space="preserve">2. 2 -3 times </w:t>
            </w:r>
          </w:p>
          <w:p w:rsidR="00870388" w:rsidRPr="006E165E" w:rsidRDefault="00870388" w:rsidP="00B40910">
            <w:pPr>
              <w:pStyle w:val="Default"/>
              <w:spacing w:line="360" w:lineRule="auto"/>
            </w:pPr>
            <w:r w:rsidRPr="006E165E">
              <w:t>3. 1-</w:t>
            </w:r>
            <w:proofErr w:type="gramStart"/>
            <w:r w:rsidRPr="006E165E">
              <w:t>2  per</w:t>
            </w:r>
            <w:proofErr w:type="gramEnd"/>
            <w:r w:rsidRPr="006E165E">
              <w:t xml:space="preserve"> week </w:t>
            </w:r>
          </w:p>
          <w:p w:rsidR="00870388" w:rsidRPr="006E165E" w:rsidRDefault="00870388" w:rsidP="00B40910">
            <w:pPr>
              <w:pStyle w:val="Default"/>
              <w:spacing w:line="360" w:lineRule="auto"/>
            </w:pPr>
            <w:r w:rsidRPr="006E165E">
              <w:t xml:space="preserve">4. 3 or more per week </w:t>
            </w:r>
          </w:p>
        </w:tc>
      </w:tr>
      <w:tr w:rsidR="00870388" w:rsidRPr="006E165E" w:rsidTr="00B40910">
        <w:tc>
          <w:tcPr>
            <w:tcW w:w="794" w:type="dxa"/>
            <w:gridSpan w:val="2"/>
          </w:tcPr>
          <w:p w:rsidR="00870388" w:rsidRPr="006E165E" w:rsidRDefault="00870388" w:rsidP="00B40910">
            <w:pPr>
              <w:pStyle w:val="Default"/>
              <w:spacing w:line="360" w:lineRule="auto"/>
            </w:pPr>
            <w:r w:rsidRPr="006E165E">
              <w:t>47</w:t>
            </w:r>
          </w:p>
        </w:tc>
        <w:tc>
          <w:tcPr>
            <w:tcW w:w="5176" w:type="dxa"/>
          </w:tcPr>
          <w:p w:rsidR="00870388" w:rsidRPr="006E165E" w:rsidRDefault="00870388" w:rsidP="00B40910">
            <w:pPr>
              <w:pStyle w:val="Default"/>
              <w:spacing w:line="360" w:lineRule="auto"/>
            </w:pPr>
            <w:r w:rsidRPr="006E165E">
              <w:t>Do you drink coffee?</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 No</w:t>
            </w:r>
          </w:p>
        </w:tc>
      </w:tr>
      <w:tr w:rsidR="00870388" w:rsidRPr="006E165E" w:rsidTr="00B40910">
        <w:tc>
          <w:tcPr>
            <w:tcW w:w="794" w:type="dxa"/>
            <w:gridSpan w:val="2"/>
          </w:tcPr>
          <w:p w:rsidR="00870388" w:rsidRPr="006E165E" w:rsidRDefault="00870388" w:rsidP="00B40910">
            <w:pPr>
              <w:pStyle w:val="Default"/>
              <w:spacing w:line="360" w:lineRule="auto"/>
            </w:pPr>
            <w:r w:rsidRPr="006E165E">
              <w:t>48</w:t>
            </w:r>
          </w:p>
        </w:tc>
        <w:tc>
          <w:tcPr>
            <w:tcW w:w="5176" w:type="dxa"/>
          </w:tcPr>
          <w:p w:rsidR="00870388" w:rsidRPr="006E165E" w:rsidRDefault="00870388" w:rsidP="00B40910">
            <w:pPr>
              <w:pStyle w:val="Default"/>
              <w:spacing w:line="360" w:lineRule="auto"/>
            </w:pPr>
            <w:r w:rsidRPr="006E165E">
              <w:t>If yes to question # 47, when do you drink coffee?</w:t>
            </w:r>
          </w:p>
        </w:tc>
        <w:tc>
          <w:tcPr>
            <w:tcW w:w="3606" w:type="dxa"/>
          </w:tcPr>
          <w:p w:rsidR="00870388" w:rsidRPr="006E165E" w:rsidRDefault="00870388" w:rsidP="00B40910">
            <w:pPr>
              <w:pStyle w:val="Default"/>
              <w:spacing w:line="360" w:lineRule="auto"/>
            </w:pPr>
            <w:r w:rsidRPr="006E165E">
              <w:t xml:space="preserve">1.2 </w:t>
            </w:r>
            <w:proofErr w:type="gramStart"/>
            <w:r w:rsidRPr="006E165E">
              <w:t>hours  before</w:t>
            </w:r>
            <w:proofErr w:type="gramEnd"/>
            <w:r w:rsidRPr="006E165E">
              <w:t xml:space="preserve"> meals</w:t>
            </w:r>
          </w:p>
          <w:p w:rsidR="00870388" w:rsidRPr="006E165E" w:rsidRDefault="00870388" w:rsidP="00B40910">
            <w:pPr>
              <w:pStyle w:val="Default"/>
              <w:spacing w:line="360" w:lineRule="auto"/>
            </w:pPr>
            <w:r w:rsidRPr="006E165E">
              <w:t>2. With meals</w:t>
            </w:r>
          </w:p>
          <w:p w:rsidR="00870388" w:rsidRPr="006E165E" w:rsidRDefault="00870388" w:rsidP="00B40910">
            <w:pPr>
              <w:pStyle w:val="Default"/>
              <w:spacing w:line="360" w:lineRule="auto"/>
            </w:pPr>
            <w:r w:rsidRPr="006E165E">
              <w:t>3.2 hours after meals</w:t>
            </w:r>
          </w:p>
          <w:p w:rsidR="00870388" w:rsidRPr="006E165E" w:rsidRDefault="00870388" w:rsidP="00B40910">
            <w:pPr>
              <w:pStyle w:val="Default"/>
              <w:spacing w:line="360" w:lineRule="auto"/>
            </w:pPr>
            <w:r w:rsidRPr="006E165E">
              <w:t>4. Other (specify)________</w:t>
            </w:r>
          </w:p>
        </w:tc>
      </w:tr>
      <w:tr w:rsidR="00870388" w:rsidRPr="006E165E" w:rsidTr="00B40910">
        <w:tc>
          <w:tcPr>
            <w:tcW w:w="794" w:type="dxa"/>
            <w:gridSpan w:val="2"/>
          </w:tcPr>
          <w:p w:rsidR="00870388" w:rsidRPr="006E165E" w:rsidRDefault="00870388" w:rsidP="00B40910">
            <w:pPr>
              <w:pStyle w:val="Default"/>
              <w:spacing w:line="360" w:lineRule="auto"/>
            </w:pPr>
            <w:r w:rsidRPr="006E165E">
              <w:t>49</w:t>
            </w:r>
          </w:p>
        </w:tc>
        <w:tc>
          <w:tcPr>
            <w:tcW w:w="5176" w:type="dxa"/>
          </w:tcPr>
          <w:p w:rsidR="00870388" w:rsidRPr="006E165E" w:rsidRDefault="00870388" w:rsidP="00B40910">
            <w:pPr>
              <w:pStyle w:val="Default"/>
              <w:spacing w:line="360" w:lineRule="auto"/>
            </w:pPr>
            <w:r w:rsidRPr="006E165E">
              <w:t>Do you eat legumes?</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50</w:t>
            </w:r>
          </w:p>
        </w:tc>
        <w:tc>
          <w:tcPr>
            <w:tcW w:w="5176" w:type="dxa"/>
          </w:tcPr>
          <w:p w:rsidR="00870388" w:rsidRPr="006E165E" w:rsidRDefault="00870388" w:rsidP="00B40910">
            <w:pPr>
              <w:pStyle w:val="Default"/>
              <w:spacing w:line="360" w:lineRule="auto"/>
            </w:pPr>
            <w:r w:rsidRPr="006E165E">
              <w:t>If you eat legumes, how many times do you eat?</w:t>
            </w:r>
          </w:p>
        </w:tc>
        <w:tc>
          <w:tcPr>
            <w:tcW w:w="3606" w:type="dxa"/>
          </w:tcPr>
          <w:p w:rsidR="00870388" w:rsidRPr="006E165E" w:rsidRDefault="00870388" w:rsidP="00B40910">
            <w:pPr>
              <w:pStyle w:val="Default"/>
              <w:spacing w:line="360" w:lineRule="auto"/>
            </w:pPr>
            <w:r w:rsidRPr="006E165E">
              <w:t xml:space="preserve">1.Daily </w:t>
            </w:r>
          </w:p>
          <w:p w:rsidR="00870388" w:rsidRPr="006E165E" w:rsidRDefault="00870388" w:rsidP="00B40910">
            <w:pPr>
              <w:pStyle w:val="Default"/>
              <w:spacing w:line="360" w:lineRule="auto"/>
            </w:pPr>
            <w:r w:rsidRPr="006E165E">
              <w:t xml:space="preserve">2.once per week </w:t>
            </w:r>
          </w:p>
          <w:p w:rsidR="00870388" w:rsidRPr="006E165E" w:rsidRDefault="00870388" w:rsidP="00B40910">
            <w:pPr>
              <w:pStyle w:val="Default"/>
              <w:spacing w:line="360" w:lineRule="auto"/>
            </w:pPr>
            <w:r w:rsidRPr="006E165E">
              <w:t xml:space="preserve">3.2-3 </w:t>
            </w:r>
            <w:proofErr w:type="gramStart"/>
            <w:r w:rsidRPr="006E165E">
              <w:t>per  week</w:t>
            </w:r>
            <w:proofErr w:type="gramEnd"/>
            <w:r w:rsidRPr="006E165E">
              <w:t xml:space="preserve"> </w:t>
            </w:r>
          </w:p>
          <w:p w:rsidR="00870388" w:rsidRPr="006E165E" w:rsidRDefault="00870388" w:rsidP="00B40910">
            <w:pPr>
              <w:pStyle w:val="Default"/>
              <w:spacing w:line="360" w:lineRule="auto"/>
            </w:pPr>
            <w:r w:rsidRPr="006E165E">
              <w:t xml:space="preserve">4. more than 3 per week </w:t>
            </w:r>
          </w:p>
          <w:p w:rsidR="00870388" w:rsidRPr="006E165E" w:rsidRDefault="00870388" w:rsidP="00B40910">
            <w:pPr>
              <w:pStyle w:val="Default"/>
              <w:spacing w:line="360" w:lineRule="auto"/>
            </w:pPr>
            <w:r w:rsidRPr="006E165E">
              <w:t xml:space="preserve">5.once per month </w:t>
            </w:r>
          </w:p>
          <w:p w:rsidR="00870388" w:rsidRPr="006E165E" w:rsidRDefault="00870388" w:rsidP="00B40910">
            <w:pPr>
              <w:pStyle w:val="Default"/>
              <w:spacing w:line="360" w:lineRule="auto"/>
            </w:pPr>
            <w:r w:rsidRPr="006E165E">
              <w:t>6. 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51</w:t>
            </w:r>
          </w:p>
        </w:tc>
        <w:tc>
          <w:tcPr>
            <w:tcW w:w="5176" w:type="dxa"/>
          </w:tcPr>
          <w:p w:rsidR="00870388" w:rsidRPr="006E165E" w:rsidRDefault="00870388" w:rsidP="00B40910">
            <w:pPr>
              <w:pStyle w:val="Default"/>
              <w:spacing w:line="360" w:lineRule="auto"/>
            </w:pPr>
            <w:r w:rsidRPr="006E165E">
              <w:t xml:space="preserve">If yes to question # 49, what type of legumes or food made from legumes do you eat? </w:t>
            </w:r>
          </w:p>
        </w:tc>
        <w:tc>
          <w:tcPr>
            <w:tcW w:w="3606" w:type="dxa"/>
          </w:tcPr>
          <w:p w:rsidR="00870388" w:rsidRPr="006E165E" w:rsidRDefault="00870388" w:rsidP="00B40910">
            <w:pPr>
              <w:pStyle w:val="Default"/>
              <w:spacing w:line="360" w:lineRule="auto"/>
            </w:pPr>
            <w:r w:rsidRPr="006E165E">
              <w:t xml:space="preserve">1.Pease </w:t>
            </w:r>
          </w:p>
          <w:p w:rsidR="00870388" w:rsidRPr="006E165E" w:rsidRDefault="00870388" w:rsidP="00B40910">
            <w:pPr>
              <w:pStyle w:val="Default"/>
              <w:spacing w:line="360" w:lineRule="auto"/>
            </w:pPr>
            <w:r w:rsidRPr="006E165E">
              <w:t xml:space="preserve">2. Chickpeas </w:t>
            </w:r>
          </w:p>
          <w:p w:rsidR="00870388" w:rsidRPr="006E165E" w:rsidRDefault="00870388" w:rsidP="00B40910">
            <w:pPr>
              <w:pStyle w:val="Default"/>
              <w:spacing w:line="360" w:lineRule="auto"/>
            </w:pPr>
            <w:r w:rsidRPr="006E165E">
              <w:t xml:space="preserve">3. Inseed </w:t>
            </w:r>
          </w:p>
          <w:p w:rsidR="00870388" w:rsidRPr="006E165E" w:rsidRDefault="00870388" w:rsidP="00B40910">
            <w:pPr>
              <w:pStyle w:val="Default"/>
              <w:spacing w:line="360" w:lineRule="auto"/>
            </w:pPr>
            <w:r w:rsidRPr="006E165E">
              <w:t xml:space="preserve">4. Lentils </w:t>
            </w:r>
          </w:p>
          <w:p w:rsidR="00870388" w:rsidRPr="006E165E" w:rsidRDefault="00870388" w:rsidP="00B40910">
            <w:pPr>
              <w:pStyle w:val="Default"/>
              <w:spacing w:line="360" w:lineRule="auto"/>
            </w:pPr>
            <w:r w:rsidRPr="006E165E">
              <w:t xml:space="preserve">5. Beans </w:t>
            </w:r>
          </w:p>
          <w:p w:rsidR="00870388" w:rsidRPr="006E165E" w:rsidRDefault="00870388" w:rsidP="00B40910">
            <w:pPr>
              <w:pStyle w:val="Default"/>
              <w:spacing w:line="360" w:lineRule="auto"/>
            </w:pPr>
            <w:r w:rsidRPr="006E165E">
              <w:t xml:space="preserve">6. Niger seed </w:t>
            </w:r>
          </w:p>
          <w:p w:rsidR="00870388" w:rsidRPr="006E165E" w:rsidRDefault="00870388" w:rsidP="00B40910">
            <w:pPr>
              <w:pStyle w:val="Default"/>
              <w:spacing w:line="360" w:lineRule="auto"/>
            </w:pPr>
            <w:r w:rsidRPr="006E165E">
              <w:t xml:space="preserve">7. Sesame </w:t>
            </w:r>
          </w:p>
          <w:p w:rsidR="00870388" w:rsidRPr="006E165E" w:rsidRDefault="00870388" w:rsidP="00B40910">
            <w:pPr>
              <w:pStyle w:val="Default"/>
              <w:spacing w:line="360" w:lineRule="auto"/>
            </w:pPr>
            <w:r w:rsidRPr="006E165E">
              <w:t xml:space="preserve">8. Other (specify) </w:t>
            </w:r>
          </w:p>
        </w:tc>
      </w:tr>
      <w:tr w:rsidR="00870388" w:rsidRPr="006E165E" w:rsidTr="00B40910">
        <w:tc>
          <w:tcPr>
            <w:tcW w:w="794" w:type="dxa"/>
            <w:gridSpan w:val="2"/>
          </w:tcPr>
          <w:p w:rsidR="00870388" w:rsidRPr="006E165E" w:rsidRDefault="00870388" w:rsidP="00B40910">
            <w:pPr>
              <w:pStyle w:val="Default"/>
              <w:spacing w:line="360" w:lineRule="auto"/>
            </w:pPr>
            <w:r w:rsidRPr="006E165E">
              <w:t>52</w:t>
            </w:r>
          </w:p>
        </w:tc>
        <w:tc>
          <w:tcPr>
            <w:tcW w:w="5176" w:type="dxa"/>
          </w:tcPr>
          <w:p w:rsidR="00870388" w:rsidRPr="006E165E" w:rsidRDefault="00870388" w:rsidP="00B40910">
            <w:pPr>
              <w:pStyle w:val="Default"/>
              <w:spacing w:line="360" w:lineRule="auto"/>
            </w:pPr>
            <w:r w:rsidRPr="006E165E">
              <w:t>Do you eat cereals or food made from cereals?</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lastRenderedPageBreak/>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lastRenderedPageBreak/>
              <w:t>53</w:t>
            </w:r>
          </w:p>
        </w:tc>
        <w:tc>
          <w:tcPr>
            <w:tcW w:w="5176" w:type="dxa"/>
          </w:tcPr>
          <w:p w:rsidR="00870388" w:rsidRPr="006E165E" w:rsidRDefault="00870388" w:rsidP="00B40910">
            <w:pPr>
              <w:pStyle w:val="Default"/>
              <w:spacing w:line="360" w:lineRule="auto"/>
            </w:pPr>
            <w:r w:rsidRPr="006E165E">
              <w:t xml:space="preserve"> If yes to question # </w:t>
            </w:r>
            <w:proofErr w:type="gramStart"/>
            <w:r w:rsidRPr="006E165E">
              <w:t xml:space="preserve">52,   </w:t>
            </w:r>
            <w:proofErr w:type="gramEnd"/>
            <w:r w:rsidRPr="006E165E">
              <w:t xml:space="preserve">How many times do you eat cereals? </w:t>
            </w:r>
          </w:p>
        </w:tc>
        <w:tc>
          <w:tcPr>
            <w:tcW w:w="3606" w:type="dxa"/>
          </w:tcPr>
          <w:p w:rsidR="00870388" w:rsidRPr="006E165E" w:rsidRDefault="00870388" w:rsidP="00B40910">
            <w:pPr>
              <w:pStyle w:val="Default"/>
              <w:spacing w:line="360" w:lineRule="auto"/>
            </w:pPr>
            <w:r w:rsidRPr="006E165E">
              <w:t xml:space="preserve">1. Daily </w:t>
            </w:r>
          </w:p>
          <w:p w:rsidR="00870388" w:rsidRPr="006E165E" w:rsidRDefault="00870388" w:rsidP="00B40910">
            <w:pPr>
              <w:pStyle w:val="Default"/>
              <w:spacing w:line="360" w:lineRule="auto"/>
            </w:pPr>
            <w:r w:rsidRPr="006E165E">
              <w:t xml:space="preserve">2. once per week </w:t>
            </w:r>
          </w:p>
          <w:p w:rsidR="00870388" w:rsidRPr="006E165E" w:rsidRDefault="00870388" w:rsidP="00B40910">
            <w:pPr>
              <w:pStyle w:val="Default"/>
              <w:spacing w:line="360" w:lineRule="auto"/>
            </w:pPr>
            <w:r w:rsidRPr="006E165E">
              <w:t xml:space="preserve">3.2-3 per week </w:t>
            </w:r>
          </w:p>
          <w:p w:rsidR="00870388" w:rsidRPr="006E165E" w:rsidRDefault="00870388" w:rsidP="00B40910">
            <w:pPr>
              <w:pStyle w:val="Default"/>
              <w:spacing w:line="360" w:lineRule="auto"/>
            </w:pPr>
            <w:r w:rsidRPr="006E165E">
              <w:t xml:space="preserve">4. </w:t>
            </w:r>
            <w:r w:rsidRPr="006E165E">
              <w:sym w:font="Symbol" w:char="F0B3"/>
            </w:r>
            <w:r w:rsidRPr="006E165E">
              <w:t xml:space="preserve"> 4 per week </w:t>
            </w:r>
          </w:p>
          <w:p w:rsidR="00870388" w:rsidRPr="006E165E" w:rsidRDefault="00870388" w:rsidP="00B40910">
            <w:pPr>
              <w:pStyle w:val="Default"/>
              <w:spacing w:line="360" w:lineRule="auto"/>
            </w:pPr>
            <w:r w:rsidRPr="006E165E">
              <w:t>5. once per month</w:t>
            </w:r>
          </w:p>
          <w:p w:rsidR="00870388" w:rsidRPr="006E165E" w:rsidRDefault="00870388" w:rsidP="00B40910">
            <w:pPr>
              <w:pStyle w:val="Default"/>
              <w:spacing w:line="360" w:lineRule="auto"/>
            </w:pPr>
            <w:r w:rsidRPr="006E165E">
              <w:t>6.Other (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54</w:t>
            </w:r>
          </w:p>
        </w:tc>
        <w:tc>
          <w:tcPr>
            <w:tcW w:w="5176" w:type="dxa"/>
          </w:tcPr>
          <w:p w:rsidR="00870388" w:rsidRPr="006E165E" w:rsidRDefault="00870388" w:rsidP="00B40910">
            <w:pPr>
              <w:pStyle w:val="Default"/>
              <w:spacing w:line="360" w:lineRule="auto"/>
            </w:pPr>
            <w:r w:rsidRPr="006E165E">
              <w:t>If yes to question 52, what type of cereals do you eat?</w:t>
            </w:r>
          </w:p>
        </w:tc>
        <w:tc>
          <w:tcPr>
            <w:tcW w:w="3606" w:type="dxa"/>
          </w:tcPr>
          <w:p w:rsidR="00870388" w:rsidRPr="006E165E" w:rsidRDefault="00870388" w:rsidP="00B40910">
            <w:pPr>
              <w:pStyle w:val="Default"/>
              <w:spacing w:line="360" w:lineRule="auto"/>
            </w:pPr>
            <w:r w:rsidRPr="006E165E">
              <w:t xml:space="preserve">1. Sorghum </w:t>
            </w:r>
          </w:p>
          <w:p w:rsidR="00870388" w:rsidRPr="006E165E" w:rsidRDefault="00870388" w:rsidP="00B40910">
            <w:pPr>
              <w:pStyle w:val="Default"/>
              <w:spacing w:line="360" w:lineRule="auto"/>
            </w:pPr>
            <w:r w:rsidRPr="006E165E">
              <w:t xml:space="preserve">2. Barley </w:t>
            </w:r>
          </w:p>
          <w:p w:rsidR="00870388" w:rsidRPr="006E165E" w:rsidRDefault="00870388" w:rsidP="00B40910">
            <w:pPr>
              <w:pStyle w:val="Default"/>
              <w:spacing w:line="360" w:lineRule="auto"/>
            </w:pPr>
            <w:r w:rsidRPr="006E165E">
              <w:t xml:space="preserve">3. Wheat </w:t>
            </w:r>
          </w:p>
          <w:p w:rsidR="00870388" w:rsidRPr="006E165E" w:rsidRDefault="00870388" w:rsidP="00B40910">
            <w:pPr>
              <w:pStyle w:val="Default"/>
              <w:spacing w:line="360" w:lineRule="auto"/>
            </w:pPr>
            <w:r w:rsidRPr="006E165E">
              <w:t xml:space="preserve">4. Maize </w:t>
            </w:r>
          </w:p>
          <w:p w:rsidR="00870388" w:rsidRPr="006E165E" w:rsidRDefault="00870388" w:rsidP="00B40910">
            <w:pPr>
              <w:pStyle w:val="Default"/>
              <w:spacing w:line="360" w:lineRule="auto"/>
            </w:pPr>
            <w:r w:rsidRPr="006E165E">
              <w:t xml:space="preserve">5. Rice </w:t>
            </w:r>
          </w:p>
          <w:p w:rsidR="00870388" w:rsidRPr="006E165E" w:rsidRDefault="00870388" w:rsidP="00B40910">
            <w:pPr>
              <w:pStyle w:val="Default"/>
              <w:spacing w:line="360" w:lineRule="auto"/>
            </w:pPr>
            <w:r w:rsidRPr="006E165E">
              <w:t xml:space="preserve">6. Spaghetti </w:t>
            </w:r>
          </w:p>
          <w:p w:rsidR="00870388" w:rsidRPr="006E165E" w:rsidRDefault="00870388" w:rsidP="00B40910">
            <w:pPr>
              <w:pStyle w:val="Default"/>
              <w:spacing w:line="360" w:lineRule="auto"/>
            </w:pPr>
            <w:r w:rsidRPr="006E165E">
              <w:t xml:space="preserve">7. Teff </w:t>
            </w:r>
          </w:p>
          <w:p w:rsidR="00870388" w:rsidRPr="006E165E" w:rsidRDefault="00870388" w:rsidP="00B40910">
            <w:pPr>
              <w:pStyle w:val="Default"/>
              <w:spacing w:line="360" w:lineRule="auto"/>
            </w:pPr>
            <w:r w:rsidRPr="006E165E">
              <w:t>8. Other/specify………………….</w:t>
            </w:r>
          </w:p>
        </w:tc>
      </w:tr>
      <w:tr w:rsidR="00870388" w:rsidRPr="006E165E" w:rsidTr="00B40910">
        <w:trPr>
          <w:trHeight w:val="1365"/>
        </w:trPr>
        <w:tc>
          <w:tcPr>
            <w:tcW w:w="794" w:type="dxa"/>
            <w:gridSpan w:val="2"/>
            <w:tcBorders>
              <w:bottom w:val="single" w:sz="4" w:space="0" w:color="auto"/>
            </w:tcBorders>
          </w:tcPr>
          <w:p w:rsidR="00870388" w:rsidRPr="006E165E" w:rsidRDefault="00870388" w:rsidP="00B40910">
            <w:pPr>
              <w:pStyle w:val="Default"/>
              <w:spacing w:line="360" w:lineRule="auto"/>
            </w:pPr>
            <w:r w:rsidRPr="006E165E">
              <w:t>55</w:t>
            </w:r>
          </w:p>
        </w:tc>
        <w:tc>
          <w:tcPr>
            <w:tcW w:w="5176" w:type="dxa"/>
            <w:tcBorders>
              <w:bottom w:val="single" w:sz="4" w:space="0" w:color="auto"/>
            </w:tcBorders>
          </w:tcPr>
          <w:p w:rsidR="00870388" w:rsidRPr="006E165E" w:rsidRDefault="00870388" w:rsidP="00B40910">
            <w:pPr>
              <w:pStyle w:val="Default"/>
              <w:spacing w:line="360" w:lineRule="auto"/>
            </w:pPr>
            <w:r w:rsidRPr="006E165E">
              <w:t>What are your main staple foods?</w:t>
            </w:r>
          </w:p>
        </w:tc>
        <w:tc>
          <w:tcPr>
            <w:tcW w:w="3606" w:type="dxa"/>
            <w:tcBorders>
              <w:bottom w:val="single" w:sz="4" w:space="0" w:color="auto"/>
            </w:tcBorders>
          </w:tcPr>
          <w:p w:rsidR="00870388" w:rsidRPr="006E165E" w:rsidRDefault="00870388" w:rsidP="00B40910">
            <w:pPr>
              <w:pStyle w:val="Default"/>
              <w:spacing w:line="360" w:lineRule="auto"/>
            </w:pPr>
            <w:r w:rsidRPr="006E165E">
              <w:t xml:space="preserve">1. Teff           4. Maize        </w:t>
            </w:r>
          </w:p>
          <w:p w:rsidR="00870388" w:rsidRPr="006E165E" w:rsidRDefault="00870388" w:rsidP="00B40910">
            <w:pPr>
              <w:pStyle w:val="Default"/>
              <w:spacing w:line="360" w:lineRule="auto"/>
            </w:pPr>
            <w:r w:rsidRPr="006E165E">
              <w:t xml:space="preserve">2. Barley    5. Sorghum         </w:t>
            </w:r>
          </w:p>
          <w:p w:rsidR="00870388" w:rsidRPr="006E165E" w:rsidRDefault="00870388" w:rsidP="00B40910">
            <w:pPr>
              <w:pStyle w:val="Default"/>
              <w:spacing w:line="360" w:lineRule="auto"/>
            </w:pPr>
            <w:r w:rsidRPr="006E165E">
              <w:t xml:space="preserve">3. Wheat      6. Other/ specify………   </w:t>
            </w:r>
          </w:p>
        </w:tc>
      </w:tr>
      <w:tr w:rsidR="00870388" w:rsidRPr="006E165E" w:rsidTr="00B40910">
        <w:tc>
          <w:tcPr>
            <w:tcW w:w="794" w:type="dxa"/>
            <w:gridSpan w:val="2"/>
          </w:tcPr>
          <w:p w:rsidR="00870388" w:rsidRPr="006E165E" w:rsidRDefault="00870388" w:rsidP="00B40910">
            <w:pPr>
              <w:pStyle w:val="Default"/>
              <w:spacing w:line="360" w:lineRule="auto"/>
            </w:pPr>
            <w:r w:rsidRPr="006E165E">
              <w:t>56</w:t>
            </w:r>
          </w:p>
        </w:tc>
        <w:tc>
          <w:tcPr>
            <w:tcW w:w="5176" w:type="dxa"/>
          </w:tcPr>
          <w:p w:rsidR="00870388" w:rsidRPr="006E165E" w:rsidRDefault="00870388" w:rsidP="00B40910">
            <w:pPr>
              <w:pStyle w:val="Default"/>
              <w:spacing w:line="360" w:lineRule="auto"/>
            </w:pPr>
            <w:r w:rsidRPr="006E165E">
              <w:t xml:space="preserve">Have you ever been exposed to nutritional education? </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c>
          <w:tcPr>
            <w:tcW w:w="9576" w:type="dxa"/>
            <w:gridSpan w:val="4"/>
            <w:tcBorders>
              <w:top w:val="nil"/>
              <w:left w:val="nil"/>
              <w:right w:val="nil"/>
            </w:tcBorders>
          </w:tcPr>
          <w:p w:rsidR="00870388" w:rsidRPr="006E165E" w:rsidRDefault="00870388" w:rsidP="00B40910">
            <w:pPr>
              <w:pStyle w:val="Default"/>
              <w:spacing w:line="360" w:lineRule="auto"/>
              <w:rPr>
                <w:b/>
              </w:rPr>
            </w:pPr>
          </w:p>
          <w:p w:rsidR="00870388" w:rsidRPr="006E165E" w:rsidRDefault="00870388" w:rsidP="00B40910">
            <w:pPr>
              <w:pStyle w:val="Default"/>
              <w:spacing w:line="360" w:lineRule="auto"/>
              <w:rPr>
                <w:b/>
              </w:rPr>
            </w:pPr>
            <w:r w:rsidRPr="006E165E">
              <w:rPr>
                <w:b/>
              </w:rPr>
              <w:t>IV. Diseases Related Factors</w:t>
            </w:r>
          </w:p>
        </w:tc>
      </w:tr>
      <w:tr w:rsidR="00870388" w:rsidRPr="006E165E" w:rsidTr="00B40910">
        <w:tc>
          <w:tcPr>
            <w:tcW w:w="794" w:type="dxa"/>
            <w:gridSpan w:val="2"/>
          </w:tcPr>
          <w:p w:rsidR="00870388" w:rsidRPr="006E165E" w:rsidRDefault="00870388" w:rsidP="00B40910">
            <w:pPr>
              <w:pStyle w:val="Default"/>
              <w:spacing w:line="360" w:lineRule="auto"/>
            </w:pPr>
            <w:r w:rsidRPr="006E165E">
              <w:t>57</w:t>
            </w:r>
          </w:p>
        </w:tc>
        <w:tc>
          <w:tcPr>
            <w:tcW w:w="5176" w:type="dxa"/>
          </w:tcPr>
          <w:p w:rsidR="00870388" w:rsidRPr="006E165E" w:rsidRDefault="00870388" w:rsidP="00B40910">
            <w:pPr>
              <w:pStyle w:val="Default"/>
              <w:spacing w:line="360" w:lineRule="auto"/>
            </w:pPr>
            <w:r w:rsidRPr="006E165E">
              <w:t xml:space="preserve">Have you ever been treated with malaria infection during this pregnancy? </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 xml:space="preserve">2. No </w:t>
            </w:r>
          </w:p>
        </w:tc>
      </w:tr>
      <w:tr w:rsidR="00870388" w:rsidRPr="006E165E" w:rsidTr="00B40910">
        <w:tc>
          <w:tcPr>
            <w:tcW w:w="794" w:type="dxa"/>
            <w:gridSpan w:val="2"/>
          </w:tcPr>
          <w:p w:rsidR="00870388" w:rsidRPr="006E165E" w:rsidRDefault="00870388" w:rsidP="00B40910">
            <w:pPr>
              <w:pStyle w:val="Default"/>
              <w:spacing w:line="360" w:lineRule="auto"/>
            </w:pPr>
            <w:r w:rsidRPr="006E165E">
              <w:t>58</w:t>
            </w:r>
          </w:p>
        </w:tc>
        <w:tc>
          <w:tcPr>
            <w:tcW w:w="5176" w:type="dxa"/>
          </w:tcPr>
          <w:p w:rsidR="00870388" w:rsidRPr="006E165E" w:rsidRDefault="00870388" w:rsidP="00B40910">
            <w:pPr>
              <w:pStyle w:val="Default"/>
              <w:spacing w:line="360" w:lineRule="auto"/>
            </w:pPr>
            <w:r w:rsidRPr="006E165E">
              <w:t>Do you use bed ITN currently?</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t>59</w:t>
            </w:r>
          </w:p>
        </w:tc>
        <w:tc>
          <w:tcPr>
            <w:tcW w:w="5176" w:type="dxa"/>
          </w:tcPr>
          <w:p w:rsidR="00870388" w:rsidRPr="006E165E" w:rsidRDefault="00870388" w:rsidP="00B40910">
            <w:pPr>
              <w:pStyle w:val="Default"/>
              <w:spacing w:line="360" w:lineRule="auto"/>
            </w:pPr>
            <w:r w:rsidRPr="006E165E">
              <w:t>Do you wear shoes every day when you go out of house?</w:t>
            </w:r>
          </w:p>
        </w:tc>
        <w:tc>
          <w:tcPr>
            <w:tcW w:w="3606" w:type="dxa"/>
          </w:tcPr>
          <w:p w:rsidR="00870388" w:rsidRPr="006E165E" w:rsidRDefault="00870388" w:rsidP="00B40910">
            <w:pPr>
              <w:pStyle w:val="Default"/>
              <w:spacing w:line="360" w:lineRule="auto"/>
            </w:pPr>
            <w:r w:rsidRPr="006E165E">
              <w:t xml:space="preserve">1. Yes </w:t>
            </w:r>
          </w:p>
          <w:p w:rsidR="00870388" w:rsidRPr="006E165E" w:rsidRDefault="00870388" w:rsidP="00B40910">
            <w:pPr>
              <w:pStyle w:val="Default"/>
              <w:spacing w:line="360" w:lineRule="auto"/>
            </w:pPr>
            <w:r w:rsidRPr="006E165E">
              <w:t>2.No</w:t>
            </w:r>
          </w:p>
        </w:tc>
      </w:tr>
      <w:tr w:rsidR="00870388" w:rsidRPr="006E165E" w:rsidTr="00B40910">
        <w:tc>
          <w:tcPr>
            <w:tcW w:w="794" w:type="dxa"/>
            <w:gridSpan w:val="2"/>
          </w:tcPr>
          <w:p w:rsidR="00870388" w:rsidRPr="006E165E" w:rsidRDefault="00870388" w:rsidP="00B40910">
            <w:pPr>
              <w:pStyle w:val="Default"/>
              <w:spacing w:line="360" w:lineRule="auto"/>
            </w:pPr>
            <w:r w:rsidRPr="006E165E">
              <w:lastRenderedPageBreak/>
              <w:t>60</w:t>
            </w:r>
          </w:p>
        </w:tc>
        <w:tc>
          <w:tcPr>
            <w:tcW w:w="5176" w:type="dxa"/>
          </w:tcPr>
          <w:p w:rsidR="00870388" w:rsidRPr="006E165E" w:rsidRDefault="00870388" w:rsidP="00B40910">
            <w:pPr>
              <w:pStyle w:val="Default"/>
              <w:spacing w:line="360" w:lineRule="auto"/>
            </w:pPr>
            <w:r w:rsidRPr="006E165E">
              <w:t>Have you experienced diarrhea in the last two weeks?</w:t>
            </w:r>
          </w:p>
        </w:tc>
        <w:tc>
          <w:tcPr>
            <w:tcW w:w="3606" w:type="dxa"/>
          </w:tcPr>
          <w:p w:rsidR="00870388" w:rsidRPr="006E165E" w:rsidRDefault="00870388" w:rsidP="00B40910">
            <w:pPr>
              <w:pStyle w:val="Default"/>
              <w:spacing w:line="360" w:lineRule="auto"/>
            </w:pPr>
            <w:r w:rsidRPr="006E165E">
              <w:t xml:space="preserve">1.Yes </w:t>
            </w:r>
          </w:p>
          <w:p w:rsidR="00870388" w:rsidRPr="006E165E" w:rsidRDefault="00870388" w:rsidP="00B40910">
            <w:pPr>
              <w:pStyle w:val="Default"/>
              <w:spacing w:line="360" w:lineRule="auto"/>
            </w:pPr>
            <w:r w:rsidRPr="006E165E">
              <w:t>2. No</w:t>
            </w:r>
          </w:p>
        </w:tc>
      </w:tr>
      <w:tr w:rsidR="00870388" w:rsidRPr="006E165E" w:rsidTr="00B40910">
        <w:tc>
          <w:tcPr>
            <w:tcW w:w="794" w:type="dxa"/>
            <w:gridSpan w:val="2"/>
          </w:tcPr>
          <w:p w:rsidR="00870388" w:rsidRPr="006E165E" w:rsidRDefault="00870388" w:rsidP="00B40910">
            <w:pPr>
              <w:pStyle w:val="Default"/>
              <w:spacing w:line="360" w:lineRule="auto"/>
              <w:rPr>
                <w:color w:val="auto"/>
              </w:rPr>
            </w:pPr>
            <w:r w:rsidRPr="006E165E">
              <w:rPr>
                <w:color w:val="auto"/>
              </w:rPr>
              <w:t>61</w:t>
            </w:r>
          </w:p>
        </w:tc>
        <w:tc>
          <w:tcPr>
            <w:tcW w:w="5176" w:type="dxa"/>
          </w:tcPr>
          <w:p w:rsidR="00870388" w:rsidRPr="006E165E" w:rsidRDefault="00870388" w:rsidP="00B40910">
            <w:pPr>
              <w:pStyle w:val="Default"/>
              <w:spacing w:line="360" w:lineRule="auto"/>
            </w:pPr>
            <w:r w:rsidRPr="006E165E">
              <w:t>Have you any diseases currently?</w:t>
            </w:r>
          </w:p>
        </w:tc>
        <w:tc>
          <w:tcPr>
            <w:tcW w:w="3606" w:type="dxa"/>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 No</w:t>
            </w:r>
          </w:p>
        </w:tc>
      </w:tr>
      <w:tr w:rsidR="00870388" w:rsidRPr="006E165E" w:rsidTr="00B40910">
        <w:tc>
          <w:tcPr>
            <w:tcW w:w="794" w:type="dxa"/>
            <w:gridSpan w:val="2"/>
          </w:tcPr>
          <w:p w:rsidR="00870388" w:rsidRPr="006E165E" w:rsidRDefault="00870388" w:rsidP="00B40910">
            <w:pPr>
              <w:pStyle w:val="Default"/>
              <w:spacing w:line="360" w:lineRule="auto"/>
            </w:pPr>
            <w:r w:rsidRPr="006E165E">
              <w:t>62</w:t>
            </w:r>
          </w:p>
        </w:tc>
        <w:tc>
          <w:tcPr>
            <w:tcW w:w="5176" w:type="dxa"/>
          </w:tcPr>
          <w:p w:rsidR="00870388" w:rsidRPr="006E165E" w:rsidRDefault="00870388" w:rsidP="00B40910">
            <w:pPr>
              <w:pStyle w:val="Default"/>
              <w:spacing w:line="360" w:lineRule="auto"/>
            </w:pPr>
            <w:r w:rsidRPr="006E165E">
              <w:t>If yes to question # 61, what type of diseases?</w:t>
            </w:r>
          </w:p>
        </w:tc>
        <w:tc>
          <w:tcPr>
            <w:tcW w:w="3606" w:type="dxa"/>
          </w:tcPr>
          <w:p w:rsidR="00870388" w:rsidRPr="006E165E" w:rsidRDefault="00870388" w:rsidP="00B40910">
            <w:pPr>
              <w:pStyle w:val="Default"/>
              <w:spacing w:line="360" w:lineRule="auto"/>
            </w:pPr>
            <w:r w:rsidRPr="006E165E">
              <w:t>1. Dyspepsia</w:t>
            </w:r>
          </w:p>
          <w:p w:rsidR="00870388" w:rsidRPr="006E165E" w:rsidRDefault="00870388" w:rsidP="00B40910">
            <w:pPr>
              <w:pStyle w:val="Default"/>
              <w:spacing w:line="360" w:lineRule="auto"/>
            </w:pPr>
            <w:r w:rsidRPr="006E165E">
              <w:t>2. Tb</w:t>
            </w:r>
          </w:p>
          <w:p w:rsidR="00870388" w:rsidRPr="006E165E" w:rsidRDefault="00870388" w:rsidP="00B40910">
            <w:pPr>
              <w:pStyle w:val="Default"/>
              <w:spacing w:line="360" w:lineRule="auto"/>
            </w:pPr>
            <w:r w:rsidRPr="006E165E">
              <w:t>3.HIV/AIDS</w:t>
            </w:r>
          </w:p>
          <w:p w:rsidR="00870388" w:rsidRPr="006E165E" w:rsidRDefault="00870388" w:rsidP="00B40910">
            <w:pPr>
              <w:pStyle w:val="Default"/>
              <w:spacing w:line="360" w:lineRule="auto"/>
            </w:pPr>
            <w:r w:rsidRPr="006E165E">
              <w:t>4.DM</w:t>
            </w:r>
          </w:p>
          <w:p w:rsidR="00870388" w:rsidRPr="006E165E" w:rsidRDefault="00870388" w:rsidP="00B40910">
            <w:pPr>
              <w:pStyle w:val="Default"/>
              <w:spacing w:line="360" w:lineRule="auto"/>
            </w:pPr>
            <w:r w:rsidRPr="006E165E">
              <w:t>5. Other specify----------</w:t>
            </w:r>
          </w:p>
        </w:tc>
      </w:tr>
      <w:tr w:rsidR="00870388" w:rsidRPr="006E165E" w:rsidTr="00B40910">
        <w:tc>
          <w:tcPr>
            <w:tcW w:w="9576" w:type="dxa"/>
            <w:gridSpan w:val="4"/>
            <w:tcBorders>
              <w:top w:val="nil"/>
              <w:left w:val="nil"/>
              <w:right w:val="nil"/>
            </w:tcBorders>
          </w:tcPr>
          <w:p w:rsidR="00870388" w:rsidRPr="006E165E" w:rsidRDefault="00870388" w:rsidP="00B40910">
            <w:pPr>
              <w:pStyle w:val="Default"/>
              <w:spacing w:line="360" w:lineRule="auto"/>
              <w:rPr>
                <w:b/>
                <w:color w:val="auto"/>
              </w:rPr>
            </w:pPr>
          </w:p>
          <w:p w:rsidR="00870388" w:rsidRPr="006E165E" w:rsidRDefault="00870388" w:rsidP="00B40910">
            <w:pPr>
              <w:pStyle w:val="Default"/>
              <w:spacing w:line="360" w:lineRule="auto"/>
              <w:rPr>
                <w:b/>
                <w:color w:val="auto"/>
              </w:rPr>
            </w:pPr>
            <w:r w:rsidRPr="006E165E">
              <w:rPr>
                <w:b/>
                <w:color w:val="auto"/>
              </w:rPr>
              <w:t>V. Hygiene and Sanitation Related Factors</w:t>
            </w:r>
          </w:p>
        </w:tc>
      </w:tr>
      <w:tr w:rsidR="00870388" w:rsidRPr="006E165E" w:rsidTr="00B40910">
        <w:tc>
          <w:tcPr>
            <w:tcW w:w="794" w:type="dxa"/>
            <w:gridSpan w:val="2"/>
          </w:tcPr>
          <w:p w:rsidR="00870388" w:rsidRPr="006E165E" w:rsidRDefault="00870388" w:rsidP="00B40910">
            <w:pPr>
              <w:pStyle w:val="Default"/>
              <w:spacing w:line="360" w:lineRule="auto"/>
            </w:pPr>
            <w:r w:rsidRPr="006E165E">
              <w:t>63</w:t>
            </w:r>
          </w:p>
        </w:tc>
        <w:tc>
          <w:tcPr>
            <w:tcW w:w="5176" w:type="dxa"/>
          </w:tcPr>
          <w:p w:rsidR="00870388" w:rsidRPr="006E165E" w:rsidRDefault="00870388" w:rsidP="00B40910">
            <w:pPr>
              <w:pStyle w:val="Default"/>
              <w:spacing w:line="360" w:lineRule="auto"/>
            </w:pPr>
            <w:r w:rsidRPr="006E165E">
              <w:t>Do you use latrine?</w:t>
            </w:r>
          </w:p>
        </w:tc>
        <w:tc>
          <w:tcPr>
            <w:tcW w:w="3606" w:type="dxa"/>
          </w:tcPr>
          <w:p w:rsidR="00870388" w:rsidRPr="006E165E" w:rsidRDefault="00870388" w:rsidP="00B40910">
            <w:pPr>
              <w:pStyle w:val="Default"/>
              <w:spacing w:line="360" w:lineRule="auto"/>
              <w:rPr>
                <w:color w:val="auto"/>
              </w:rPr>
            </w:pPr>
            <w:r w:rsidRPr="006E165E">
              <w:rPr>
                <w:color w:val="auto"/>
              </w:rPr>
              <w:t xml:space="preserve">1. Yes </w:t>
            </w:r>
          </w:p>
          <w:p w:rsidR="00870388" w:rsidRPr="006E165E" w:rsidRDefault="00870388" w:rsidP="00B40910">
            <w:pPr>
              <w:pStyle w:val="Default"/>
              <w:spacing w:line="360" w:lineRule="auto"/>
              <w:rPr>
                <w:color w:val="auto"/>
              </w:rPr>
            </w:pPr>
            <w:r w:rsidRPr="006E165E">
              <w:rPr>
                <w:color w:val="auto"/>
              </w:rPr>
              <w:t>2.No</w:t>
            </w:r>
          </w:p>
        </w:tc>
      </w:tr>
      <w:tr w:rsidR="00870388" w:rsidRPr="006E165E" w:rsidTr="00B40910">
        <w:trPr>
          <w:trHeight w:val="645"/>
        </w:trPr>
        <w:tc>
          <w:tcPr>
            <w:tcW w:w="794" w:type="dxa"/>
            <w:gridSpan w:val="2"/>
            <w:tcBorders>
              <w:bottom w:val="single" w:sz="4" w:space="0" w:color="auto"/>
            </w:tcBorders>
          </w:tcPr>
          <w:p w:rsidR="00870388" w:rsidRPr="006E165E" w:rsidRDefault="00870388" w:rsidP="00B40910">
            <w:pPr>
              <w:pStyle w:val="Default"/>
              <w:spacing w:line="360" w:lineRule="auto"/>
            </w:pPr>
            <w:r w:rsidRPr="006E165E">
              <w:t>64</w:t>
            </w:r>
          </w:p>
        </w:tc>
        <w:tc>
          <w:tcPr>
            <w:tcW w:w="5176" w:type="dxa"/>
            <w:tcBorders>
              <w:bottom w:val="single" w:sz="4" w:space="0" w:color="auto"/>
            </w:tcBorders>
          </w:tcPr>
          <w:p w:rsidR="00870388" w:rsidRPr="006E165E" w:rsidRDefault="00870388" w:rsidP="00B40910">
            <w:pPr>
              <w:pStyle w:val="Default"/>
              <w:spacing w:line="360" w:lineRule="auto"/>
            </w:pPr>
            <w:r w:rsidRPr="006E165E">
              <w:t>If yes to question # 63, is there hand washing facility?</w:t>
            </w:r>
          </w:p>
        </w:tc>
        <w:tc>
          <w:tcPr>
            <w:tcW w:w="3606" w:type="dxa"/>
            <w:tcBorders>
              <w:bottom w:val="single" w:sz="4" w:space="0" w:color="auto"/>
            </w:tcBorders>
          </w:tcPr>
          <w:p w:rsidR="00870388" w:rsidRPr="006E165E" w:rsidRDefault="00870388" w:rsidP="00B40910">
            <w:pPr>
              <w:pStyle w:val="Default"/>
              <w:spacing w:line="360" w:lineRule="auto"/>
              <w:rPr>
                <w:color w:val="auto"/>
              </w:rPr>
            </w:pPr>
            <w:r w:rsidRPr="006E165E">
              <w:rPr>
                <w:color w:val="auto"/>
              </w:rPr>
              <w:t>1. Yes</w:t>
            </w:r>
          </w:p>
          <w:p w:rsidR="00870388" w:rsidRPr="006E165E" w:rsidRDefault="00870388" w:rsidP="00B40910">
            <w:pPr>
              <w:pStyle w:val="Default"/>
              <w:spacing w:line="360" w:lineRule="auto"/>
              <w:rPr>
                <w:color w:val="auto"/>
              </w:rPr>
            </w:pPr>
            <w:r w:rsidRPr="006E165E">
              <w:rPr>
                <w:color w:val="auto"/>
              </w:rPr>
              <w:t>2. No</w:t>
            </w:r>
          </w:p>
        </w:tc>
      </w:tr>
      <w:tr w:rsidR="00870388" w:rsidRPr="006E165E" w:rsidTr="00B40910">
        <w:trPr>
          <w:trHeight w:val="645"/>
        </w:trPr>
        <w:tc>
          <w:tcPr>
            <w:tcW w:w="794" w:type="dxa"/>
            <w:gridSpan w:val="2"/>
            <w:tcBorders>
              <w:bottom w:val="single" w:sz="4" w:space="0" w:color="auto"/>
            </w:tcBorders>
          </w:tcPr>
          <w:p w:rsidR="00870388" w:rsidRPr="006E165E" w:rsidRDefault="00870388" w:rsidP="00B40910">
            <w:pPr>
              <w:pStyle w:val="Default"/>
              <w:spacing w:line="360" w:lineRule="auto"/>
            </w:pPr>
            <w:r w:rsidRPr="006E165E">
              <w:t>65</w:t>
            </w:r>
          </w:p>
        </w:tc>
        <w:tc>
          <w:tcPr>
            <w:tcW w:w="5176" w:type="dxa"/>
            <w:tcBorders>
              <w:bottom w:val="single" w:sz="4" w:space="0" w:color="auto"/>
            </w:tcBorders>
          </w:tcPr>
          <w:p w:rsidR="00870388" w:rsidRPr="006E165E" w:rsidRDefault="00870388" w:rsidP="00B40910">
            <w:pPr>
              <w:pStyle w:val="Default"/>
              <w:spacing w:line="360" w:lineRule="auto"/>
            </w:pPr>
            <w:r w:rsidRPr="006E165E">
              <w:t>If no to question #63, Where do you use?</w:t>
            </w:r>
          </w:p>
        </w:tc>
        <w:tc>
          <w:tcPr>
            <w:tcW w:w="3606" w:type="dxa"/>
            <w:tcBorders>
              <w:bottom w:val="single" w:sz="4" w:space="0" w:color="auto"/>
            </w:tcBorders>
          </w:tcPr>
          <w:p w:rsidR="00870388" w:rsidRPr="006E165E" w:rsidRDefault="00870388" w:rsidP="00B40910">
            <w:pPr>
              <w:pStyle w:val="Default"/>
              <w:spacing w:line="360" w:lineRule="auto"/>
              <w:rPr>
                <w:color w:val="auto"/>
              </w:rPr>
            </w:pPr>
            <w:r w:rsidRPr="006E165E">
              <w:rPr>
                <w:color w:val="auto"/>
              </w:rPr>
              <w:t>1. Open field</w:t>
            </w:r>
          </w:p>
          <w:p w:rsidR="00870388" w:rsidRPr="006E165E" w:rsidRDefault="00870388" w:rsidP="00B40910">
            <w:pPr>
              <w:pStyle w:val="Default"/>
              <w:spacing w:line="360" w:lineRule="auto"/>
              <w:rPr>
                <w:color w:val="auto"/>
              </w:rPr>
            </w:pPr>
            <w:r w:rsidRPr="006E165E">
              <w:rPr>
                <w:color w:val="auto"/>
              </w:rPr>
              <w:t>2.Public latrine</w:t>
            </w:r>
          </w:p>
          <w:p w:rsidR="00870388" w:rsidRPr="006E165E" w:rsidRDefault="00870388" w:rsidP="00B40910">
            <w:pPr>
              <w:pStyle w:val="Default"/>
              <w:spacing w:line="360" w:lineRule="auto"/>
              <w:rPr>
                <w:color w:val="auto"/>
              </w:rPr>
            </w:pPr>
            <w:r w:rsidRPr="006E165E">
              <w:rPr>
                <w:color w:val="auto"/>
              </w:rPr>
              <w:t>3.Other specify---------------------</w:t>
            </w:r>
          </w:p>
        </w:tc>
      </w:tr>
      <w:tr w:rsidR="00870388" w:rsidRPr="006E165E" w:rsidTr="00B40910">
        <w:trPr>
          <w:trHeight w:val="990"/>
        </w:trPr>
        <w:tc>
          <w:tcPr>
            <w:tcW w:w="794" w:type="dxa"/>
            <w:gridSpan w:val="2"/>
            <w:tcBorders>
              <w:top w:val="single" w:sz="4" w:space="0" w:color="auto"/>
              <w:bottom w:val="single" w:sz="4" w:space="0" w:color="auto"/>
            </w:tcBorders>
          </w:tcPr>
          <w:p w:rsidR="00870388" w:rsidRPr="006E165E" w:rsidRDefault="00870388" w:rsidP="00B40910">
            <w:pPr>
              <w:pStyle w:val="Default"/>
              <w:spacing w:line="360" w:lineRule="auto"/>
              <w:rPr>
                <w:color w:val="auto"/>
              </w:rPr>
            </w:pPr>
            <w:r w:rsidRPr="006E165E">
              <w:rPr>
                <w:color w:val="auto"/>
              </w:rPr>
              <w:t>66</w:t>
            </w:r>
          </w:p>
        </w:tc>
        <w:tc>
          <w:tcPr>
            <w:tcW w:w="5176" w:type="dxa"/>
            <w:tcBorders>
              <w:top w:val="single" w:sz="4" w:space="0" w:color="auto"/>
              <w:bottom w:val="single" w:sz="4" w:space="0" w:color="auto"/>
            </w:tcBorders>
          </w:tcPr>
          <w:p w:rsidR="00870388" w:rsidRPr="006E165E" w:rsidRDefault="00870388" w:rsidP="00B40910">
            <w:pPr>
              <w:pStyle w:val="Default"/>
              <w:spacing w:line="360" w:lineRule="auto"/>
              <w:rPr>
                <w:color w:val="auto"/>
              </w:rPr>
            </w:pPr>
            <w:r w:rsidRPr="006E165E">
              <w:rPr>
                <w:color w:val="auto"/>
              </w:rPr>
              <w:t>Where do you dispose solid waste?</w:t>
            </w:r>
          </w:p>
        </w:tc>
        <w:tc>
          <w:tcPr>
            <w:tcW w:w="3606" w:type="dxa"/>
            <w:tcBorders>
              <w:top w:val="single" w:sz="4" w:space="0" w:color="auto"/>
              <w:bottom w:val="single" w:sz="4" w:space="0" w:color="auto"/>
            </w:tcBorders>
          </w:tcPr>
          <w:p w:rsidR="00870388" w:rsidRPr="006E165E" w:rsidRDefault="00870388" w:rsidP="00B40910">
            <w:pPr>
              <w:pStyle w:val="Default"/>
              <w:spacing w:line="360" w:lineRule="auto"/>
              <w:rPr>
                <w:color w:val="auto"/>
              </w:rPr>
            </w:pPr>
            <w:r w:rsidRPr="006E165E">
              <w:rPr>
                <w:color w:val="auto"/>
              </w:rPr>
              <w:t>1.Open field</w:t>
            </w:r>
          </w:p>
          <w:p w:rsidR="00870388" w:rsidRPr="006E165E" w:rsidRDefault="00870388" w:rsidP="00B40910">
            <w:pPr>
              <w:pStyle w:val="Default"/>
              <w:spacing w:line="360" w:lineRule="auto"/>
              <w:rPr>
                <w:color w:val="auto"/>
              </w:rPr>
            </w:pPr>
            <w:r w:rsidRPr="006E165E">
              <w:rPr>
                <w:color w:val="auto"/>
              </w:rPr>
              <w:t xml:space="preserve">2. </w:t>
            </w:r>
            <w:proofErr w:type="gramStart"/>
            <w:r w:rsidRPr="006E165E">
              <w:rPr>
                <w:color w:val="auto"/>
              </w:rPr>
              <w:t>Open  pit</w:t>
            </w:r>
            <w:proofErr w:type="gramEnd"/>
          </w:p>
          <w:p w:rsidR="00870388" w:rsidRPr="006E165E" w:rsidRDefault="00870388" w:rsidP="00B40910">
            <w:pPr>
              <w:pStyle w:val="Default"/>
              <w:spacing w:line="360" w:lineRule="auto"/>
              <w:rPr>
                <w:color w:val="auto"/>
              </w:rPr>
            </w:pPr>
            <w:r w:rsidRPr="006E165E">
              <w:rPr>
                <w:color w:val="auto"/>
              </w:rPr>
              <w:t>3.Sanitary land fill</w:t>
            </w:r>
          </w:p>
          <w:p w:rsidR="00870388" w:rsidRPr="006E165E" w:rsidRDefault="00870388" w:rsidP="00B40910">
            <w:pPr>
              <w:pStyle w:val="Default"/>
              <w:spacing w:line="360" w:lineRule="auto"/>
              <w:rPr>
                <w:color w:val="auto"/>
              </w:rPr>
            </w:pPr>
            <w:r w:rsidRPr="006E165E">
              <w:rPr>
                <w:color w:val="auto"/>
              </w:rPr>
              <w:t>4.Other (specify)</w:t>
            </w:r>
          </w:p>
        </w:tc>
      </w:tr>
      <w:tr w:rsidR="00870388" w:rsidRPr="006E165E" w:rsidTr="00B40910">
        <w:trPr>
          <w:trHeight w:val="237"/>
        </w:trPr>
        <w:tc>
          <w:tcPr>
            <w:tcW w:w="794" w:type="dxa"/>
            <w:gridSpan w:val="2"/>
            <w:tcBorders>
              <w:top w:val="single" w:sz="4" w:space="0" w:color="auto"/>
            </w:tcBorders>
          </w:tcPr>
          <w:p w:rsidR="00870388" w:rsidRPr="006E165E" w:rsidRDefault="00870388" w:rsidP="00B40910">
            <w:pPr>
              <w:pStyle w:val="Default"/>
              <w:spacing w:line="360" w:lineRule="auto"/>
              <w:rPr>
                <w:color w:val="auto"/>
              </w:rPr>
            </w:pPr>
            <w:r w:rsidRPr="006E165E">
              <w:rPr>
                <w:color w:val="auto"/>
              </w:rPr>
              <w:t>67</w:t>
            </w:r>
          </w:p>
        </w:tc>
        <w:tc>
          <w:tcPr>
            <w:tcW w:w="5176" w:type="dxa"/>
            <w:tcBorders>
              <w:top w:val="single" w:sz="4" w:space="0" w:color="auto"/>
            </w:tcBorders>
          </w:tcPr>
          <w:p w:rsidR="00870388" w:rsidRPr="006E165E" w:rsidRDefault="00870388" w:rsidP="00B40910">
            <w:pPr>
              <w:pStyle w:val="Default"/>
              <w:spacing w:line="360" w:lineRule="auto"/>
              <w:rPr>
                <w:color w:val="auto"/>
              </w:rPr>
            </w:pPr>
            <w:r w:rsidRPr="006E165E">
              <w:rPr>
                <w:color w:val="auto"/>
              </w:rPr>
              <w:t>Where do you dispose sullage?</w:t>
            </w:r>
          </w:p>
        </w:tc>
        <w:tc>
          <w:tcPr>
            <w:tcW w:w="3606" w:type="dxa"/>
            <w:tcBorders>
              <w:top w:val="single" w:sz="4" w:space="0" w:color="auto"/>
            </w:tcBorders>
          </w:tcPr>
          <w:p w:rsidR="00870388" w:rsidRPr="006E165E" w:rsidRDefault="00870388" w:rsidP="00B40910">
            <w:pPr>
              <w:pStyle w:val="Default"/>
              <w:spacing w:line="360" w:lineRule="auto"/>
              <w:rPr>
                <w:color w:val="auto"/>
              </w:rPr>
            </w:pPr>
            <w:r w:rsidRPr="006E165E">
              <w:rPr>
                <w:color w:val="auto"/>
              </w:rPr>
              <w:t>1.Open field in the compound</w:t>
            </w:r>
          </w:p>
          <w:p w:rsidR="00870388" w:rsidRPr="006E165E" w:rsidRDefault="00870388" w:rsidP="00B40910">
            <w:pPr>
              <w:pStyle w:val="Default"/>
              <w:spacing w:line="360" w:lineRule="auto"/>
              <w:rPr>
                <w:color w:val="auto"/>
              </w:rPr>
            </w:pPr>
            <w:r w:rsidRPr="006E165E">
              <w:rPr>
                <w:color w:val="auto"/>
              </w:rPr>
              <w:t xml:space="preserve">2.Open pit </w:t>
            </w:r>
          </w:p>
          <w:p w:rsidR="00870388" w:rsidRPr="006E165E" w:rsidRDefault="00870388" w:rsidP="00B40910">
            <w:pPr>
              <w:pStyle w:val="Default"/>
              <w:spacing w:line="360" w:lineRule="auto"/>
              <w:rPr>
                <w:color w:val="auto"/>
              </w:rPr>
            </w:pPr>
            <w:r w:rsidRPr="006E165E">
              <w:rPr>
                <w:color w:val="auto"/>
              </w:rPr>
              <w:t>3. Closed pit</w:t>
            </w:r>
          </w:p>
          <w:p w:rsidR="00870388" w:rsidRPr="006E165E" w:rsidRDefault="00870388" w:rsidP="00B40910">
            <w:pPr>
              <w:pStyle w:val="Default"/>
              <w:spacing w:line="360" w:lineRule="auto"/>
              <w:rPr>
                <w:color w:val="auto"/>
              </w:rPr>
            </w:pPr>
            <w:r w:rsidRPr="006E165E">
              <w:rPr>
                <w:color w:val="auto"/>
              </w:rPr>
              <w:t>4.Other (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68</w:t>
            </w:r>
          </w:p>
        </w:tc>
        <w:tc>
          <w:tcPr>
            <w:tcW w:w="5176" w:type="dxa"/>
          </w:tcPr>
          <w:p w:rsidR="00870388" w:rsidRPr="006E165E" w:rsidRDefault="00870388" w:rsidP="00B40910">
            <w:pPr>
              <w:pStyle w:val="Default"/>
              <w:spacing w:line="360" w:lineRule="auto"/>
            </w:pPr>
            <w:r w:rsidRPr="006E165E">
              <w:t xml:space="preserve">What is the source of your drinking water? </w:t>
            </w:r>
          </w:p>
        </w:tc>
        <w:tc>
          <w:tcPr>
            <w:tcW w:w="3606" w:type="dxa"/>
          </w:tcPr>
          <w:p w:rsidR="00870388" w:rsidRPr="006E165E" w:rsidRDefault="00870388" w:rsidP="00B40910">
            <w:pPr>
              <w:pStyle w:val="Default"/>
              <w:spacing w:line="360" w:lineRule="auto"/>
              <w:rPr>
                <w:color w:val="auto"/>
              </w:rPr>
            </w:pPr>
            <w:r w:rsidRPr="006E165E">
              <w:rPr>
                <w:color w:val="auto"/>
              </w:rPr>
              <w:t xml:space="preserve">1. Tap water </w:t>
            </w:r>
          </w:p>
          <w:p w:rsidR="00870388" w:rsidRPr="006E165E" w:rsidRDefault="00870388" w:rsidP="00B40910">
            <w:pPr>
              <w:pStyle w:val="Default"/>
              <w:spacing w:line="360" w:lineRule="auto"/>
              <w:rPr>
                <w:color w:val="auto"/>
              </w:rPr>
            </w:pPr>
            <w:r w:rsidRPr="006E165E">
              <w:rPr>
                <w:color w:val="auto"/>
              </w:rPr>
              <w:t>2. protected spring/well</w:t>
            </w:r>
          </w:p>
          <w:p w:rsidR="00870388" w:rsidRPr="006E165E" w:rsidRDefault="00870388" w:rsidP="00B40910">
            <w:pPr>
              <w:pStyle w:val="Default"/>
              <w:spacing w:line="360" w:lineRule="auto"/>
              <w:rPr>
                <w:color w:val="auto"/>
              </w:rPr>
            </w:pPr>
            <w:r w:rsidRPr="006E165E">
              <w:rPr>
                <w:color w:val="auto"/>
              </w:rPr>
              <w:t>3. unprotected spring</w:t>
            </w:r>
          </w:p>
          <w:p w:rsidR="00870388" w:rsidRPr="006E165E" w:rsidRDefault="00870388" w:rsidP="00B40910">
            <w:pPr>
              <w:pStyle w:val="Default"/>
              <w:spacing w:line="360" w:lineRule="auto"/>
              <w:rPr>
                <w:color w:val="auto"/>
              </w:rPr>
            </w:pPr>
            <w:r w:rsidRPr="006E165E">
              <w:rPr>
                <w:color w:val="auto"/>
              </w:rPr>
              <w:t>4. River</w:t>
            </w:r>
          </w:p>
          <w:p w:rsidR="00870388" w:rsidRPr="006E165E" w:rsidRDefault="00870388" w:rsidP="00B40910">
            <w:pPr>
              <w:pStyle w:val="Default"/>
              <w:spacing w:line="360" w:lineRule="auto"/>
              <w:rPr>
                <w:color w:val="auto"/>
              </w:rPr>
            </w:pPr>
            <w:r w:rsidRPr="006E165E">
              <w:rPr>
                <w:color w:val="auto"/>
              </w:rPr>
              <w:t>5.Pond</w:t>
            </w:r>
          </w:p>
          <w:p w:rsidR="00870388" w:rsidRPr="006E165E" w:rsidRDefault="00870388" w:rsidP="00B40910">
            <w:pPr>
              <w:pStyle w:val="Default"/>
              <w:spacing w:line="360" w:lineRule="auto"/>
              <w:rPr>
                <w:color w:val="auto"/>
              </w:rPr>
            </w:pPr>
            <w:r w:rsidRPr="006E165E">
              <w:rPr>
                <w:color w:val="auto"/>
              </w:rPr>
              <w:lastRenderedPageBreak/>
              <w:t>6.Other ( specify)--------------</w:t>
            </w:r>
          </w:p>
        </w:tc>
      </w:tr>
      <w:tr w:rsidR="00870388" w:rsidRPr="006E165E" w:rsidTr="00B40910">
        <w:trPr>
          <w:trHeight w:val="800"/>
        </w:trPr>
        <w:tc>
          <w:tcPr>
            <w:tcW w:w="794" w:type="dxa"/>
            <w:gridSpan w:val="2"/>
          </w:tcPr>
          <w:p w:rsidR="00870388" w:rsidRPr="006E165E" w:rsidRDefault="00870388" w:rsidP="00B40910">
            <w:pPr>
              <w:pStyle w:val="Default"/>
              <w:spacing w:line="360" w:lineRule="auto"/>
            </w:pPr>
            <w:r w:rsidRPr="006E165E">
              <w:lastRenderedPageBreak/>
              <w:t>69</w:t>
            </w:r>
          </w:p>
        </w:tc>
        <w:tc>
          <w:tcPr>
            <w:tcW w:w="5176" w:type="dxa"/>
          </w:tcPr>
          <w:p w:rsidR="00870388" w:rsidRPr="006E165E" w:rsidRDefault="00870388" w:rsidP="00B40910">
            <w:pPr>
              <w:pStyle w:val="Default"/>
              <w:spacing w:line="360" w:lineRule="auto"/>
            </w:pPr>
            <w:r w:rsidRPr="006E165E">
              <w:t>If your water source is other than tap water, do you treat it?</w:t>
            </w:r>
          </w:p>
        </w:tc>
        <w:tc>
          <w:tcPr>
            <w:tcW w:w="3606" w:type="dxa"/>
          </w:tcPr>
          <w:p w:rsidR="00870388" w:rsidRPr="006E165E" w:rsidRDefault="00870388" w:rsidP="00B40910">
            <w:pPr>
              <w:pStyle w:val="Default"/>
              <w:spacing w:line="360" w:lineRule="auto"/>
              <w:rPr>
                <w:color w:val="auto"/>
              </w:rPr>
            </w:pPr>
            <w:r w:rsidRPr="006E165E">
              <w:rPr>
                <w:color w:val="auto"/>
              </w:rPr>
              <w:t>1.Yes</w:t>
            </w:r>
          </w:p>
          <w:p w:rsidR="00870388" w:rsidRPr="006E165E" w:rsidRDefault="00870388" w:rsidP="00B40910">
            <w:pPr>
              <w:pStyle w:val="Default"/>
              <w:spacing w:line="360" w:lineRule="auto"/>
              <w:rPr>
                <w:color w:val="auto"/>
              </w:rPr>
            </w:pPr>
            <w:r w:rsidRPr="006E165E">
              <w:rPr>
                <w:color w:val="auto"/>
              </w:rPr>
              <w:t xml:space="preserve">2. No </w:t>
            </w:r>
          </w:p>
        </w:tc>
      </w:tr>
      <w:tr w:rsidR="00870388" w:rsidRPr="006E165E" w:rsidTr="00B40910">
        <w:trPr>
          <w:trHeight w:val="1475"/>
        </w:trPr>
        <w:tc>
          <w:tcPr>
            <w:tcW w:w="794" w:type="dxa"/>
            <w:gridSpan w:val="2"/>
          </w:tcPr>
          <w:p w:rsidR="00870388" w:rsidRPr="006E165E" w:rsidRDefault="00870388" w:rsidP="00B40910">
            <w:pPr>
              <w:pStyle w:val="Default"/>
              <w:spacing w:line="360" w:lineRule="auto"/>
            </w:pPr>
            <w:r w:rsidRPr="006E165E">
              <w:t>70</w:t>
            </w:r>
          </w:p>
        </w:tc>
        <w:tc>
          <w:tcPr>
            <w:tcW w:w="5176" w:type="dxa"/>
          </w:tcPr>
          <w:p w:rsidR="00870388" w:rsidRPr="006E165E" w:rsidRDefault="00870388" w:rsidP="00B40910">
            <w:pPr>
              <w:pStyle w:val="Default"/>
              <w:spacing w:line="480" w:lineRule="auto"/>
            </w:pPr>
            <w:r w:rsidRPr="006E165E">
              <w:t xml:space="preserve">If yes to question # 69, by what method do you use?  </w:t>
            </w:r>
          </w:p>
        </w:tc>
        <w:tc>
          <w:tcPr>
            <w:tcW w:w="3606" w:type="dxa"/>
          </w:tcPr>
          <w:p w:rsidR="00870388" w:rsidRPr="006E165E" w:rsidRDefault="00870388" w:rsidP="00B40910">
            <w:pPr>
              <w:pStyle w:val="Default"/>
              <w:spacing w:line="360" w:lineRule="auto"/>
            </w:pPr>
            <w:r w:rsidRPr="006E165E">
              <w:t xml:space="preserve">1. Chemical  </w:t>
            </w:r>
          </w:p>
          <w:p w:rsidR="00870388" w:rsidRPr="006E165E" w:rsidRDefault="00870388" w:rsidP="00B40910">
            <w:pPr>
              <w:pStyle w:val="Default"/>
              <w:spacing w:line="360" w:lineRule="auto"/>
            </w:pPr>
            <w:r w:rsidRPr="006E165E">
              <w:t xml:space="preserve">2.  Boiling </w:t>
            </w:r>
          </w:p>
          <w:p w:rsidR="00870388" w:rsidRPr="006E165E" w:rsidRDefault="00870388" w:rsidP="00B40910">
            <w:pPr>
              <w:pStyle w:val="Default"/>
              <w:spacing w:line="360" w:lineRule="auto"/>
            </w:pPr>
            <w:r w:rsidRPr="006E165E">
              <w:t xml:space="preserve">3. Filtering </w:t>
            </w:r>
          </w:p>
          <w:p w:rsidR="00870388" w:rsidRPr="006E165E" w:rsidRDefault="00870388" w:rsidP="00B40910">
            <w:pPr>
              <w:pStyle w:val="Default"/>
              <w:spacing w:line="360" w:lineRule="auto"/>
              <w:rPr>
                <w:color w:val="auto"/>
              </w:rPr>
            </w:pPr>
            <w:r w:rsidRPr="006E165E">
              <w:t>4. Other (specify)------------</w:t>
            </w:r>
          </w:p>
        </w:tc>
      </w:tr>
      <w:tr w:rsidR="00870388" w:rsidRPr="006E165E" w:rsidTr="00B40910">
        <w:tc>
          <w:tcPr>
            <w:tcW w:w="794" w:type="dxa"/>
            <w:gridSpan w:val="2"/>
          </w:tcPr>
          <w:p w:rsidR="00870388" w:rsidRPr="006E165E" w:rsidRDefault="00870388" w:rsidP="00B40910">
            <w:pPr>
              <w:pStyle w:val="Default"/>
              <w:spacing w:line="360" w:lineRule="auto"/>
            </w:pPr>
            <w:r w:rsidRPr="006E165E">
              <w:t>71</w:t>
            </w:r>
          </w:p>
        </w:tc>
        <w:tc>
          <w:tcPr>
            <w:tcW w:w="5176" w:type="dxa"/>
          </w:tcPr>
          <w:p w:rsidR="00870388" w:rsidRPr="006E165E" w:rsidRDefault="00870388" w:rsidP="00B40910">
            <w:pPr>
              <w:pStyle w:val="Default"/>
              <w:spacing w:line="360" w:lineRule="auto"/>
            </w:pPr>
            <w:r w:rsidRPr="006E165E">
              <w:t>Do you wash your hand always before meal?</w:t>
            </w:r>
          </w:p>
        </w:tc>
        <w:tc>
          <w:tcPr>
            <w:tcW w:w="3606" w:type="dxa"/>
          </w:tcPr>
          <w:p w:rsidR="00870388" w:rsidRPr="006E165E" w:rsidRDefault="00870388" w:rsidP="00B40910">
            <w:pPr>
              <w:pStyle w:val="Default"/>
              <w:spacing w:line="360" w:lineRule="auto"/>
            </w:pPr>
            <w:r w:rsidRPr="006E165E">
              <w:t xml:space="preserve">1.Yes  </w:t>
            </w:r>
          </w:p>
          <w:p w:rsidR="00870388" w:rsidRPr="006E165E" w:rsidRDefault="00870388" w:rsidP="00B40910">
            <w:pPr>
              <w:pStyle w:val="Default"/>
              <w:spacing w:line="360" w:lineRule="auto"/>
            </w:pPr>
            <w:r w:rsidRPr="006E165E">
              <w:t>2.No</w:t>
            </w:r>
          </w:p>
        </w:tc>
      </w:tr>
    </w:tbl>
    <w:p w:rsidR="00870388" w:rsidRPr="006E165E" w:rsidRDefault="00870388" w:rsidP="00870388">
      <w:pPr>
        <w:rPr>
          <w:rFonts w:ascii="Times New Roman" w:hAnsi="Times New Roman" w:cs="Times New Roman"/>
          <w:b/>
          <w:sz w:val="24"/>
          <w:szCs w:val="24"/>
        </w:rPr>
      </w:pPr>
    </w:p>
    <w:p w:rsidR="00870388" w:rsidRPr="006E165E" w:rsidRDefault="00870388" w:rsidP="00870388">
      <w:pPr>
        <w:rPr>
          <w:rFonts w:ascii="Times New Roman" w:hAnsi="Times New Roman" w:cs="Times New Roman"/>
          <w:b/>
          <w:sz w:val="24"/>
          <w:szCs w:val="24"/>
        </w:rPr>
      </w:pPr>
      <w:r w:rsidRPr="006E165E">
        <w:rPr>
          <w:rFonts w:ascii="Times New Roman" w:hAnsi="Times New Roman" w:cs="Times New Roman"/>
          <w:b/>
          <w:sz w:val="24"/>
          <w:szCs w:val="24"/>
        </w:rPr>
        <w:t xml:space="preserve">VI. Dietary Diversity Score in </w:t>
      </w:r>
      <w:proofErr w:type="gramStart"/>
      <w:r w:rsidRPr="006E165E">
        <w:rPr>
          <w:rFonts w:ascii="Times New Roman" w:hAnsi="Times New Roman" w:cs="Times New Roman"/>
          <w:b/>
          <w:sz w:val="24"/>
          <w:szCs w:val="24"/>
        </w:rPr>
        <w:t>24 hour</w:t>
      </w:r>
      <w:proofErr w:type="gramEnd"/>
      <w:r w:rsidRPr="006E165E">
        <w:rPr>
          <w:rFonts w:ascii="Times New Roman" w:hAnsi="Times New Roman" w:cs="Times New Roman"/>
          <w:b/>
          <w:sz w:val="24"/>
          <w:szCs w:val="24"/>
        </w:rPr>
        <w:t xml:space="preserve"> Recall for Pregnant Women</w:t>
      </w:r>
    </w:p>
    <w:tbl>
      <w:tblPr>
        <w:tblStyle w:val="TableGrid"/>
        <w:tblW w:w="9738" w:type="dxa"/>
        <w:tblLook w:val="04A0" w:firstRow="1" w:lastRow="0" w:firstColumn="1" w:lastColumn="0" w:noHBand="0" w:noVBand="1"/>
      </w:tblPr>
      <w:tblGrid>
        <w:gridCol w:w="828"/>
        <w:gridCol w:w="7380"/>
        <w:gridCol w:w="1530"/>
      </w:tblGrid>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S. no</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 xml:space="preserve">   Minimum Dietary Diversity score for pregnant women  food group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Response</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 xml:space="preserve"> Starchy staple foods(wheat, barley, maize, rice, potatoes, yam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Beas and Pea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3</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Nuts and seeds grain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4</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 xml:space="preserve">Dairy (milk and milk products) </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5</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Flesh food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6</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Egg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7</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Vitamin A rich dark green leafy vegetables(Cabbage, spinach, broccoli)</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lastRenderedPageBreak/>
              <w:t>8</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 xml:space="preserve"> vitamin A –rich  fruits(banana, apple, apricots)</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9</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Non-green vegetables(sweet potato, carrots, lettuce)</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c>
          <w:tcPr>
            <w:tcW w:w="828"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0</w:t>
            </w:r>
          </w:p>
        </w:tc>
        <w:tc>
          <w:tcPr>
            <w:tcW w:w="738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Other fruits(Orange, tomatoes, capsicum)</w:t>
            </w:r>
          </w:p>
        </w:tc>
        <w:tc>
          <w:tcPr>
            <w:tcW w:w="1530" w:type="dxa"/>
          </w:tcPr>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1. Yes</w:t>
            </w:r>
          </w:p>
          <w:p w:rsidR="00870388" w:rsidRPr="006E165E" w:rsidRDefault="00870388" w:rsidP="00B40910">
            <w:pPr>
              <w:rPr>
                <w:rFonts w:ascii="Times New Roman" w:hAnsi="Times New Roman" w:cs="Times New Roman"/>
                <w:sz w:val="24"/>
                <w:szCs w:val="24"/>
              </w:rPr>
            </w:pPr>
            <w:r w:rsidRPr="006E165E">
              <w:rPr>
                <w:rFonts w:ascii="Times New Roman" w:hAnsi="Times New Roman" w:cs="Times New Roman"/>
                <w:sz w:val="24"/>
                <w:szCs w:val="24"/>
              </w:rPr>
              <w:t>2. No</w:t>
            </w:r>
          </w:p>
        </w:tc>
      </w:tr>
    </w:tbl>
    <w:p w:rsidR="00870388" w:rsidRPr="006E165E" w:rsidRDefault="00870388" w:rsidP="00870388">
      <w:pPr>
        <w:rPr>
          <w:rFonts w:ascii="Times New Roman" w:hAnsi="Times New Roman" w:cs="Times New Roman"/>
          <w:color w:val="000000"/>
          <w:sz w:val="24"/>
          <w:szCs w:val="24"/>
        </w:rPr>
      </w:pPr>
    </w:p>
    <w:p w:rsidR="00870388" w:rsidRPr="006E165E" w:rsidRDefault="00870388" w:rsidP="00870388">
      <w:pPr>
        <w:rPr>
          <w:rFonts w:ascii="Times New Roman" w:hAnsi="Times New Roman" w:cs="Times New Roman"/>
          <w:b/>
          <w:sz w:val="24"/>
          <w:szCs w:val="24"/>
        </w:rPr>
      </w:pPr>
      <w:bookmarkStart w:id="15" w:name="_Toc479811962"/>
      <w:bookmarkStart w:id="16" w:name="_Toc479819127"/>
      <w:bookmarkStart w:id="17" w:name="_Toc480740693"/>
      <w:bookmarkStart w:id="18" w:name="_Toc480741177"/>
      <w:r w:rsidRPr="006E165E">
        <w:rPr>
          <w:rFonts w:ascii="Times New Roman" w:hAnsi="Times New Roman" w:cs="Times New Roman"/>
          <w:b/>
          <w:sz w:val="24"/>
          <w:szCs w:val="24"/>
        </w:rPr>
        <w:t>VII.</w:t>
      </w:r>
      <w:bookmarkEnd w:id="15"/>
      <w:bookmarkEnd w:id="16"/>
      <w:bookmarkEnd w:id="17"/>
      <w:bookmarkEnd w:id="18"/>
      <w:r w:rsidRPr="006E165E">
        <w:rPr>
          <w:rFonts w:ascii="Times New Roman" w:hAnsi="Times New Roman" w:cs="Times New Roman"/>
          <w:b/>
          <w:sz w:val="24"/>
          <w:szCs w:val="24"/>
        </w:rPr>
        <w:t xml:space="preserve"> Laboratory Finding and Anthropometry</w:t>
      </w:r>
    </w:p>
    <w:tbl>
      <w:tblPr>
        <w:tblW w:w="9767"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9"/>
        <w:gridCol w:w="5184"/>
        <w:gridCol w:w="3734"/>
      </w:tblGrid>
      <w:tr w:rsidR="00870388" w:rsidRPr="006E165E" w:rsidTr="00B40910">
        <w:trPr>
          <w:trHeight w:val="332"/>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w:t>
            </w: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Maternal hemoglobin</w:t>
            </w:r>
          </w:p>
        </w:tc>
        <w:tc>
          <w:tcPr>
            <w:tcW w:w="3734" w:type="dxa"/>
          </w:tcPr>
          <w:p w:rsidR="00870388" w:rsidRPr="006E165E" w:rsidRDefault="00870388" w:rsidP="00B40910">
            <w:pPr>
              <w:spacing w:after="0" w:line="360" w:lineRule="auto"/>
              <w:rPr>
                <w:rFonts w:ascii="Times New Roman" w:hAnsi="Times New Roman" w:cs="Times New Roman"/>
                <w:sz w:val="24"/>
                <w:szCs w:val="24"/>
              </w:rPr>
            </w:pPr>
            <w:r w:rsidRPr="006E165E">
              <w:rPr>
                <w:rFonts w:ascii="Times New Roman" w:hAnsi="Times New Roman" w:cs="Times New Roman"/>
                <w:sz w:val="24"/>
                <w:szCs w:val="24"/>
              </w:rPr>
              <w:t>…………g/dl</w:t>
            </w:r>
          </w:p>
        </w:tc>
      </w:tr>
      <w:tr w:rsidR="00870388" w:rsidRPr="006E165E" w:rsidTr="00B40910">
        <w:trPr>
          <w:trHeight w:val="1709"/>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w:t>
            </w:r>
          </w:p>
          <w:p w:rsidR="00870388" w:rsidRPr="006E165E" w:rsidRDefault="00870388" w:rsidP="00B40910">
            <w:pPr>
              <w:spacing w:line="360" w:lineRule="auto"/>
              <w:ind w:left="137"/>
              <w:rPr>
                <w:rFonts w:ascii="Times New Roman" w:hAnsi="Times New Roman" w:cs="Times New Roman"/>
                <w:sz w:val="24"/>
                <w:szCs w:val="24"/>
              </w:rPr>
            </w:pPr>
          </w:p>
          <w:p w:rsidR="00870388" w:rsidRPr="006E165E" w:rsidRDefault="00870388" w:rsidP="00B40910">
            <w:pPr>
              <w:spacing w:line="360" w:lineRule="auto"/>
              <w:rPr>
                <w:rFonts w:ascii="Times New Roman" w:hAnsi="Times New Roman" w:cs="Times New Roman"/>
                <w:sz w:val="24"/>
                <w:szCs w:val="24"/>
              </w:rPr>
            </w:pP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Stool examination </w:t>
            </w:r>
          </w:p>
          <w:p w:rsidR="00870388" w:rsidRPr="006E165E" w:rsidRDefault="00870388" w:rsidP="00B40910">
            <w:pPr>
              <w:spacing w:line="360" w:lineRule="auto"/>
              <w:rPr>
                <w:rFonts w:ascii="Times New Roman" w:hAnsi="Times New Roman" w:cs="Times New Roman"/>
                <w:sz w:val="24"/>
                <w:szCs w:val="24"/>
              </w:rPr>
            </w:pPr>
          </w:p>
        </w:tc>
        <w:tc>
          <w:tcPr>
            <w:tcW w:w="3734" w:type="dxa"/>
          </w:tcPr>
          <w:p w:rsidR="00870388" w:rsidRPr="006E165E" w:rsidRDefault="00870388" w:rsidP="00B40910">
            <w:pPr>
              <w:spacing w:line="240" w:lineRule="auto"/>
              <w:rPr>
                <w:rFonts w:ascii="Times New Roman" w:hAnsi="Times New Roman" w:cs="Times New Roman"/>
                <w:sz w:val="24"/>
                <w:szCs w:val="24"/>
              </w:rPr>
            </w:pPr>
            <w:r w:rsidRPr="006E165E">
              <w:rPr>
                <w:rFonts w:ascii="Times New Roman" w:hAnsi="Times New Roman" w:cs="Times New Roman"/>
                <w:sz w:val="24"/>
                <w:szCs w:val="24"/>
              </w:rPr>
              <w:t xml:space="preserve">1. No ova parasite </w:t>
            </w:r>
          </w:p>
          <w:p w:rsidR="00870388" w:rsidRPr="006E165E" w:rsidRDefault="00870388" w:rsidP="00B40910">
            <w:pPr>
              <w:spacing w:line="240" w:lineRule="auto"/>
              <w:rPr>
                <w:rFonts w:ascii="Times New Roman" w:hAnsi="Times New Roman" w:cs="Times New Roman"/>
                <w:sz w:val="24"/>
                <w:szCs w:val="24"/>
              </w:rPr>
            </w:pPr>
            <w:r w:rsidRPr="006E165E">
              <w:rPr>
                <w:rFonts w:ascii="Times New Roman" w:hAnsi="Times New Roman" w:cs="Times New Roman"/>
                <w:sz w:val="24"/>
                <w:szCs w:val="24"/>
              </w:rPr>
              <w:t xml:space="preserve"> 2. Type of parasite seen…….</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3. Other intestinal protozoa seen(specify)------------------</w:t>
            </w:r>
          </w:p>
        </w:tc>
      </w:tr>
      <w:tr w:rsidR="00870388" w:rsidRPr="006E165E" w:rsidTr="00B40910">
        <w:trPr>
          <w:trHeight w:val="804"/>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3</w:t>
            </w: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Blood film</w:t>
            </w:r>
          </w:p>
        </w:tc>
        <w:tc>
          <w:tcPr>
            <w:tcW w:w="3734" w:type="dxa"/>
          </w:tcPr>
          <w:p w:rsidR="00870388" w:rsidRPr="006E165E" w:rsidRDefault="00870388" w:rsidP="00B40910">
            <w:pPr>
              <w:spacing w:line="240" w:lineRule="auto"/>
              <w:rPr>
                <w:rFonts w:ascii="Times New Roman" w:hAnsi="Times New Roman" w:cs="Times New Roman"/>
                <w:sz w:val="24"/>
                <w:szCs w:val="24"/>
              </w:rPr>
            </w:pPr>
            <w:r w:rsidRPr="006E165E">
              <w:rPr>
                <w:rFonts w:ascii="Times New Roman" w:hAnsi="Times New Roman" w:cs="Times New Roman"/>
                <w:sz w:val="24"/>
                <w:szCs w:val="24"/>
              </w:rPr>
              <w:t xml:space="preserve">  1. No parasite </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Parasite seen (specify)……</w:t>
            </w:r>
          </w:p>
        </w:tc>
      </w:tr>
      <w:tr w:rsidR="00870388" w:rsidRPr="006E165E" w:rsidTr="00B40910">
        <w:trPr>
          <w:trHeight w:val="683"/>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4</w:t>
            </w: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VDRL test</w:t>
            </w:r>
          </w:p>
        </w:tc>
        <w:tc>
          <w:tcPr>
            <w:tcW w:w="373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Yes</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No</w:t>
            </w:r>
          </w:p>
        </w:tc>
      </w:tr>
      <w:tr w:rsidR="00870388" w:rsidRPr="006E165E" w:rsidTr="00B40910">
        <w:trPr>
          <w:trHeight w:val="233"/>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5</w:t>
            </w: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Maternal MUAC</w:t>
            </w:r>
          </w:p>
        </w:tc>
        <w:tc>
          <w:tcPr>
            <w:tcW w:w="3734" w:type="dxa"/>
          </w:tcPr>
          <w:p w:rsidR="00870388" w:rsidRPr="006E165E" w:rsidRDefault="00870388" w:rsidP="00B40910">
            <w:pPr>
              <w:spacing w:after="0" w:line="360" w:lineRule="auto"/>
              <w:rPr>
                <w:rFonts w:ascii="Times New Roman" w:hAnsi="Times New Roman" w:cs="Times New Roman"/>
                <w:sz w:val="24"/>
                <w:szCs w:val="24"/>
              </w:rPr>
            </w:pPr>
            <w:r w:rsidRPr="006E165E">
              <w:rPr>
                <w:rFonts w:ascii="Times New Roman" w:hAnsi="Times New Roman" w:cs="Times New Roman"/>
                <w:sz w:val="24"/>
                <w:szCs w:val="24"/>
              </w:rPr>
              <w:t>-----------cm</w:t>
            </w:r>
          </w:p>
        </w:tc>
      </w:tr>
      <w:tr w:rsidR="00870388" w:rsidRPr="006E165E" w:rsidTr="00B40910">
        <w:trPr>
          <w:trHeight w:val="197"/>
        </w:trPr>
        <w:tc>
          <w:tcPr>
            <w:tcW w:w="849"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6</w:t>
            </w:r>
          </w:p>
        </w:tc>
        <w:tc>
          <w:tcPr>
            <w:tcW w:w="518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Maternal height</w:t>
            </w:r>
          </w:p>
        </w:tc>
        <w:tc>
          <w:tcPr>
            <w:tcW w:w="3734" w:type="dxa"/>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__________</w:t>
            </w:r>
          </w:p>
        </w:tc>
      </w:tr>
    </w:tbl>
    <w:p w:rsidR="00870388" w:rsidRPr="006E165E" w:rsidRDefault="00870388" w:rsidP="00870388">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w:t>
      </w:r>
    </w:p>
    <w:p w:rsidR="00870388" w:rsidRPr="006E165E" w:rsidRDefault="00870388" w:rsidP="00870388">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w:t>
      </w:r>
    </w:p>
    <w:p w:rsidR="00870388" w:rsidRPr="006E165E" w:rsidRDefault="00870388" w:rsidP="00870388">
      <w:pPr>
        <w:spacing w:line="360" w:lineRule="auto"/>
        <w:rPr>
          <w:rFonts w:ascii="Times New Roman" w:hAnsi="Times New Roman" w:cs="Times New Roman"/>
          <w:b/>
          <w:sz w:val="24"/>
          <w:szCs w:val="24"/>
        </w:rPr>
      </w:pPr>
      <w:r w:rsidRPr="006E165E">
        <w:rPr>
          <w:rFonts w:ascii="Times New Roman" w:hAnsi="Times New Roman" w:cs="Times New Roman"/>
          <w:sz w:val="24"/>
          <w:szCs w:val="24"/>
        </w:rPr>
        <w:t xml:space="preserve">                                                                      </w:t>
      </w:r>
      <w:r w:rsidRPr="006E165E">
        <w:rPr>
          <w:rFonts w:ascii="Times New Roman" w:hAnsi="Times New Roman" w:cs="Times New Roman"/>
          <w:b/>
          <w:sz w:val="24"/>
          <w:szCs w:val="24"/>
        </w:rPr>
        <w:t>THANK YOU!</w:t>
      </w:r>
      <w:bookmarkStart w:id="19" w:name="_Toc482905402"/>
      <w:bookmarkStart w:id="20" w:name="_Toc483067072"/>
      <w:bookmarkStart w:id="21" w:name="_Toc480741178"/>
    </w:p>
    <w:p w:rsidR="00870388" w:rsidRPr="006E165E" w:rsidRDefault="00870388" w:rsidP="00870388">
      <w:pPr>
        <w:spacing w:line="360" w:lineRule="auto"/>
        <w:rPr>
          <w:rFonts w:ascii="Times New Roman" w:hAnsi="Times New Roman" w:cs="Times New Roman"/>
          <w:b/>
          <w:sz w:val="24"/>
          <w:szCs w:val="24"/>
        </w:rPr>
      </w:pPr>
    </w:p>
    <w:p w:rsidR="00870388" w:rsidRPr="006E165E" w:rsidRDefault="00870388" w:rsidP="00870388">
      <w:pPr>
        <w:spacing w:line="360" w:lineRule="auto"/>
        <w:rPr>
          <w:rFonts w:ascii="Times New Roman" w:hAnsi="Times New Roman" w:cs="Times New Roman"/>
          <w:b/>
          <w:sz w:val="24"/>
          <w:szCs w:val="24"/>
        </w:rPr>
      </w:pPr>
    </w:p>
    <w:p w:rsidR="00870388" w:rsidRPr="006E165E" w:rsidRDefault="00870388" w:rsidP="00870388">
      <w:pPr>
        <w:spacing w:line="360" w:lineRule="auto"/>
        <w:rPr>
          <w:rFonts w:ascii="Times New Roman" w:hAnsi="Times New Roman" w:cs="Times New Roman"/>
          <w:b/>
          <w:sz w:val="24"/>
          <w:szCs w:val="24"/>
        </w:rPr>
      </w:pPr>
    </w:p>
    <w:p w:rsidR="00870388" w:rsidRPr="006E165E" w:rsidRDefault="00870388" w:rsidP="00870388">
      <w:pPr>
        <w:rPr>
          <w:rFonts w:ascii="Times New Roman" w:hAnsi="Times New Roman" w:cs="Times New Roman"/>
          <w:b/>
          <w:sz w:val="24"/>
          <w:szCs w:val="24"/>
        </w:rPr>
      </w:pPr>
      <w:bookmarkStart w:id="22" w:name="_Toc483067073"/>
      <w:bookmarkStart w:id="23" w:name="_Toc508932148"/>
      <w:bookmarkStart w:id="24" w:name="_Toc511615002"/>
      <w:bookmarkStart w:id="25" w:name="_Toc513176191"/>
      <w:bookmarkStart w:id="26" w:name="_Toc480741185"/>
      <w:bookmarkStart w:id="27" w:name="_Toc508932149"/>
      <w:bookmarkEnd w:id="19"/>
      <w:bookmarkEnd w:id="20"/>
      <w:bookmarkEnd w:id="21"/>
    </w:p>
    <w:p w:rsidR="00870388" w:rsidRPr="006E165E" w:rsidRDefault="00870388" w:rsidP="00870388">
      <w:pPr>
        <w:spacing w:after="0"/>
        <w:rPr>
          <w:rFonts w:ascii="Times New Roman" w:hAnsi="Times New Roman" w:cs="Times New Roman"/>
          <w:b/>
          <w:sz w:val="24"/>
          <w:szCs w:val="24"/>
        </w:rPr>
      </w:pPr>
      <w:r w:rsidRPr="006E165E">
        <w:rPr>
          <w:rFonts w:ascii="Times New Roman" w:hAnsi="Times New Roman" w:cs="Times New Roman"/>
          <w:b/>
          <w:sz w:val="24"/>
          <w:szCs w:val="24"/>
        </w:rPr>
        <w:t xml:space="preserve">Guca Eeyyama Hirmaattotaa </w:t>
      </w:r>
    </w:p>
    <w:p w:rsidR="00870388" w:rsidRPr="006E165E" w:rsidRDefault="00870388" w:rsidP="00870388">
      <w:pPr>
        <w:pStyle w:val="Default"/>
        <w:spacing w:line="360" w:lineRule="auto"/>
        <w:jc w:val="both"/>
      </w:pPr>
      <w:bookmarkStart w:id="28" w:name="_Toc480741182"/>
      <w:r w:rsidRPr="006E165E">
        <w:t xml:space="preserve">Akkam bulte?  </w:t>
      </w:r>
      <w:proofErr w:type="gramStart"/>
      <w:r w:rsidRPr="006E165E">
        <w:t>Baga  nagaan</w:t>
      </w:r>
      <w:proofErr w:type="gramEnd"/>
      <w:r w:rsidRPr="006E165E">
        <w:t xml:space="preserve"> dhufte. Maqaankoo ------------------------------ </w:t>
      </w:r>
      <w:proofErr w:type="gramStart"/>
      <w:r w:rsidRPr="006E165E">
        <w:t>jedhama.Ani</w:t>
      </w:r>
      <w:proofErr w:type="gramEnd"/>
      <w:r w:rsidRPr="006E165E">
        <w:t xml:space="preserve"> ragaa sassaabaa qorannoo dhaabbata fayyaa kanatti  Birhaanuu Dhaabaatiin barnoota digirii lammaffaa yuuniversiitii Wallaggaatti guuttachuuf taasisuuf hojjechaan jira.Kanaaf waa’ee qorannichaa fi maaliif hirmaattuu qorannichaa taate akka filatamte siif ibsuuf yerookee akka naaf  kennitu kabajaan si gaafadha. </w:t>
      </w:r>
    </w:p>
    <w:p w:rsidR="00870388" w:rsidRPr="006E165E" w:rsidRDefault="00870388" w:rsidP="00870388">
      <w:pPr>
        <w:pStyle w:val="Default"/>
        <w:spacing w:line="360" w:lineRule="auto"/>
        <w:jc w:val="both"/>
      </w:pPr>
    </w:p>
    <w:p w:rsidR="00870388" w:rsidRPr="006E165E" w:rsidRDefault="00870388" w:rsidP="00870388">
      <w:pPr>
        <w:pStyle w:val="Default"/>
        <w:spacing w:line="360" w:lineRule="auto"/>
        <w:jc w:val="both"/>
      </w:pPr>
      <w:r w:rsidRPr="006E165E">
        <w:t xml:space="preserve">Qorannoon kun sababoota hir’ina dhiigaa dubartoota ulfaa hordoffii dahumsa </w:t>
      </w:r>
      <w:proofErr w:type="gramStart"/>
      <w:r w:rsidRPr="006E165E">
        <w:t>duraa  dhaabbilee</w:t>
      </w:r>
      <w:proofErr w:type="gramEnd"/>
      <w:r w:rsidRPr="006E165E">
        <w:t xml:space="preserve"> fayyaa mootummaa Godina Horroo Guduruu Wallaggaatti taasisan irratti gaggeeffama. Sababoota kana beekuun </w:t>
      </w:r>
      <w:proofErr w:type="gramStart"/>
      <w:r w:rsidRPr="006E165E">
        <w:t>qaamoleen  mootummaa</w:t>
      </w:r>
      <w:proofErr w:type="gramEnd"/>
      <w:r w:rsidRPr="006E165E">
        <w:t xml:space="preserve"> fi mit-mootummaa karoora ittisa  hir’ina dhiigaa xiqqeessuu qabaachuuf faayidaa guddaa qaba.  Unka gaafannootti fayyadamuun ergan sigaafadhee booda qorannichaaf kan fayyadu </w:t>
      </w:r>
      <w:proofErr w:type="gramStart"/>
      <w:r w:rsidRPr="006E165E">
        <w:t>deebiikee  unka</w:t>
      </w:r>
      <w:proofErr w:type="gramEnd"/>
      <w:r w:rsidRPr="006E165E">
        <w:t xml:space="preserve"> gaafannoo irratti yeroo daqiiqaa 20-30 hin caalle keessatti nan guuta.</w:t>
      </w:r>
      <w:r w:rsidRPr="006E165E">
        <w:rPr>
          <w:b/>
          <w:bCs/>
        </w:rPr>
        <w:t xml:space="preserve"> </w:t>
      </w:r>
      <w:r w:rsidRPr="006E165E">
        <w:t xml:space="preserve">Kanaaf yerookeerraa daqiiqaa muraasa akka naaf eeyyamtuuf kabajaan siin gaafadha. </w:t>
      </w:r>
    </w:p>
    <w:p w:rsidR="00870388" w:rsidRPr="006E165E" w:rsidRDefault="00870388" w:rsidP="00870388">
      <w:pPr>
        <w:pStyle w:val="Default"/>
        <w:spacing w:line="360" w:lineRule="auto"/>
        <w:jc w:val="both"/>
      </w:pPr>
    </w:p>
    <w:p w:rsidR="00870388" w:rsidRPr="006E165E" w:rsidRDefault="00870388" w:rsidP="00870388">
      <w:pPr>
        <w:pStyle w:val="Default"/>
        <w:spacing w:line="360" w:lineRule="auto"/>
        <w:jc w:val="both"/>
      </w:pPr>
      <w:r w:rsidRPr="006E165E">
        <w:t xml:space="preserve">Gaafannoo kanatti dabalataan, dhiiga xiqqoo fi bobbaan qorannoo laaboraatooriitif ta’u sirraa yommuu fudhatamu qorannichaafis ta’e siifis bu’aa kan qabu too ta’u, yeroo dhiigni qorannoodhaaf fudhatamu dhukkubbii xiqqoo dhiibbaa sirratti hin qabne sitti dhagahamuu ni danda’a. Qorannoo kanarraa dhibeen kan argamu yoo ta’e hatattamaan dhaabbatuma fayyaa kanatti yaaliin siif ni </w:t>
      </w:r>
      <w:proofErr w:type="gramStart"/>
      <w:r w:rsidRPr="006E165E">
        <w:t>taasifama.Qorannoo</w:t>
      </w:r>
      <w:proofErr w:type="gramEnd"/>
      <w:r w:rsidRPr="006E165E">
        <w:t xml:space="preserve"> kanarratti hirmaachuukeetiif kaffaltiin adddatti siif kaffalamu hin jiru.</w:t>
      </w:r>
    </w:p>
    <w:p w:rsidR="00870388" w:rsidRPr="006E165E" w:rsidRDefault="00870388" w:rsidP="00870388">
      <w:pPr>
        <w:pStyle w:val="Default"/>
        <w:spacing w:line="360" w:lineRule="auto"/>
        <w:jc w:val="both"/>
      </w:pPr>
    </w:p>
    <w:p w:rsidR="00870388" w:rsidRPr="006E165E" w:rsidRDefault="00870388" w:rsidP="00870388">
      <w:pPr>
        <w:spacing w:after="0" w:line="360" w:lineRule="auto"/>
        <w:jc w:val="both"/>
        <w:rPr>
          <w:rFonts w:ascii="Times New Roman" w:hAnsi="Times New Roman" w:cs="Times New Roman"/>
          <w:sz w:val="24"/>
          <w:szCs w:val="24"/>
        </w:rPr>
      </w:pPr>
      <w:r w:rsidRPr="006E165E">
        <w:rPr>
          <w:rFonts w:ascii="Times New Roman" w:hAnsi="Times New Roman" w:cs="Times New Roman"/>
          <w:b/>
          <w:sz w:val="24"/>
          <w:szCs w:val="24"/>
        </w:rPr>
        <w:t xml:space="preserve"> </w:t>
      </w:r>
      <w:r w:rsidRPr="006E165E">
        <w:rPr>
          <w:rFonts w:ascii="Times New Roman" w:hAnsi="Times New Roman" w:cs="Times New Roman"/>
          <w:sz w:val="24"/>
          <w:szCs w:val="24"/>
        </w:rPr>
        <w:t xml:space="preserve">Odeeffannoon ati nuuf </w:t>
      </w:r>
      <w:proofErr w:type="gramStart"/>
      <w:r w:rsidRPr="006E165E">
        <w:rPr>
          <w:rFonts w:ascii="Times New Roman" w:hAnsi="Times New Roman" w:cs="Times New Roman"/>
          <w:sz w:val="24"/>
          <w:szCs w:val="24"/>
        </w:rPr>
        <w:t>kennitu  icciitiidhaan</w:t>
      </w:r>
      <w:proofErr w:type="gramEnd"/>
      <w:r w:rsidRPr="006E165E">
        <w:rPr>
          <w:rFonts w:ascii="Times New Roman" w:hAnsi="Times New Roman" w:cs="Times New Roman"/>
          <w:sz w:val="24"/>
          <w:szCs w:val="24"/>
        </w:rPr>
        <w:t xml:space="preserve"> Kan qabamuu fi siin adda baasee kan agarsiisu miti. Gaafannichi mallattoo icciitii /kooddii maqaa adda hin baafne kan qabuu fi agarsiiftuun hirmaattuu qorannichaa adda baasu hin jiru. Hirmaannaan qorannoo kanaa guutummaatti fedhii irratti kan hundaahedha. </w:t>
      </w:r>
    </w:p>
    <w:p w:rsidR="00870388" w:rsidRPr="006E165E" w:rsidRDefault="00870388" w:rsidP="00870388">
      <w:pPr>
        <w:spacing w:after="0"/>
        <w:jc w:val="both"/>
        <w:rPr>
          <w:rFonts w:ascii="Times New Roman" w:hAnsi="Times New Roman" w:cs="Times New Roman"/>
          <w:sz w:val="24"/>
          <w:szCs w:val="24"/>
        </w:rPr>
      </w:pPr>
    </w:p>
    <w:p w:rsidR="00870388" w:rsidRPr="006E165E" w:rsidRDefault="00870388" w:rsidP="00870388">
      <w:pPr>
        <w:spacing w:after="0" w:line="360" w:lineRule="auto"/>
        <w:jc w:val="both"/>
        <w:rPr>
          <w:rFonts w:ascii="Times New Roman" w:hAnsi="Times New Roman" w:cs="Times New Roman"/>
          <w:b/>
          <w:sz w:val="24"/>
          <w:szCs w:val="24"/>
        </w:rPr>
      </w:pPr>
      <w:r w:rsidRPr="006E165E">
        <w:rPr>
          <w:rFonts w:ascii="Times New Roman" w:hAnsi="Times New Roman" w:cs="Times New Roman"/>
          <w:b/>
          <w:sz w:val="24"/>
          <w:szCs w:val="24"/>
        </w:rPr>
        <w:lastRenderedPageBreak/>
        <w:t>Ibsa eeyyama hirmaannaa fedhii irratti hundaa’e</w:t>
      </w:r>
    </w:p>
    <w:p w:rsidR="00870388" w:rsidRPr="006E165E" w:rsidRDefault="00870388" w:rsidP="00870388">
      <w:pPr>
        <w:spacing w:after="0" w:line="360" w:lineRule="auto"/>
        <w:jc w:val="both"/>
        <w:rPr>
          <w:rFonts w:ascii="Times New Roman" w:hAnsi="Times New Roman" w:cs="Times New Roman"/>
          <w:sz w:val="24"/>
          <w:szCs w:val="24"/>
        </w:rPr>
      </w:pPr>
      <w:r w:rsidRPr="006E165E">
        <w:rPr>
          <w:rFonts w:ascii="Times New Roman" w:hAnsi="Times New Roman" w:cs="Times New Roman"/>
          <w:sz w:val="24"/>
          <w:szCs w:val="24"/>
        </w:rPr>
        <w:t xml:space="preserve">Ani sababa, tartiiba, miidhaa fi faayidaa, </w:t>
      </w:r>
      <w:proofErr w:type="gramStart"/>
      <w:r w:rsidRPr="006E165E">
        <w:rPr>
          <w:rFonts w:ascii="Times New Roman" w:hAnsi="Times New Roman" w:cs="Times New Roman"/>
          <w:sz w:val="24"/>
          <w:szCs w:val="24"/>
        </w:rPr>
        <w:t>dhimma  icciitii</w:t>
      </w:r>
      <w:proofErr w:type="gramEnd"/>
      <w:r w:rsidRPr="006E165E">
        <w:rPr>
          <w:rFonts w:ascii="Times New Roman" w:hAnsi="Times New Roman" w:cs="Times New Roman"/>
          <w:sz w:val="24"/>
          <w:szCs w:val="24"/>
        </w:rPr>
        <w:t xml:space="preserve"> fi mirga qorannicha irratti hirmaachuu fi gaaffii kamiifuu qaaman dubbisu hubadheera.Kanaaf jechaan eeyyama fedhiidhaan qorannicha irratti hirmaachuukoo nan beeksisa.</w:t>
      </w:r>
    </w:p>
    <w:p w:rsidR="00870388" w:rsidRPr="006E165E" w:rsidRDefault="00870388" w:rsidP="00870388">
      <w:pPr>
        <w:spacing w:after="0" w:line="360" w:lineRule="auto"/>
        <w:rPr>
          <w:rFonts w:ascii="Times New Roman" w:hAnsi="Times New Roman" w:cs="Times New Roman"/>
          <w:b/>
          <w:sz w:val="24"/>
          <w:szCs w:val="24"/>
        </w:rPr>
      </w:pPr>
      <w:r w:rsidRPr="006E165E">
        <w:rPr>
          <w:rFonts w:ascii="Times New Roman" w:hAnsi="Times New Roman" w:cs="Times New Roman"/>
          <w:b/>
          <w:sz w:val="24"/>
          <w:szCs w:val="24"/>
        </w:rPr>
        <w:t xml:space="preserve">Bakka quunnamtii: Lakkoofsa bilbilaa: 0910905865 </w:t>
      </w:r>
    </w:p>
    <w:p w:rsidR="00870388" w:rsidRPr="006E165E" w:rsidRDefault="00870388" w:rsidP="00870388">
      <w:pPr>
        <w:spacing w:after="0" w:line="360" w:lineRule="auto"/>
        <w:rPr>
          <w:rFonts w:ascii="Times New Roman" w:hAnsi="Times New Roman" w:cs="Times New Roman"/>
          <w:b/>
          <w:sz w:val="24"/>
          <w:szCs w:val="24"/>
        </w:rPr>
      </w:pPr>
      <w:r w:rsidRPr="006E165E">
        <w:rPr>
          <w:rFonts w:ascii="Times New Roman" w:hAnsi="Times New Roman" w:cs="Times New Roman"/>
          <w:b/>
          <w:sz w:val="24"/>
          <w:szCs w:val="24"/>
        </w:rPr>
        <w:t xml:space="preserve">                               Gmail: dababirhanu2@gmail.com</w:t>
      </w:r>
      <w:r w:rsidRPr="006E165E">
        <w:rPr>
          <w:b/>
          <w:sz w:val="24"/>
          <w:szCs w:val="24"/>
        </w:rPr>
        <w:t xml:space="preserve">                              </w:t>
      </w:r>
      <w:r w:rsidRPr="006E165E">
        <w:rPr>
          <w:rFonts w:ascii="Times New Roman" w:hAnsi="Times New Roman" w:cs="Times New Roman"/>
          <w:b/>
          <w:sz w:val="24"/>
          <w:szCs w:val="24"/>
        </w:rPr>
        <w:t>GALATOOMAA!</w:t>
      </w:r>
    </w:p>
    <w:p w:rsidR="00B52679" w:rsidRPr="006E165E" w:rsidRDefault="00870388" w:rsidP="00B52679">
      <w:pPr>
        <w:pStyle w:val="Heading2"/>
        <w:spacing w:line="360" w:lineRule="auto"/>
        <w:rPr>
          <w:rFonts w:ascii="Times New Roman" w:hAnsi="Times New Roman" w:cs="Times New Roman"/>
          <w:color w:val="auto"/>
          <w:sz w:val="24"/>
          <w:szCs w:val="24"/>
        </w:rPr>
      </w:pPr>
      <w:bookmarkStart w:id="29" w:name="_Toc483264856"/>
      <w:bookmarkStart w:id="30" w:name="_Toc483266070"/>
      <w:r w:rsidRPr="006E165E">
        <w:rPr>
          <w:rFonts w:ascii="Times New Roman" w:hAnsi="Times New Roman" w:cs="Times New Roman"/>
          <w:sz w:val="24"/>
          <w:szCs w:val="24"/>
        </w:rPr>
        <w:t xml:space="preserve">                </w:t>
      </w:r>
      <w:bookmarkStart w:id="31" w:name="_Toc491144292"/>
      <w:bookmarkStart w:id="32" w:name="_Toc513176193"/>
      <w:bookmarkStart w:id="33" w:name="_Toc16378641"/>
      <w:r w:rsidR="00B52679" w:rsidRPr="006E165E">
        <w:rPr>
          <w:rFonts w:ascii="Times New Roman" w:hAnsi="Times New Roman" w:cs="Times New Roman"/>
          <w:color w:val="auto"/>
          <w:sz w:val="24"/>
          <w:szCs w:val="24"/>
        </w:rPr>
        <w:t>Gaaffaannoo Afaan Oromiffaa</w:t>
      </w:r>
      <w:bookmarkEnd w:id="31"/>
      <w:bookmarkEnd w:id="32"/>
      <w:bookmarkEnd w:id="33"/>
    </w:p>
    <w:p w:rsidR="00870388" w:rsidRPr="006E165E" w:rsidRDefault="00870388" w:rsidP="00870388">
      <w:pPr>
        <w:rPr>
          <w:rFonts w:ascii="Times New Roman" w:hAnsi="Times New Roman" w:cs="Times New Roman"/>
          <w:b/>
          <w:sz w:val="24"/>
          <w:szCs w:val="24"/>
        </w:rPr>
      </w:pPr>
      <w:r w:rsidRPr="006E165E">
        <w:rPr>
          <w:rFonts w:ascii="Times New Roman" w:hAnsi="Times New Roman" w:cs="Times New Roman"/>
          <w:b/>
          <w:sz w:val="24"/>
          <w:szCs w:val="24"/>
        </w:rPr>
        <w:t xml:space="preserve">Kooddii Hirmaattuu…………       </w:t>
      </w:r>
      <w:proofErr w:type="gramStart"/>
      <w:r w:rsidRPr="006E165E">
        <w:rPr>
          <w:rFonts w:ascii="Times New Roman" w:hAnsi="Times New Roman" w:cs="Times New Roman"/>
          <w:b/>
          <w:sz w:val="24"/>
          <w:szCs w:val="24"/>
        </w:rPr>
        <w:t>Guyyaa  ragaan</w:t>
      </w:r>
      <w:proofErr w:type="gramEnd"/>
      <w:r w:rsidRPr="006E165E">
        <w:rPr>
          <w:rFonts w:ascii="Times New Roman" w:hAnsi="Times New Roman" w:cs="Times New Roman"/>
          <w:b/>
          <w:sz w:val="24"/>
          <w:szCs w:val="24"/>
        </w:rPr>
        <w:t xml:space="preserve"> itti funaaname…………..</w:t>
      </w:r>
      <w:bookmarkEnd w:id="29"/>
      <w:bookmarkEnd w:id="30"/>
    </w:p>
    <w:bookmarkEnd w:id="28"/>
    <w:p w:rsidR="00870388" w:rsidRPr="006E165E" w:rsidRDefault="00870388" w:rsidP="00870388">
      <w:pPr>
        <w:spacing w:line="360" w:lineRule="auto"/>
        <w:rPr>
          <w:rFonts w:ascii="Times New Roman" w:hAnsi="Times New Roman" w:cs="Times New Roman"/>
          <w:sz w:val="24"/>
          <w:szCs w:val="24"/>
        </w:rPr>
      </w:pPr>
      <w:r w:rsidRPr="006E165E">
        <w:rPr>
          <w:rFonts w:ascii="Times New Roman" w:hAnsi="Times New Roman" w:cs="Times New Roman"/>
          <w:sz w:val="24"/>
          <w:szCs w:val="24"/>
        </w:rPr>
        <w:t>Gabatee 2. Gaafannoo sababoota dhibee hanqina dhiigaa dubartoota ulfaarratti fidanii</w:t>
      </w:r>
    </w:p>
    <w:p w:rsidR="00870388" w:rsidRPr="006E165E" w:rsidRDefault="00870388" w:rsidP="00870388">
      <w:pPr>
        <w:autoSpaceDE w:val="0"/>
        <w:autoSpaceDN w:val="0"/>
        <w:adjustRightInd w:val="0"/>
        <w:spacing w:after="0" w:line="360" w:lineRule="auto"/>
        <w:jc w:val="both"/>
        <w:rPr>
          <w:rFonts w:ascii="Times New Roman" w:hAnsi="Times New Roman" w:cs="Times New Roman"/>
          <w:bCs/>
          <w:sz w:val="24"/>
          <w:szCs w:val="24"/>
        </w:rPr>
      </w:pPr>
      <w:r w:rsidRPr="006E165E">
        <w:rPr>
          <w:rFonts w:ascii="Times New Roman" w:hAnsi="Times New Roman" w:cs="Times New Roman"/>
          <w:bCs/>
          <w:sz w:val="24"/>
          <w:szCs w:val="24"/>
        </w:rPr>
        <w:t xml:space="preserve">I. Faayela Dimoogiraafii, </w:t>
      </w:r>
      <w:proofErr w:type="gramStart"/>
      <w:r w:rsidRPr="006E165E">
        <w:rPr>
          <w:rFonts w:ascii="Times New Roman" w:hAnsi="Times New Roman" w:cs="Times New Roman"/>
          <w:bCs/>
          <w:sz w:val="24"/>
          <w:szCs w:val="24"/>
        </w:rPr>
        <w:t>Qabeenyaa  fi</w:t>
      </w:r>
      <w:proofErr w:type="gramEnd"/>
      <w:r w:rsidRPr="006E165E">
        <w:rPr>
          <w:rFonts w:ascii="Times New Roman" w:hAnsi="Times New Roman" w:cs="Times New Roman"/>
          <w:bCs/>
          <w:sz w:val="24"/>
          <w:szCs w:val="24"/>
        </w:rPr>
        <w:t xml:space="preserve"> Hawwaasummaa</w:t>
      </w:r>
    </w:p>
    <w:tbl>
      <w:tblPr>
        <w:tblStyle w:val="TableGrid"/>
        <w:tblW w:w="0" w:type="auto"/>
        <w:tblLook w:val="04A0" w:firstRow="1" w:lastRow="0" w:firstColumn="1" w:lastColumn="0" w:noHBand="0" w:noVBand="1"/>
      </w:tblPr>
      <w:tblGrid>
        <w:gridCol w:w="616"/>
        <w:gridCol w:w="5198"/>
        <w:gridCol w:w="162"/>
        <w:gridCol w:w="3374"/>
      </w:tblGrid>
      <w:tr w:rsidR="00870388" w:rsidRPr="006E165E" w:rsidTr="00B40910">
        <w:trPr>
          <w:trHeight w:val="458"/>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muriinkee meeq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___________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Bakki jireenyakee eess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Magaala </w:t>
            </w:r>
          </w:p>
          <w:p w:rsidR="00870388" w:rsidRPr="006E165E" w:rsidRDefault="00870388" w:rsidP="00B40910">
            <w:pPr>
              <w:pStyle w:val="Default"/>
              <w:spacing w:line="360" w:lineRule="auto"/>
            </w:pPr>
            <w:r w:rsidRPr="006E165E">
              <w:t>2. Baadiyaa</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Haalli gaa’elakee Yeroo ammaa maal fakkaat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Kan hin heerumne</w:t>
            </w:r>
          </w:p>
          <w:p w:rsidR="00870388" w:rsidRPr="006E165E" w:rsidRDefault="00870388" w:rsidP="00B40910">
            <w:pPr>
              <w:pStyle w:val="Default"/>
              <w:spacing w:line="360" w:lineRule="auto"/>
            </w:pPr>
            <w:r w:rsidRPr="006E165E">
              <w:t>2. Kan heerumte</w:t>
            </w:r>
          </w:p>
          <w:p w:rsidR="00870388" w:rsidRPr="006E165E" w:rsidRDefault="00870388" w:rsidP="00B40910">
            <w:pPr>
              <w:pStyle w:val="Default"/>
              <w:spacing w:line="360" w:lineRule="auto"/>
            </w:pPr>
            <w:r w:rsidRPr="006E165E">
              <w:t>3.Abbaan manaa kan du’e</w:t>
            </w:r>
          </w:p>
          <w:p w:rsidR="00870388" w:rsidRPr="006E165E" w:rsidRDefault="00870388" w:rsidP="00B40910">
            <w:pPr>
              <w:pStyle w:val="Default"/>
              <w:spacing w:line="360" w:lineRule="auto"/>
            </w:pPr>
            <w:r w:rsidRPr="006E165E">
              <w:t>4. kan wal-hiikan</w:t>
            </w:r>
          </w:p>
        </w:tc>
      </w:tr>
      <w:tr w:rsidR="00870388" w:rsidRPr="006E165E" w:rsidTr="00B40910">
        <w:trPr>
          <w:trHeight w:val="2123"/>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4</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Amantaan kee maalii?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Pirootestaantii</w:t>
            </w:r>
          </w:p>
          <w:p w:rsidR="00870388" w:rsidRPr="006E165E" w:rsidRDefault="00870388" w:rsidP="00B40910">
            <w:pPr>
              <w:pStyle w:val="Default"/>
              <w:spacing w:line="360" w:lineRule="auto"/>
            </w:pPr>
            <w:r w:rsidRPr="006E165E">
              <w:t>2. Ortodoksii</w:t>
            </w:r>
          </w:p>
          <w:p w:rsidR="00870388" w:rsidRPr="006E165E" w:rsidRDefault="00870388" w:rsidP="00B40910">
            <w:pPr>
              <w:pStyle w:val="Default"/>
              <w:spacing w:line="360" w:lineRule="auto"/>
            </w:pPr>
            <w:r w:rsidRPr="006E165E">
              <w:t xml:space="preserve">3.Muusiliima </w:t>
            </w:r>
          </w:p>
          <w:p w:rsidR="00870388" w:rsidRPr="006E165E" w:rsidRDefault="00870388" w:rsidP="00B40910">
            <w:pPr>
              <w:pStyle w:val="Default"/>
              <w:spacing w:line="360" w:lineRule="auto"/>
            </w:pPr>
            <w:r w:rsidRPr="006E165E">
              <w:t>4.Kaatolikii</w:t>
            </w:r>
          </w:p>
          <w:p w:rsidR="00870388" w:rsidRPr="006E165E" w:rsidRDefault="00870388" w:rsidP="00B40910">
            <w:pPr>
              <w:pStyle w:val="Default"/>
              <w:spacing w:line="360" w:lineRule="auto"/>
            </w:pPr>
            <w:r w:rsidRPr="006E165E">
              <w:t>5.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5 </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Sabummaankee maalii?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Oromoo </w:t>
            </w:r>
          </w:p>
          <w:p w:rsidR="00870388" w:rsidRPr="006E165E" w:rsidRDefault="00870388" w:rsidP="00B40910">
            <w:pPr>
              <w:pStyle w:val="Default"/>
              <w:spacing w:line="360" w:lineRule="auto"/>
            </w:pPr>
            <w:r w:rsidRPr="006E165E">
              <w:t xml:space="preserve">2.Amaara </w:t>
            </w:r>
          </w:p>
          <w:p w:rsidR="00870388" w:rsidRPr="006E165E" w:rsidRDefault="00870388" w:rsidP="00B40910">
            <w:pPr>
              <w:pStyle w:val="Default"/>
              <w:spacing w:line="360" w:lineRule="auto"/>
            </w:pPr>
            <w:r w:rsidRPr="006E165E">
              <w:t xml:space="preserve">4. Tigiree </w:t>
            </w:r>
          </w:p>
          <w:p w:rsidR="00870388" w:rsidRPr="006E165E" w:rsidRDefault="00870388" w:rsidP="00B40910">
            <w:pPr>
              <w:pStyle w:val="Default"/>
              <w:spacing w:line="360" w:lineRule="auto"/>
            </w:pPr>
            <w:r w:rsidRPr="006E165E">
              <w:t>5.Kan biroo(ibsi)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6 </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Baay’inni maatiikee meeq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_____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7 </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Hojiinkee maalii?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Hojjettuu mootummaa</w:t>
            </w:r>
          </w:p>
          <w:p w:rsidR="00870388" w:rsidRPr="006E165E" w:rsidRDefault="00870388" w:rsidP="00B40910">
            <w:pPr>
              <w:pStyle w:val="Default"/>
              <w:spacing w:line="360" w:lineRule="auto"/>
            </w:pPr>
            <w:r w:rsidRPr="006E165E">
              <w:t>2.Qotee bulaa</w:t>
            </w:r>
          </w:p>
          <w:p w:rsidR="00870388" w:rsidRPr="006E165E" w:rsidRDefault="00870388" w:rsidP="00B40910">
            <w:pPr>
              <w:pStyle w:val="Default"/>
              <w:spacing w:line="360" w:lineRule="auto"/>
            </w:pPr>
            <w:r w:rsidRPr="006E165E">
              <w:lastRenderedPageBreak/>
              <w:t>3.Daldaaltuu</w:t>
            </w:r>
          </w:p>
          <w:p w:rsidR="00870388" w:rsidRPr="006E165E" w:rsidRDefault="00870388" w:rsidP="00B40910">
            <w:pPr>
              <w:pStyle w:val="Default"/>
              <w:spacing w:line="360" w:lineRule="auto"/>
            </w:pPr>
            <w:r w:rsidRPr="006E165E">
              <w:t xml:space="preserve">4.Hojii guyyaa  </w:t>
            </w:r>
          </w:p>
          <w:p w:rsidR="00870388" w:rsidRPr="006E165E" w:rsidRDefault="00870388" w:rsidP="00B40910">
            <w:pPr>
              <w:pStyle w:val="Default"/>
              <w:spacing w:line="360" w:lineRule="auto"/>
            </w:pPr>
            <w:r w:rsidRPr="006E165E">
              <w:t xml:space="preserve">5.Kan biroo(ibsi)------------------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lastRenderedPageBreak/>
              <w:t>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Hojiin  abbaa manaa kee maalii?</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Galiin ji’aakee jiddu-galeessaan Qarshii meeqaa?</w:t>
            </w:r>
          </w:p>
          <w:p w:rsidR="00870388" w:rsidRPr="006E165E" w:rsidRDefault="00870388" w:rsidP="00B40910">
            <w:pPr>
              <w:pStyle w:val="Default"/>
              <w:spacing w:line="360" w:lineRule="auto"/>
            </w:pP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Sadarkaan barnootakee maalii?</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kan hin baranne</w:t>
            </w:r>
          </w:p>
          <w:p w:rsidR="00870388" w:rsidRPr="006E165E" w:rsidRDefault="00870388" w:rsidP="00B40910">
            <w:pPr>
              <w:pStyle w:val="Default"/>
              <w:spacing w:line="360" w:lineRule="auto"/>
            </w:pPr>
            <w:r w:rsidRPr="006E165E">
              <w:t xml:space="preserve">2.Sadarkaa </w:t>
            </w:r>
            <w:proofErr w:type="gramStart"/>
            <w:r w:rsidRPr="006E165E">
              <w:t>tokkoffaa(</w:t>
            </w:r>
            <w:proofErr w:type="gramEnd"/>
            <w:r w:rsidRPr="006E165E">
              <w:t xml:space="preserve">1-8) </w:t>
            </w:r>
          </w:p>
          <w:p w:rsidR="00870388" w:rsidRPr="006E165E" w:rsidRDefault="00870388" w:rsidP="00B40910">
            <w:pPr>
              <w:pStyle w:val="Default"/>
              <w:spacing w:line="360" w:lineRule="auto"/>
            </w:pPr>
            <w:r w:rsidRPr="006E165E">
              <w:t xml:space="preserve">3.Sadarkaa </w:t>
            </w:r>
            <w:proofErr w:type="gramStart"/>
            <w:r w:rsidRPr="006E165E">
              <w:t>lammaffaa(</w:t>
            </w:r>
            <w:proofErr w:type="gramEnd"/>
            <w:r w:rsidRPr="006E165E">
              <w:t xml:space="preserve">9-10) </w:t>
            </w:r>
          </w:p>
          <w:p w:rsidR="00870388" w:rsidRPr="006E165E" w:rsidRDefault="00870388" w:rsidP="00B40910">
            <w:pPr>
              <w:pStyle w:val="Default"/>
              <w:spacing w:line="360" w:lineRule="auto"/>
            </w:pPr>
            <w:r w:rsidRPr="006E165E">
              <w:t>4. Sadarkaa lammaffaan ol(&gt;10)</w:t>
            </w:r>
          </w:p>
        </w:tc>
      </w:tr>
      <w:tr w:rsidR="00870388" w:rsidRPr="006E165E" w:rsidTr="00B40910">
        <w:tc>
          <w:tcPr>
            <w:tcW w:w="9576" w:type="dxa"/>
            <w:gridSpan w:val="4"/>
            <w:tcBorders>
              <w:top w:val="single" w:sz="4" w:space="0" w:color="000000" w:themeColor="text1"/>
              <w:left w:val="nil"/>
              <w:bottom w:val="single" w:sz="4" w:space="0" w:color="000000" w:themeColor="text1"/>
              <w:right w:val="nil"/>
            </w:tcBorders>
          </w:tcPr>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p>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r w:rsidRPr="006E165E">
              <w:rPr>
                <w:rFonts w:ascii="Times New Roman" w:hAnsi="Times New Roman" w:cs="Times New Roman"/>
                <w:b/>
                <w:bCs/>
                <w:sz w:val="24"/>
                <w:szCs w:val="24"/>
              </w:rPr>
              <w:t xml:space="preserve">  </w:t>
            </w:r>
            <w:r w:rsidRPr="006E165E">
              <w:rPr>
                <w:rFonts w:ascii="Times New Roman" w:hAnsi="Times New Roman" w:cs="Times New Roman"/>
                <w:b/>
                <w:bCs/>
                <w:sz w:val="24"/>
                <w:szCs w:val="24"/>
              </w:rPr>
              <w:sym w:font="Symbol" w:char="0050"/>
            </w:r>
            <w:r w:rsidRPr="006E165E">
              <w:rPr>
                <w:rFonts w:ascii="Times New Roman" w:hAnsi="Times New Roman" w:cs="Times New Roman"/>
                <w:b/>
                <w:bCs/>
                <w:sz w:val="24"/>
                <w:szCs w:val="24"/>
              </w:rPr>
              <w:t>. Sababoota hir’ina dhiigaa  haadha waliin wal –qabatan</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1</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oo gaa’ela dhaabbatteetta ta’e, umurii meeqatti gaa’ela dhaabbattee?</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2</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eroo xuriin sitti dhufu dhiigni ni baay’ataa ulfa kana dura (moodesii  7 ol ni jijjiirrattaa guyyaa tokkotti?</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3</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Xuriin guyyoota dheeraa (&gt;8 guyyaa)  sirra turaa?</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4</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Ulfi ammaa kun jalqabakeeti?</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 xml:space="preserve">2.Lakki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5 </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Jalqaba Yeroo deesse umuriinkee meeqa?</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autoSpaceDE w:val="0"/>
              <w:autoSpaceDN w:val="0"/>
              <w:adjustRightInd w:val="0"/>
              <w:spacing w:line="360" w:lineRule="auto"/>
              <w:jc w:val="both"/>
              <w:rPr>
                <w:rFonts w:ascii="Times New Roman" w:hAnsi="Times New Roman" w:cs="Times New Roman"/>
                <w:color w:val="000000"/>
                <w:sz w:val="24"/>
                <w:szCs w:val="24"/>
              </w:rPr>
            </w:pPr>
            <w:r w:rsidRPr="006E165E">
              <w:rPr>
                <w:rFonts w:ascii="Times New Roman" w:hAnsi="Times New Roman" w:cs="Times New Roman"/>
                <w:color w:val="000000"/>
                <w:sz w:val="24"/>
                <w:szCs w:val="24"/>
              </w:rPr>
              <w:t>________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6</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lfi kun yoo jalqabakee miti ta’e, Yeroo meeqa garaatti sihafeer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7</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14 lakkii </w:t>
            </w:r>
            <w:proofErr w:type="gramStart"/>
            <w:r w:rsidRPr="006E165E">
              <w:t>ta’e,  hanga</w:t>
            </w:r>
            <w:proofErr w:type="gramEnd"/>
            <w:r w:rsidRPr="006E165E">
              <w:t xml:space="preserve"> ammaatti daa’imma meeqa deesseetta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8</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14 lakkii ta’e, ulfikee addaan citee yookaan sirraa bahee ni beeka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9</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lfi sirraa ba’ee kan </w:t>
            </w:r>
            <w:proofErr w:type="gramStart"/>
            <w:r w:rsidRPr="006E165E">
              <w:t>beeku  yoo</w:t>
            </w:r>
            <w:proofErr w:type="gramEnd"/>
            <w:r w:rsidRPr="006E165E">
              <w:t xml:space="preserve"> jiraate yeroo meeq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lastRenderedPageBreak/>
              <w:t xml:space="preserve">-------------------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lastRenderedPageBreak/>
              <w:t>20</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rPr>
                <w:color w:val="auto"/>
              </w:rPr>
            </w:pPr>
            <w:r w:rsidRPr="006E165E">
              <w:rPr>
                <w:color w:val="auto"/>
              </w:rPr>
              <w:t>Yoo deebiin gaaffii # 14 lakkii ta’e, turtiin ulfa kan ammaa fi dahumsa isa darbe jidduu jiru meeqa?</w:t>
            </w:r>
          </w:p>
          <w:p w:rsidR="00870388" w:rsidRPr="006E165E" w:rsidRDefault="00870388" w:rsidP="00B40910">
            <w:pPr>
              <w:pStyle w:val="Default"/>
              <w:spacing w:line="360" w:lineRule="auto"/>
              <w:rPr>
                <w:color w:val="FF0000"/>
              </w:rPr>
            </w:pP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p>
          <w:p w:rsidR="00870388" w:rsidRPr="006E165E" w:rsidRDefault="00870388" w:rsidP="00B40910">
            <w:pPr>
              <w:pStyle w:val="Default"/>
              <w:spacing w:line="360" w:lineRule="auto"/>
              <w:rPr>
                <w:color w:val="FF0000"/>
              </w:rPr>
            </w:pPr>
            <w:r w:rsidRPr="006E165E">
              <w:rPr>
                <w:color w:val="auto"/>
              </w:rPr>
              <w:t>_____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1</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Erga garaatti si hafee ji’a meeqaffaadha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2</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lfa ammaa kanaaf Yeroo meeqa hordoffii gooteetta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3</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lfa Yeroo ammaa kanaaf ji’a meeqaffaa keetti hordoffii dahumsa duraa jalqabdee?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 </w:t>
            </w:r>
          </w:p>
        </w:tc>
      </w:tr>
      <w:tr w:rsidR="00870388" w:rsidRPr="006E165E" w:rsidTr="00B40910">
        <w:trPr>
          <w:trHeight w:val="800"/>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4</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Karoora maatiitti fayyadamtee beektaa? </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5</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Deebiinkee gaaffii #24 eyyee yoo ta’e,  gosa kam?</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Impilaantii</w:t>
            </w:r>
          </w:p>
          <w:p w:rsidR="00870388" w:rsidRPr="006E165E" w:rsidRDefault="00870388" w:rsidP="00B40910">
            <w:pPr>
              <w:pStyle w:val="Default"/>
              <w:spacing w:line="360" w:lineRule="auto"/>
              <w:rPr>
                <w:color w:val="auto"/>
              </w:rPr>
            </w:pPr>
            <w:r w:rsidRPr="006E165E">
              <w:rPr>
                <w:color w:val="auto"/>
              </w:rPr>
              <w:t>2. Luuppii</w:t>
            </w:r>
          </w:p>
          <w:p w:rsidR="00870388" w:rsidRPr="006E165E" w:rsidRDefault="00870388" w:rsidP="00B40910">
            <w:pPr>
              <w:pStyle w:val="Default"/>
              <w:spacing w:line="360" w:lineRule="auto"/>
              <w:rPr>
                <w:color w:val="auto"/>
              </w:rPr>
            </w:pPr>
            <w:r w:rsidRPr="006E165E">
              <w:rPr>
                <w:color w:val="auto"/>
              </w:rPr>
              <w:t>3.Dhaabbataa</w:t>
            </w:r>
          </w:p>
          <w:p w:rsidR="00870388" w:rsidRPr="006E165E" w:rsidRDefault="00870388" w:rsidP="00B40910">
            <w:pPr>
              <w:pStyle w:val="Default"/>
              <w:spacing w:line="360" w:lineRule="auto"/>
              <w:rPr>
                <w:color w:val="auto"/>
              </w:rPr>
            </w:pPr>
            <w:r w:rsidRPr="006E165E">
              <w:rPr>
                <w:color w:val="auto"/>
              </w:rPr>
              <w:t>4. Piilsii</w:t>
            </w:r>
          </w:p>
          <w:p w:rsidR="00870388" w:rsidRPr="006E165E" w:rsidRDefault="00870388" w:rsidP="00B40910">
            <w:pPr>
              <w:pStyle w:val="Default"/>
              <w:spacing w:line="360" w:lineRule="auto"/>
              <w:rPr>
                <w:color w:val="auto"/>
              </w:rPr>
            </w:pPr>
            <w:r w:rsidRPr="006E165E">
              <w:rPr>
                <w:color w:val="auto"/>
              </w:rPr>
              <w:t>5. Marfee ji’a sadii</w:t>
            </w:r>
          </w:p>
          <w:p w:rsidR="00870388" w:rsidRPr="006E165E" w:rsidRDefault="00870388" w:rsidP="00B40910">
            <w:pPr>
              <w:pStyle w:val="Default"/>
              <w:spacing w:line="360" w:lineRule="auto"/>
              <w:rPr>
                <w:color w:val="auto"/>
              </w:rPr>
            </w:pPr>
            <w:r w:rsidRPr="006E165E">
              <w:rPr>
                <w:color w:val="auto"/>
              </w:rPr>
              <w:t>6. 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6</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eroo dhiyootti dhigni si dhiigee ni beekaa?</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r w:rsidRPr="006E165E">
              <w:br/>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7</w:t>
            </w:r>
          </w:p>
        </w:tc>
        <w:tc>
          <w:tcPr>
            <w:tcW w:w="551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oo deebiin #26 eyyee ta’e, gosa dhiigaa kam?</w:t>
            </w:r>
          </w:p>
        </w:tc>
        <w:tc>
          <w:tcPr>
            <w:tcW w:w="3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Dhiiga yeroo ulfaa</w:t>
            </w:r>
          </w:p>
          <w:p w:rsidR="00870388" w:rsidRPr="006E165E" w:rsidRDefault="00870388" w:rsidP="00B40910">
            <w:pPr>
              <w:pStyle w:val="Default"/>
              <w:spacing w:line="360" w:lineRule="auto"/>
            </w:pPr>
            <w:r w:rsidRPr="006E165E">
              <w:t>2. Dhiiga baqaqsanii yaaluu</w:t>
            </w:r>
          </w:p>
          <w:p w:rsidR="00870388" w:rsidRPr="006E165E" w:rsidRDefault="00870388" w:rsidP="00B40910">
            <w:pPr>
              <w:pStyle w:val="Default"/>
              <w:spacing w:line="360" w:lineRule="auto"/>
            </w:pPr>
            <w:r w:rsidRPr="006E165E">
              <w:t>3. Miidhaa balaa tasaa</w:t>
            </w:r>
          </w:p>
          <w:p w:rsidR="00870388" w:rsidRPr="006E165E" w:rsidRDefault="00870388" w:rsidP="00B40910">
            <w:pPr>
              <w:pStyle w:val="Default"/>
              <w:spacing w:line="360" w:lineRule="auto"/>
            </w:pPr>
            <w:r w:rsidRPr="006E165E">
              <w:t>4.Kintaarotii</w:t>
            </w:r>
          </w:p>
          <w:p w:rsidR="00870388" w:rsidRPr="006E165E" w:rsidRDefault="00870388" w:rsidP="00B40910">
            <w:pPr>
              <w:pStyle w:val="Default"/>
              <w:spacing w:line="360" w:lineRule="auto"/>
            </w:pPr>
            <w:r w:rsidRPr="006E165E">
              <w:t>5.Kan biroo( ibsi)-----------</w:t>
            </w:r>
          </w:p>
        </w:tc>
      </w:tr>
      <w:tr w:rsidR="00870388" w:rsidRPr="006E165E" w:rsidTr="00B40910">
        <w:tc>
          <w:tcPr>
            <w:tcW w:w="9576" w:type="dxa"/>
            <w:gridSpan w:val="4"/>
            <w:tcBorders>
              <w:top w:val="single" w:sz="4" w:space="0" w:color="000000" w:themeColor="text1"/>
              <w:left w:val="nil"/>
              <w:bottom w:val="single" w:sz="4" w:space="0" w:color="000000" w:themeColor="text1"/>
              <w:right w:val="nil"/>
            </w:tcBorders>
          </w:tcPr>
          <w:p w:rsidR="00870388" w:rsidRPr="006E165E" w:rsidRDefault="00870388" w:rsidP="00B40910">
            <w:pPr>
              <w:pStyle w:val="Default"/>
              <w:spacing w:line="360" w:lineRule="auto"/>
              <w:rPr>
                <w:b/>
              </w:rPr>
            </w:pPr>
          </w:p>
          <w:p w:rsidR="00870388" w:rsidRPr="006E165E" w:rsidRDefault="00870388" w:rsidP="00B40910">
            <w:pPr>
              <w:pStyle w:val="Default"/>
              <w:spacing w:line="360" w:lineRule="auto"/>
              <w:rPr>
                <w:b/>
              </w:rPr>
            </w:pPr>
            <w:r w:rsidRPr="006E165E">
              <w:rPr>
                <w:b/>
              </w:rPr>
              <w:t>III. Sababoota Haala Nyaataa Waliin Wal-qabatan</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Taabileetii ayireenii ulfa ammaa kanaaf fudhattee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lastRenderedPageBreak/>
              <w:t>2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28 eyyee </w:t>
            </w:r>
            <w:proofErr w:type="gramStart"/>
            <w:r w:rsidRPr="006E165E">
              <w:t>ta’e ,</w:t>
            </w:r>
            <w:proofErr w:type="gramEnd"/>
            <w:r w:rsidRPr="006E165E">
              <w:t xml:space="preserve"> yeroo kam fudhatt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Guyyaa guyyaatti</w:t>
            </w:r>
          </w:p>
          <w:p w:rsidR="00870388" w:rsidRPr="006E165E" w:rsidRDefault="00870388" w:rsidP="00B40910">
            <w:pPr>
              <w:pStyle w:val="Default"/>
              <w:spacing w:line="360" w:lineRule="auto"/>
            </w:pPr>
            <w:r w:rsidRPr="006E165E">
              <w:t>2.Guyyaa guyyaadhaan miti</w:t>
            </w:r>
          </w:p>
        </w:tc>
      </w:tr>
      <w:tr w:rsidR="00870388" w:rsidRPr="006E165E" w:rsidTr="00B40910">
        <w:trPr>
          <w:trHeight w:val="1673"/>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 28 eyyee ta’e, Yeroo kam taabileetii Ayireenii fudh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Sa’aatii 2 nyaataa dura </w:t>
            </w:r>
          </w:p>
          <w:p w:rsidR="00870388" w:rsidRPr="006E165E" w:rsidRDefault="00870388" w:rsidP="00B40910">
            <w:pPr>
              <w:pStyle w:val="Default"/>
              <w:spacing w:line="360" w:lineRule="auto"/>
            </w:pPr>
            <w:r w:rsidRPr="006E165E">
              <w:t xml:space="preserve">2. Nyaata waliin </w:t>
            </w:r>
          </w:p>
          <w:p w:rsidR="00870388" w:rsidRPr="006E165E" w:rsidRDefault="00870388" w:rsidP="00B40910">
            <w:pPr>
              <w:pStyle w:val="Default"/>
              <w:spacing w:line="360" w:lineRule="auto"/>
            </w:pPr>
            <w:r w:rsidRPr="006E165E">
              <w:t>3. Sa’aa 2 nyaata booda</w:t>
            </w:r>
          </w:p>
          <w:p w:rsidR="00870388" w:rsidRPr="006E165E" w:rsidRDefault="00870388" w:rsidP="00B40910">
            <w:pPr>
              <w:pStyle w:val="Default"/>
              <w:spacing w:line="360" w:lineRule="auto"/>
            </w:pPr>
            <w:r w:rsidRPr="006E165E">
              <w:t>4. Kan biroo(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1</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Ulfa Yeroo ammaarratti nyaata guyyaatti yeroo meeqa nya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Yeroo tokko</w:t>
            </w:r>
          </w:p>
          <w:p w:rsidR="00870388" w:rsidRPr="006E165E" w:rsidRDefault="00870388" w:rsidP="00B40910">
            <w:pPr>
              <w:pStyle w:val="Default"/>
              <w:spacing w:line="360" w:lineRule="auto"/>
            </w:pPr>
            <w:r w:rsidRPr="006E165E">
              <w:t>2. Yeroo lama</w:t>
            </w:r>
          </w:p>
          <w:p w:rsidR="00870388" w:rsidRPr="006E165E" w:rsidRDefault="00870388" w:rsidP="00B40910">
            <w:pPr>
              <w:pStyle w:val="Default"/>
              <w:spacing w:line="360" w:lineRule="auto"/>
            </w:pPr>
            <w:r w:rsidRPr="006E165E">
              <w:t xml:space="preserve">3. Yeroo sadii </w:t>
            </w:r>
          </w:p>
          <w:p w:rsidR="00870388" w:rsidRPr="006E165E" w:rsidRDefault="00870388" w:rsidP="00B40910">
            <w:pPr>
              <w:pStyle w:val="Default"/>
              <w:spacing w:line="360" w:lineRule="auto"/>
            </w:pPr>
            <w:r w:rsidRPr="006E165E">
              <w:t>4.Yeroo afur</w:t>
            </w:r>
          </w:p>
          <w:p w:rsidR="00870388" w:rsidRPr="006E165E" w:rsidRDefault="00870388" w:rsidP="00B40910">
            <w:pPr>
              <w:pStyle w:val="Default"/>
              <w:spacing w:line="360" w:lineRule="auto"/>
            </w:pPr>
            <w:r w:rsidRPr="006E165E">
              <w:t>5. Yeroo shan</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32</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Foon diimaa ni nyaat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33</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pPr>
            <w:r w:rsidRPr="006E165E">
              <w:t xml:space="preserve">Yoo deebiin gaafffii # 32 eyyee ta’e, foon diimaa Yeroo hammamiitti nyaatt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Guyyaa guyyaatti</w:t>
            </w:r>
          </w:p>
          <w:p w:rsidR="00870388" w:rsidRPr="006E165E" w:rsidRDefault="00870388" w:rsidP="00B40910">
            <w:pPr>
              <w:pStyle w:val="Default"/>
              <w:spacing w:line="360" w:lineRule="auto"/>
            </w:pPr>
            <w:r w:rsidRPr="006E165E">
              <w:t xml:space="preserve">2. Torbeetti Yeroo tokko </w:t>
            </w:r>
          </w:p>
          <w:p w:rsidR="00870388" w:rsidRPr="006E165E" w:rsidRDefault="00870388" w:rsidP="00B40910">
            <w:pPr>
              <w:pStyle w:val="Default"/>
              <w:spacing w:line="360" w:lineRule="auto"/>
            </w:pPr>
            <w:r w:rsidRPr="006E165E">
              <w:t>3. Torbeetti Yeroo 2-3</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 Ji’atti Yeroo tokko</w:t>
            </w:r>
          </w:p>
          <w:p w:rsidR="00870388" w:rsidRPr="006E165E" w:rsidRDefault="00870388" w:rsidP="00B40910">
            <w:pPr>
              <w:pStyle w:val="Default"/>
              <w:spacing w:line="360" w:lineRule="auto"/>
            </w:pPr>
            <w:r w:rsidRPr="006E165E">
              <w:t>6. Kan biroo (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34</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Foon qurxummii ni nyaat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5</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34 eyyee yoo ta’e, foon qurxummii yeroo meeqa nya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t>3.Torbeetti Yeroo 2-3tti</w:t>
            </w:r>
          </w:p>
          <w:p w:rsidR="00870388" w:rsidRPr="006E165E" w:rsidRDefault="00870388" w:rsidP="00B40910">
            <w:pPr>
              <w:pStyle w:val="Default"/>
              <w:spacing w:line="360" w:lineRule="auto"/>
            </w:pPr>
            <w:r w:rsidRPr="006E165E">
              <w:t xml:space="preserve">4. Torbeetti Yeroo 4 fi isaa ol </w:t>
            </w:r>
          </w:p>
          <w:p w:rsidR="00870388" w:rsidRPr="006E165E" w:rsidRDefault="00870388" w:rsidP="00B40910">
            <w:pPr>
              <w:pStyle w:val="Default"/>
              <w:spacing w:line="360" w:lineRule="auto"/>
            </w:pPr>
            <w:r w:rsidRPr="006E165E">
              <w:t xml:space="preserve">5.Ji’atti Yeroo tokko </w:t>
            </w:r>
          </w:p>
          <w:p w:rsidR="00870388" w:rsidRPr="006E165E" w:rsidRDefault="00870388" w:rsidP="00B40910">
            <w:pPr>
              <w:pStyle w:val="Default"/>
              <w:spacing w:line="360" w:lineRule="auto"/>
            </w:pPr>
            <w:r w:rsidRPr="006E165E">
              <w:t>6. 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36</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Hanqaaquu ni nya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7</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36 </w:t>
            </w:r>
            <w:proofErr w:type="gramStart"/>
            <w:r w:rsidRPr="006E165E">
              <w:t>eyyee  ta’e</w:t>
            </w:r>
            <w:proofErr w:type="gramEnd"/>
            <w:r w:rsidRPr="006E165E">
              <w:t xml:space="preserve">, hanqaaquu Yeroo meeqa nya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altokko</w:t>
            </w:r>
          </w:p>
          <w:p w:rsidR="00870388" w:rsidRPr="006E165E" w:rsidRDefault="00870388" w:rsidP="00B40910">
            <w:pPr>
              <w:pStyle w:val="Default"/>
              <w:spacing w:line="360" w:lineRule="auto"/>
            </w:pPr>
            <w:r w:rsidRPr="006E165E">
              <w:lastRenderedPageBreak/>
              <w:t>3.Torbeet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o tokko</w:t>
            </w:r>
          </w:p>
          <w:p w:rsidR="00870388" w:rsidRPr="006E165E" w:rsidRDefault="00870388" w:rsidP="00B40910">
            <w:pPr>
              <w:pStyle w:val="Default"/>
              <w:spacing w:line="360" w:lineRule="auto"/>
            </w:pPr>
            <w:r w:rsidRPr="006E165E">
              <w:t>6.Kan biroo (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lastRenderedPageBreak/>
              <w:t>3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Fuduraalee baala magariisaa qaban  ni nyaattaa(Salaaxaa,  goomman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38 </w:t>
            </w:r>
            <w:proofErr w:type="gramStart"/>
            <w:r w:rsidRPr="006E165E">
              <w:t>eyyee  ta’e</w:t>
            </w:r>
            <w:proofErr w:type="gramEnd"/>
            <w:r w:rsidRPr="006E165E">
              <w:t xml:space="preserve">, fuduraalee Yeroo ammaamii keessatti nyaatta (Salaaxaa,  goommana) ?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t>3.Torbee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 tokko</w:t>
            </w:r>
          </w:p>
          <w:p w:rsidR="00870388" w:rsidRPr="006E165E" w:rsidRDefault="00870388" w:rsidP="00B40910">
            <w:pPr>
              <w:pStyle w:val="Default"/>
              <w:spacing w:line="360" w:lineRule="auto"/>
            </w:pPr>
            <w:r w:rsidRPr="006E165E">
              <w:t>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4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Kuduraalee ni nyaattaa (muuzii, maangoo, burtukaana, paapayy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Yes</w:t>
            </w:r>
          </w:p>
          <w:p w:rsidR="00870388" w:rsidRPr="006E165E" w:rsidRDefault="00870388" w:rsidP="00B40910">
            <w:pPr>
              <w:pStyle w:val="Default"/>
              <w:spacing w:line="360" w:lineRule="auto"/>
            </w:pPr>
            <w:r w:rsidRPr="006E165E">
              <w:t>2.No</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41</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kuduraalee ni nyaatta ta’e, yeroo meeqa nyaattaa (muuzii, maangoo, burtukaana, paapayy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t>3.Torbee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 tokko</w:t>
            </w:r>
          </w:p>
          <w:p w:rsidR="00870388" w:rsidRPr="006E165E" w:rsidRDefault="00870388" w:rsidP="00B40910">
            <w:pPr>
              <w:pStyle w:val="Default"/>
              <w:spacing w:line="360" w:lineRule="auto"/>
              <w:rPr>
                <w:color w:val="auto"/>
              </w:rPr>
            </w:pPr>
            <w:r w:rsidRPr="006E165E">
              <w:t>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42</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Bu’aalee  aannan irraa argaman ni nyaattaa(dhadhaa, baaduu, itittuu)?</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43</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oo deebiinkee #42 eyyee ta’e, Yoom nyaatt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t>3.Torbee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 tokko</w:t>
            </w:r>
          </w:p>
          <w:p w:rsidR="00870388" w:rsidRPr="006E165E" w:rsidRDefault="00870388" w:rsidP="00B40910">
            <w:pPr>
              <w:pStyle w:val="Default"/>
              <w:spacing w:line="360" w:lineRule="auto"/>
            </w:pPr>
            <w:r w:rsidRPr="006E165E">
              <w:t>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44</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Yoo deebiin gaaffii # 28 eyyee ta’e, bu’aalee aannanii waliin ni fudh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45</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Shayee ni dhugd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lastRenderedPageBreak/>
              <w:t xml:space="preserve"> 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lastRenderedPageBreak/>
              <w:t>46</w:t>
            </w:r>
          </w:p>
          <w:p w:rsidR="00870388" w:rsidRPr="006E165E" w:rsidRDefault="00870388" w:rsidP="00B40910">
            <w:pPr>
              <w:pStyle w:val="Default"/>
              <w:spacing w:line="360" w:lineRule="auto"/>
            </w:pP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Yoo deebiin  gaaffii # 45eyyee ta’e, guyyaatti yeroo meeq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Yeroo tokko</w:t>
            </w:r>
          </w:p>
          <w:p w:rsidR="00870388" w:rsidRPr="006E165E" w:rsidRDefault="00870388" w:rsidP="00B40910">
            <w:pPr>
              <w:pStyle w:val="Default"/>
              <w:spacing w:line="360" w:lineRule="auto"/>
            </w:pPr>
            <w:r w:rsidRPr="006E165E">
              <w:t xml:space="preserve">2. Yeroo 2-3 </w:t>
            </w:r>
          </w:p>
          <w:p w:rsidR="00870388" w:rsidRPr="006E165E" w:rsidRDefault="00870388" w:rsidP="00B40910">
            <w:pPr>
              <w:pStyle w:val="Default"/>
              <w:spacing w:line="360" w:lineRule="auto"/>
            </w:pPr>
            <w:r w:rsidRPr="006E165E">
              <w:t xml:space="preserve">3. Yeroo 4-5 </w:t>
            </w:r>
          </w:p>
          <w:p w:rsidR="00870388" w:rsidRPr="006E165E" w:rsidRDefault="00870388" w:rsidP="00B40910">
            <w:pPr>
              <w:pStyle w:val="Default"/>
              <w:spacing w:line="360" w:lineRule="auto"/>
            </w:pPr>
            <w:r w:rsidRPr="006E165E">
              <w:t>4. Yeroo 5 ol</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47</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Buna ni dhugd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4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Yoo deebiin gaaffii # 47 eyyee ta’e, yoom dhugd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Sa’aa 2 nyaata dura</w:t>
            </w:r>
          </w:p>
          <w:p w:rsidR="00870388" w:rsidRPr="006E165E" w:rsidRDefault="00870388" w:rsidP="00B40910">
            <w:pPr>
              <w:pStyle w:val="Default"/>
              <w:spacing w:line="360" w:lineRule="auto"/>
            </w:pPr>
            <w:r w:rsidRPr="006E165E">
              <w:t>2. Nyaata waliin</w:t>
            </w:r>
          </w:p>
          <w:p w:rsidR="00870388" w:rsidRPr="006E165E" w:rsidRDefault="00870388" w:rsidP="00B40910">
            <w:pPr>
              <w:pStyle w:val="Default"/>
              <w:spacing w:line="360" w:lineRule="auto"/>
            </w:pPr>
            <w:r w:rsidRPr="006E165E">
              <w:t>3. Sa’aa 2 nyaata booda</w:t>
            </w:r>
          </w:p>
          <w:p w:rsidR="00870388" w:rsidRPr="006E165E" w:rsidRDefault="00870388" w:rsidP="00B40910">
            <w:pPr>
              <w:pStyle w:val="Default"/>
              <w:spacing w:line="360" w:lineRule="auto"/>
            </w:pPr>
            <w:r w:rsidRPr="006E165E">
              <w:t>4. Kan biroo( ibsi)_______</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4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Nyaata dheedhii ni nyaat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Deebiin gaaffii # 49 eyyee yoo ta’e, </w:t>
            </w:r>
            <w:proofErr w:type="gramStart"/>
            <w:r w:rsidRPr="006E165E">
              <w:t>nyaata  dheedhii</w:t>
            </w:r>
            <w:proofErr w:type="gramEnd"/>
            <w:r w:rsidRPr="006E165E">
              <w:t xml:space="preserve">   yoom nyaat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t>3.Torbee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 tokko</w:t>
            </w:r>
          </w:p>
          <w:p w:rsidR="00870388" w:rsidRPr="006E165E" w:rsidRDefault="00870388" w:rsidP="00B40910">
            <w:pPr>
              <w:pStyle w:val="Default"/>
              <w:spacing w:line="360" w:lineRule="auto"/>
            </w:pPr>
            <w:r w:rsidRPr="006E165E">
              <w:t>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51</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 xml:space="preserve"> Yoo deebiin gaaffii # 49 eyyee ta’e, gosoota nyaata dheedhii fi isaan irraa hojjetaman  ati  nyaattu maalfaadh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 Atarii</w:t>
            </w:r>
          </w:p>
          <w:p w:rsidR="00870388" w:rsidRPr="006E165E" w:rsidRDefault="00870388" w:rsidP="00B40910">
            <w:pPr>
              <w:pStyle w:val="Default"/>
              <w:spacing w:line="360" w:lineRule="auto"/>
              <w:rPr>
                <w:color w:val="auto"/>
              </w:rPr>
            </w:pPr>
            <w:r w:rsidRPr="006E165E">
              <w:rPr>
                <w:color w:val="auto"/>
              </w:rPr>
              <w:t xml:space="preserve">2. Shumburaa </w:t>
            </w:r>
          </w:p>
          <w:p w:rsidR="00870388" w:rsidRPr="006E165E" w:rsidRDefault="00870388" w:rsidP="00B40910">
            <w:pPr>
              <w:pStyle w:val="Default"/>
              <w:spacing w:line="360" w:lineRule="auto"/>
              <w:rPr>
                <w:color w:val="auto"/>
              </w:rPr>
            </w:pPr>
            <w:r w:rsidRPr="006E165E">
              <w:rPr>
                <w:color w:val="auto"/>
              </w:rPr>
              <w:t>3. Talbaa</w:t>
            </w:r>
          </w:p>
          <w:p w:rsidR="00870388" w:rsidRPr="006E165E" w:rsidRDefault="00870388" w:rsidP="00B40910">
            <w:pPr>
              <w:pStyle w:val="Default"/>
              <w:spacing w:line="360" w:lineRule="auto"/>
              <w:rPr>
                <w:color w:val="auto"/>
              </w:rPr>
            </w:pPr>
            <w:r w:rsidRPr="006E165E">
              <w:rPr>
                <w:color w:val="auto"/>
              </w:rPr>
              <w:t>4.Missira</w:t>
            </w:r>
          </w:p>
          <w:p w:rsidR="00870388" w:rsidRPr="006E165E" w:rsidRDefault="00870388" w:rsidP="00B40910">
            <w:pPr>
              <w:pStyle w:val="Default"/>
              <w:spacing w:line="360" w:lineRule="auto"/>
              <w:rPr>
                <w:color w:val="auto"/>
              </w:rPr>
            </w:pPr>
            <w:r w:rsidRPr="006E165E">
              <w:rPr>
                <w:color w:val="auto"/>
              </w:rPr>
              <w:t>5.Baaqelaa</w:t>
            </w:r>
          </w:p>
          <w:p w:rsidR="00870388" w:rsidRPr="006E165E" w:rsidRDefault="00870388" w:rsidP="00B40910">
            <w:pPr>
              <w:pStyle w:val="Default"/>
              <w:spacing w:line="360" w:lineRule="auto"/>
              <w:rPr>
                <w:color w:val="auto"/>
              </w:rPr>
            </w:pPr>
            <w:r w:rsidRPr="006E165E">
              <w:rPr>
                <w:color w:val="auto"/>
              </w:rPr>
              <w:t>6.Nuugii</w:t>
            </w:r>
          </w:p>
          <w:p w:rsidR="00870388" w:rsidRPr="006E165E" w:rsidRDefault="00870388" w:rsidP="00B40910">
            <w:pPr>
              <w:pStyle w:val="Default"/>
              <w:spacing w:line="360" w:lineRule="auto"/>
              <w:rPr>
                <w:color w:val="auto"/>
              </w:rPr>
            </w:pPr>
            <w:r w:rsidRPr="006E165E">
              <w:rPr>
                <w:color w:val="auto"/>
              </w:rPr>
              <w:t>7.Saliixii</w:t>
            </w:r>
          </w:p>
          <w:p w:rsidR="00870388" w:rsidRPr="006E165E" w:rsidRDefault="00870388" w:rsidP="00B40910">
            <w:pPr>
              <w:pStyle w:val="Default"/>
              <w:spacing w:line="360" w:lineRule="auto"/>
              <w:rPr>
                <w:color w:val="auto"/>
              </w:rPr>
            </w:pPr>
            <w:r w:rsidRPr="006E165E">
              <w:rPr>
                <w:color w:val="auto"/>
              </w:rPr>
              <w:t>8. Kan biroo (ibsi)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rPr>
                <w:color w:val="auto"/>
              </w:rPr>
            </w:pPr>
            <w:r w:rsidRPr="006E165E">
              <w:rPr>
                <w:color w:val="auto"/>
              </w:rPr>
              <w:t>52</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rPr>
                <w:color w:val="auto"/>
              </w:rPr>
            </w:pPr>
            <w:r w:rsidRPr="006E165E">
              <w:rPr>
                <w:color w:val="auto"/>
              </w:rPr>
              <w:t>Nyaata callaa yookaan nyaata callaarraa hojjetaman ni nyaat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70388" w:rsidRPr="006E165E" w:rsidRDefault="00870388" w:rsidP="00B40910">
            <w:pPr>
              <w:pStyle w:val="Default"/>
              <w:spacing w:line="360" w:lineRule="auto"/>
              <w:rPr>
                <w:color w:val="auto"/>
              </w:rPr>
            </w:pPr>
            <w:r w:rsidRPr="006E165E">
              <w:rPr>
                <w:color w:val="auto"/>
              </w:rPr>
              <w:t>1.Eyyee</w:t>
            </w:r>
          </w:p>
          <w:p w:rsidR="00870388" w:rsidRPr="006E165E" w:rsidRDefault="00870388" w:rsidP="00B40910">
            <w:pPr>
              <w:pStyle w:val="Default"/>
              <w:spacing w:line="360" w:lineRule="auto"/>
              <w:rPr>
                <w:color w:val="auto"/>
              </w:rPr>
            </w:pPr>
            <w:r w:rsidRPr="006E165E">
              <w:rPr>
                <w:color w:val="auto"/>
              </w:rPr>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3</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52 eyyee ta’e, nyaata callaa irraa hojjetamu yoom?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Guyyaa guyyaatti</w:t>
            </w:r>
          </w:p>
          <w:p w:rsidR="00870388" w:rsidRPr="006E165E" w:rsidRDefault="00870388" w:rsidP="00B40910">
            <w:pPr>
              <w:pStyle w:val="Default"/>
              <w:spacing w:line="360" w:lineRule="auto"/>
            </w:pPr>
            <w:r w:rsidRPr="006E165E">
              <w:t>2.Torbeetti Yeroo tokko</w:t>
            </w:r>
          </w:p>
          <w:p w:rsidR="00870388" w:rsidRPr="006E165E" w:rsidRDefault="00870388" w:rsidP="00B40910">
            <w:pPr>
              <w:pStyle w:val="Default"/>
              <w:spacing w:line="360" w:lineRule="auto"/>
            </w:pPr>
            <w:r w:rsidRPr="006E165E">
              <w:lastRenderedPageBreak/>
              <w:t>3.Torbeetti Yeroo 2-3tti</w:t>
            </w:r>
          </w:p>
          <w:p w:rsidR="00870388" w:rsidRPr="006E165E" w:rsidRDefault="00870388" w:rsidP="00B40910">
            <w:pPr>
              <w:pStyle w:val="Default"/>
              <w:spacing w:line="360" w:lineRule="auto"/>
            </w:pPr>
            <w:r w:rsidRPr="006E165E">
              <w:t>4. Torbeetti Yeroo 4 fi isaa ol</w:t>
            </w:r>
          </w:p>
          <w:p w:rsidR="00870388" w:rsidRPr="006E165E" w:rsidRDefault="00870388" w:rsidP="00B40910">
            <w:pPr>
              <w:pStyle w:val="Default"/>
              <w:spacing w:line="360" w:lineRule="auto"/>
            </w:pPr>
            <w:r w:rsidRPr="006E165E">
              <w:t>5.Ji’atti Yeroo tokko</w:t>
            </w:r>
          </w:p>
          <w:p w:rsidR="00870388" w:rsidRPr="006E165E" w:rsidRDefault="00870388" w:rsidP="00B40910">
            <w:pPr>
              <w:pStyle w:val="Default"/>
              <w:spacing w:line="360" w:lineRule="auto"/>
            </w:pPr>
            <w:r w:rsidRPr="006E165E">
              <w:t>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lastRenderedPageBreak/>
              <w:t>54</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gaaffii # 52 eyyee ta’e, gosni nyaataa callaa yookaan callaarraa </w:t>
            </w:r>
            <w:proofErr w:type="gramStart"/>
            <w:r w:rsidRPr="006E165E">
              <w:t>hojjetamanii  nyaattu</w:t>
            </w:r>
            <w:proofErr w:type="gramEnd"/>
            <w:r w:rsidRPr="006E165E">
              <w:t xml:space="preserve"> maal faadh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Daagujjaa</w:t>
            </w:r>
          </w:p>
          <w:p w:rsidR="00870388" w:rsidRPr="006E165E" w:rsidRDefault="00870388" w:rsidP="00B40910">
            <w:pPr>
              <w:pStyle w:val="Default"/>
              <w:spacing w:line="360" w:lineRule="auto"/>
            </w:pPr>
            <w:r w:rsidRPr="006E165E">
              <w:t xml:space="preserve">2. Garbuu </w:t>
            </w:r>
          </w:p>
          <w:p w:rsidR="00870388" w:rsidRPr="006E165E" w:rsidRDefault="00870388" w:rsidP="00B40910">
            <w:pPr>
              <w:pStyle w:val="Default"/>
              <w:spacing w:line="360" w:lineRule="auto"/>
            </w:pPr>
            <w:r w:rsidRPr="006E165E">
              <w:t>3. Qamadii</w:t>
            </w:r>
          </w:p>
          <w:p w:rsidR="00870388" w:rsidRPr="006E165E" w:rsidRDefault="00870388" w:rsidP="00B40910">
            <w:pPr>
              <w:pStyle w:val="Default"/>
              <w:spacing w:line="360" w:lineRule="auto"/>
            </w:pPr>
            <w:r w:rsidRPr="006E165E">
              <w:t>4. Boqqolloo</w:t>
            </w:r>
          </w:p>
          <w:p w:rsidR="00870388" w:rsidRPr="006E165E" w:rsidRDefault="00870388" w:rsidP="00B40910">
            <w:pPr>
              <w:pStyle w:val="Default"/>
              <w:spacing w:line="360" w:lineRule="auto"/>
            </w:pPr>
            <w:r w:rsidRPr="006E165E">
              <w:t>5. Ruuzii</w:t>
            </w:r>
          </w:p>
          <w:p w:rsidR="00870388" w:rsidRPr="006E165E" w:rsidRDefault="00870388" w:rsidP="00B40910">
            <w:pPr>
              <w:pStyle w:val="Default"/>
              <w:spacing w:line="360" w:lineRule="auto"/>
            </w:pPr>
            <w:r w:rsidRPr="006E165E">
              <w:t xml:space="preserve">6. Paastaa </w:t>
            </w:r>
          </w:p>
          <w:p w:rsidR="00870388" w:rsidRPr="006E165E" w:rsidRDefault="00870388" w:rsidP="00B40910">
            <w:pPr>
              <w:pStyle w:val="Default"/>
              <w:spacing w:line="360" w:lineRule="auto"/>
            </w:pPr>
            <w:r w:rsidRPr="006E165E">
              <w:t xml:space="preserve">7. Mukuroonii </w:t>
            </w:r>
          </w:p>
          <w:p w:rsidR="00870388" w:rsidRPr="006E165E" w:rsidRDefault="00870388" w:rsidP="00B40910">
            <w:pPr>
              <w:pStyle w:val="Default"/>
              <w:spacing w:line="360" w:lineRule="auto"/>
            </w:pPr>
            <w:r w:rsidRPr="006E165E">
              <w:t xml:space="preserve">8.Xaafii </w:t>
            </w:r>
          </w:p>
          <w:p w:rsidR="00870388" w:rsidRPr="006E165E" w:rsidRDefault="00870388" w:rsidP="00B40910">
            <w:pPr>
              <w:pStyle w:val="Default"/>
              <w:spacing w:line="360" w:lineRule="auto"/>
            </w:pPr>
            <w:r w:rsidRPr="006E165E">
              <w:t xml:space="preserve">9. Kan biroo(ibsi)---------------- </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5</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Nyaata yeroo baay’ee </w:t>
            </w:r>
            <w:proofErr w:type="gramStart"/>
            <w:r w:rsidRPr="006E165E">
              <w:t>nyaattu  kamii</w:t>
            </w:r>
            <w:proofErr w:type="gramEnd"/>
            <w:r w:rsidRPr="006E165E">
              <w:t xml:space="preserve">?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Xaafii         </w:t>
            </w:r>
          </w:p>
          <w:p w:rsidR="00870388" w:rsidRPr="006E165E" w:rsidRDefault="00870388" w:rsidP="00B40910">
            <w:pPr>
              <w:pStyle w:val="Default"/>
              <w:spacing w:line="360" w:lineRule="auto"/>
            </w:pPr>
            <w:r w:rsidRPr="006E165E">
              <w:t xml:space="preserve"> 2. Garbuu        </w:t>
            </w:r>
          </w:p>
          <w:p w:rsidR="00870388" w:rsidRPr="006E165E" w:rsidRDefault="00870388" w:rsidP="00B40910">
            <w:pPr>
              <w:pStyle w:val="Default"/>
              <w:spacing w:line="360" w:lineRule="auto"/>
            </w:pPr>
            <w:r w:rsidRPr="006E165E">
              <w:t xml:space="preserve"> 3. Qamadii       </w:t>
            </w:r>
          </w:p>
          <w:p w:rsidR="00870388" w:rsidRPr="006E165E" w:rsidRDefault="00870388" w:rsidP="00B40910">
            <w:pPr>
              <w:pStyle w:val="Default"/>
              <w:spacing w:line="360" w:lineRule="auto"/>
            </w:pPr>
            <w:r w:rsidRPr="006E165E">
              <w:t xml:space="preserve">4. Boqqolloo     </w:t>
            </w:r>
          </w:p>
          <w:p w:rsidR="00870388" w:rsidRPr="006E165E" w:rsidRDefault="00870388" w:rsidP="00B40910">
            <w:pPr>
              <w:pStyle w:val="Default"/>
              <w:spacing w:line="360" w:lineRule="auto"/>
            </w:pPr>
            <w:r w:rsidRPr="006E165E">
              <w:t xml:space="preserve">5. Daagujjaa    </w:t>
            </w:r>
          </w:p>
          <w:p w:rsidR="00870388" w:rsidRPr="006E165E" w:rsidRDefault="00870388" w:rsidP="00B40910">
            <w:pPr>
              <w:pStyle w:val="Default"/>
              <w:spacing w:line="360" w:lineRule="auto"/>
            </w:pPr>
            <w:r w:rsidRPr="006E165E">
              <w:t xml:space="preserve">  6.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6</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Barnoota fayyaa barattee beek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r w:rsidR="00870388" w:rsidRPr="006E165E" w:rsidTr="00B40910">
        <w:tc>
          <w:tcPr>
            <w:tcW w:w="9576" w:type="dxa"/>
            <w:gridSpan w:val="4"/>
            <w:tcBorders>
              <w:top w:val="single" w:sz="4" w:space="0" w:color="000000" w:themeColor="text1"/>
              <w:left w:val="nil"/>
              <w:bottom w:val="single" w:sz="4" w:space="0" w:color="000000" w:themeColor="text1"/>
              <w:right w:val="nil"/>
            </w:tcBorders>
          </w:tcPr>
          <w:p w:rsidR="00870388" w:rsidRPr="006E165E" w:rsidRDefault="00870388" w:rsidP="00B40910">
            <w:pPr>
              <w:pStyle w:val="Default"/>
              <w:spacing w:line="360" w:lineRule="auto"/>
            </w:pPr>
          </w:p>
          <w:p w:rsidR="00870388" w:rsidRPr="006E165E" w:rsidRDefault="00870388" w:rsidP="00B40910">
            <w:pPr>
              <w:pStyle w:val="Default"/>
              <w:spacing w:line="360" w:lineRule="auto"/>
              <w:rPr>
                <w:b/>
              </w:rPr>
            </w:pPr>
            <w:r w:rsidRPr="006E165E">
              <w:rPr>
                <w:b/>
              </w:rPr>
              <w:t xml:space="preserve">                 IV. Sababoota Dhukkuba Waliin Wal-qabatan</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7</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Dhibee busaatiif ulfa kan ammaarratti yaalamteett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Saaphana  farra bookee busaa siree yeroo ammaa kana  ni fayyadamt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Manaa yeroo gadi baatu yeroo hundaa caammaa ni godha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Torbee 2’n darban keessatti  garaa siteessiseer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Eyyee </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lastRenderedPageBreak/>
              <w:t>61</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eroo ammaa kana dhukkuba qabd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Eyyee</w:t>
            </w:r>
          </w:p>
          <w:p w:rsidR="00870388" w:rsidRPr="006E165E" w:rsidRDefault="00870388" w:rsidP="00B40910">
            <w:pPr>
              <w:pStyle w:val="Default"/>
              <w:spacing w:line="360" w:lineRule="auto"/>
            </w:pPr>
            <w:r w:rsidRPr="006E165E">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2</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Deebiin gaaffii # 61  eyyee yoo ta’e, gosni dhukkubakee maalii?</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Dhukkuba garaachaa</w:t>
            </w:r>
          </w:p>
          <w:p w:rsidR="00870388" w:rsidRPr="006E165E" w:rsidRDefault="00870388" w:rsidP="00B40910">
            <w:pPr>
              <w:pStyle w:val="Default"/>
              <w:spacing w:line="360" w:lineRule="auto"/>
            </w:pPr>
            <w:r w:rsidRPr="006E165E">
              <w:t>2.Tiibii</w:t>
            </w:r>
          </w:p>
          <w:p w:rsidR="00870388" w:rsidRPr="006E165E" w:rsidRDefault="00870388" w:rsidP="00B40910">
            <w:pPr>
              <w:pStyle w:val="Default"/>
              <w:spacing w:line="360" w:lineRule="auto"/>
            </w:pPr>
            <w:r w:rsidRPr="006E165E">
              <w:t>3.HIV/AIDS</w:t>
            </w:r>
          </w:p>
          <w:p w:rsidR="00870388" w:rsidRPr="006E165E" w:rsidRDefault="00870388" w:rsidP="00B40910">
            <w:pPr>
              <w:pStyle w:val="Default"/>
              <w:spacing w:line="360" w:lineRule="auto"/>
            </w:pPr>
            <w:r w:rsidRPr="006E165E">
              <w:t>4.Dhukkuba Sukkaaraa</w:t>
            </w:r>
          </w:p>
          <w:p w:rsidR="00870388" w:rsidRPr="006E165E" w:rsidRDefault="00870388" w:rsidP="00B40910">
            <w:pPr>
              <w:pStyle w:val="Default"/>
              <w:spacing w:line="360" w:lineRule="auto"/>
            </w:pPr>
            <w:r w:rsidRPr="006E165E">
              <w:t>5. Kan biroo (ibsi)----------</w:t>
            </w:r>
          </w:p>
        </w:tc>
      </w:tr>
      <w:tr w:rsidR="00870388" w:rsidRPr="006E165E" w:rsidTr="00B40910">
        <w:tc>
          <w:tcPr>
            <w:tcW w:w="9576" w:type="dxa"/>
            <w:gridSpan w:val="4"/>
            <w:tcBorders>
              <w:top w:val="single" w:sz="4" w:space="0" w:color="000000" w:themeColor="text1"/>
              <w:left w:val="nil"/>
              <w:bottom w:val="single" w:sz="4" w:space="0" w:color="000000" w:themeColor="text1"/>
              <w:right w:val="nil"/>
            </w:tcBorders>
          </w:tcPr>
          <w:p w:rsidR="00870388" w:rsidRPr="006E165E" w:rsidRDefault="00870388" w:rsidP="00B40910">
            <w:pPr>
              <w:pStyle w:val="Default"/>
              <w:spacing w:line="360" w:lineRule="auto"/>
              <w:rPr>
                <w:b/>
              </w:rPr>
            </w:pPr>
          </w:p>
          <w:p w:rsidR="00870388" w:rsidRPr="006E165E" w:rsidRDefault="00870388" w:rsidP="00B40910">
            <w:pPr>
              <w:pStyle w:val="Default"/>
              <w:spacing w:line="360" w:lineRule="auto"/>
              <w:rPr>
                <w:b/>
              </w:rPr>
            </w:pPr>
          </w:p>
          <w:p w:rsidR="00870388" w:rsidRPr="006E165E" w:rsidRDefault="00870388" w:rsidP="00B40910">
            <w:pPr>
              <w:pStyle w:val="Default"/>
              <w:spacing w:line="360" w:lineRule="auto"/>
              <w:rPr>
                <w:b/>
              </w:rPr>
            </w:pPr>
            <w:r w:rsidRPr="006E165E">
              <w:rPr>
                <w:b/>
              </w:rPr>
              <w:t>V. Sababoota Qulqullina Waliin wal-qabatan</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3</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Mana fincaaniitti ni fayyadam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 xml:space="preserve">1.Eyyee </w:t>
            </w:r>
          </w:p>
          <w:p w:rsidR="00870388" w:rsidRPr="006E165E" w:rsidRDefault="00870388" w:rsidP="00B40910">
            <w:pPr>
              <w:pStyle w:val="Default"/>
              <w:spacing w:line="360" w:lineRule="auto"/>
              <w:rPr>
                <w:color w:val="auto"/>
              </w:rPr>
            </w:pPr>
            <w:r w:rsidRPr="006E165E">
              <w:rPr>
                <w:color w:val="auto"/>
              </w:rPr>
              <w:t>2.Lakki</w:t>
            </w:r>
          </w:p>
        </w:tc>
      </w:tr>
      <w:tr w:rsidR="00870388" w:rsidRPr="006E165E" w:rsidTr="00B40910">
        <w:trPr>
          <w:trHeight w:val="645"/>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4</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oo deebiin lakkoofsa  63  eyyee ta’e, bakka harka dhiqannaa qab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Eyyee</w:t>
            </w:r>
          </w:p>
          <w:p w:rsidR="00870388" w:rsidRPr="006E165E" w:rsidRDefault="00870388" w:rsidP="00B40910">
            <w:pPr>
              <w:pStyle w:val="Default"/>
              <w:spacing w:line="360" w:lineRule="auto"/>
              <w:rPr>
                <w:color w:val="auto"/>
              </w:rPr>
            </w:pPr>
            <w:r w:rsidRPr="006E165E">
              <w:rPr>
                <w:color w:val="auto"/>
              </w:rPr>
              <w:t>2. Lakki</w:t>
            </w:r>
          </w:p>
        </w:tc>
      </w:tr>
      <w:tr w:rsidR="00870388" w:rsidRPr="006E165E" w:rsidTr="00B40910">
        <w:trPr>
          <w:trHeight w:val="645"/>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5</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Yoo deebiin # 63 lakki ta’e, eessatti fayyadam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 Dirreerratti</w:t>
            </w:r>
          </w:p>
          <w:p w:rsidR="00870388" w:rsidRPr="006E165E" w:rsidRDefault="00870388" w:rsidP="00B40910">
            <w:pPr>
              <w:pStyle w:val="Default"/>
              <w:spacing w:line="360" w:lineRule="auto"/>
              <w:rPr>
                <w:color w:val="auto"/>
              </w:rPr>
            </w:pPr>
            <w:r w:rsidRPr="006E165E">
              <w:rPr>
                <w:color w:val="auto"/>
              </w:rPr>
              <w:t>2.mana fincaanii uummataatti</w:t>
            </w:r>
          </w:p>
          <w:p w:rsidR="00870388" w:rsidRPr="006E165E" w:rsidRDefault="00870388" w:rsidP="00B40910">
            <w:pPr>
              <w:pStyle w:val="Default"/>
              <w:spacing w:line="360" w:lineRule="auto"/>
              <w:rPr>
                <w:color w:val="auto"/>
              </w:rPr>
            </w:pPr>
            <w:r w:rsidRPr="006E165E">
              <w:rPr>
                <w:color w:val="auto"/>
              </w:rPr>
              <w:t>3.Kan biroo(ibsi)-----------</w:t>
            </w:r>
          </w:p>
        </w:tc>
      </w:tr>
      <w:tr w:rsidR="00870388" w:rsidRPr="006E165E" w:rsidTr="00B40910">
        <w:trPr>
          <w:trHeight w:val="990"/>
        </w:trPr>
        <w:tc>
          <w:tcPr>
            <w:tcW w:w="624" w:type="dxa"/>
            <w:tcBorders>
              <w:top w:val="single" w:sz="4" w:space="0" w:color="auto"/>
              <w:left w:val="single" w:sz="4" w:space="0" w:color="000000" w:themeColor="text1"/>
              <w:bottom w:val="single" w:sz="4" w:space="0" w:color="auto"/>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66</w:t>
            </w:r>
          </w:p>
        </w:tc>
        <w:tc>
          <w:tcPr>
            <w:tcW w:w="5346" w:type="dxa"/>
            <w:tcBorders>
              <w:top w:val="single" w:sz="4" w:space="0" w:color="auto"/>
              <w:left w:val="single" w:sz="4" w:space="0" w:color="000000" w:themeColor="text1"/>
              <w:bottom w:val="single" w:sz="4" w:space="0" w:color="auto"/>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Balfa jajjaboo eessatti dhabamsiiftuu?</w:t>
            </w:r>
          </w:p>
        </w:tc>
        <w:tc>
          <w:tcPr>
            <w:tcW w:w="3606" w:type="dxa"/>
            <w:gridSpan w:val="2"/>
            <w:tcBorders>
              <w:top w:val="single" w:sz="4" w:space="0" w:color="auto"/>
              <w:left w:val="single" w:sz="4" w:space="0" w:color="000000" w:themeColor="text1"/>
              <w:bottom w:val="single" w:sz="4" w:space="0" w:color="auto"/>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Dirreerratti</w:t>
            </w:r>
          </w:p>
          <w:p w:rsidR="00870388" w:rsidRPr="006E165E" w:rsidRDefault="00870388" w:rsidP="00B40910">
            <w:pPr>
              <w:pStyle w:val="Default"/>
              <w:spacing w:line="360" w:lineRule="auto"/>
              <w:rPr>
                <w:color w:val="auto"/>
              </w:rPr>
            </w:pPr>
            <w:r w:rsidRPr="006E165E">
              <w:rPr>
                <w:color w:val="auto"/>
              </w:rPr>
              <w:t>2. Bol’a banaatti</w:t>
            </w:r>
          </w:p>
          <w:p w:rsidR="00870388" w:rsidRPr="006E165E" w:rsidRDefault="00870388" w:rsidP="00B40910">
            <w:pPr>
              <w:pStyle w:val="Default"/>
              <w:spacing w:line="360" w:lineRule="auto"/>
              <w:rPr>
                <w:color w:val="auto"/>
              </w:rPr>
            </w:pPr>
            <w:r w:rsidRPr="006E165E">
              <w:rPr>
                <w:color w:val="auto"/>
              </w:rPr>
              <w:t>3.Lafa kosiidhaan akka guutamuuf qophaa’etti</w:t>
            </w:r>
          </w:p>
          <w:p w:rsidR="00870388" w:rsidRPr="006E165E" w:rsidRDefault="00870388" w:rsidP="00B40910">
            <w:pPr>
              <w:pStyle w:val="Default"/>
              <w:spacing w:line="360" w:lineRule="auto"/>
              <w:rPr>
                <w:color w:val="auto"/>
              </w:rPr>
            </w:pPr>
            <w:r w:rsidRPr="006E165E">
              <w:rPr>
                <w:color w:val="auto"/>
              </w:rPr>
              <w:t>4.Kan biroo (ibsi)-----------------</w:t>
            </w:r>
          </w:p>
        </w:tc>
      </w:tr>
      <w:tr w:rsidR="00870388" w:rsidRPr="006E165E" w:rsidTr="00B40910">
        <w:trPr>
          <w:trHeight w:val="237"/>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67</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Balfa dhangala’oo eessatti  dhabamsiiftuu?</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Dirreerratti</w:t>
            </w:r>
          </w:p>
          <w:p w:rsidR="00870388" w:rsidRPr="006E165E" w:rsidRDefault="00870388" w:rsidP="00B40910">
            <w:pPr>
              <w:pStyle w:val="Default"/>
              <w:spacing w:line="360" w:lineRule="auto"/>
              <w:rPr>
                <w:color w:val="auto"/>
              </w:rPr>
            </w:pPr>
            <w:r w:rsidRPr="006E165E">
              <w:rPr>
                <w:color w:val="auto"/>
              </w:rPr>
              <w:t>2.Bol’aa banaatti</w:t>
            </w:r>
          </w:p>
          <w:p w:rsidR="00870388" w:rsidRPr="006E165E" w:rsidRDefault="00870388" w:rsidP="00B40910">
            <w:pPr>
              <w:pStyle w:val="Default"/>
              <w:spacing w:line="360" w:lineRule="auto"/>
              <w:rPr>
                <w:color w:val="auto"/>
              </w:rPr>
            </w:pPr>
            <w:r w:rsidRPr="006E165E">
              <w:rPr>
                <w:color w:val="auto"/>
              </w:rPr>
              <w:t>3. Bol’a qadaadamaatti</w:t>
            </w:r>
          </w:p>
          <w:p w:rsidR="00870388" w:rsidRPr="006E165E" w:rsidRDefault="00870388" w:rsidP="00B40910">
            <w:pPr>
              <w:pStyle w:val="Default"/>
              <w:spacing w:line="360" w:lineRule="auto"/>
              <w:rPr>
                <w:color w:val="auto"/>
              </w:rPr>
            </w:pPr>
            <w:r w:rsidRPr="006E165E">
              <w:rPr>
                <w:color w:val="auto"/>
              </w:rPr>
              <w:t>4.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8</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Maddi bishaan dhugaatii keessanii maalii?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 xml:space="preserve">1. </w:t>
            </w:r>
            <w:proofErr w:type="gramStart"/>
            <w:r w:rsidRPr="006E165E">
              <w:rPr>
                <w:color w:val="auto"/>
              </w:rPr>
              <w:t>Bishaan  bambaa</w:t>
            </w:r>
            <w:proofErr w:type="gramEnd"/>
          </w:p>
          <w:p w:rsidR="00870388" w:rsidRPr="006E165E" w:rsidRDefault="00870388" w:rsidP="00B40910">
            <w:pPr>
              <w:pStyle w:val="Default"/>
              <w:spacing w:line="360" w:lineRule="auto"/>
              <w:rPr>
                <w:color w:val="auto"/>
              </w:rPr>
            </w:pPr>
            <w:r w:rsidRPr="006E165E">
              <w:rPr>
                <w:color w:val="auto"/>
              </w:rPr>
              <w:t>2. Burqaa yookaan bool’a eegamaa</w:t>
            </w:r>
          </w:p>
          <w:p w:rsidR="00870388" w:rsidRPr="006E165E" w:rsidRDefault="00870388" w:rsidP="00B40910">
            <w:pPr>
              <w:pStyle w:val="Default"/>
              <w:spacing w:line="360" w:lineRule="auto"/>
              <w:rPr>
                <w:color w:val="auto"/>
              </w:rPr>
            </w:pPr>
            <w:r w:rsidRPr="006E165E">
              <w:rPr>
                <w:color w:val="auto"/>
              </w:rPr>
              <w:t>3. Burqaa hin eegamne</w:t>
            </w:r>
          </w:p>
          <w:p w:rsidR="00870388" w:rsidRPr="006E165E" w:rsidRDefault="00870388" w:rsidP="00B40910">
            <w:pPr>
              <w:pStyle w:val="Default"/>
              <w:spacing w:line="360" w:lineRule="auto"/>
              <w:rPr>
                <w:color w:val="auto"/>
              </w:rPr>
            </w:pPr>
            <w:r w:rsidRPr="006E165E">
              <w:rPr>
                <w:color w:val="auto"/>
              </w:rPr>
              <w:t>4. Laga</w:t>
            </w:r>
          </w:p>
          <w:p w:rsidR="00870388" w:rsidRPr="006E165E" w:rsidRDefault="00870388" w:rsidP="00B40910">
            <w:pPr>
              <w:pStyle w:val="Default"/>
              <w:spacing w:line="360" w:lineRule="auto"/>
              <w:rPr>
                <w:color w:val="auto"/>
              </w:rPr>
            </w:pPr>
            <w:r w:rsidRPr="006E165E">
              <w:rPr>
                <w:color w:val="auto"/>
              </w:rPr>
              <w:lastRenderedPageBreak/>
              <w:t>5.Bishaan kuufamaa</w:t>
            </w:r>
          </w:p>
          <w:p w:rsidR="00870388" w:rsidRPr="006E165E" w:rsidRDefault="00870388" w:rsidP="00B40910">
            <w:pPr>
              <w:pStyle w:val="Default"/>
              <w:spacing w:line="360" w:lineRule="auto"/>
              <w:rPr>
                <w:color w:val="auto"/>
              </w:rPr>
            </w:pPr>
            <w:r w:rsidRPr="006E165E">
              <w:rPr>
                <w:color w:val="auto"/>
              </w:rPr>
              <w:t>6.Kan biroo( ibsi)--------------</w:t>
            </w:r>
          </w:p>
        </w:tc>
      </w:tr>
      <w:tr w:rsidR="00870388" w:rsidRPr="006E165E" w:rsidTr="00B40910">
        <w:trPr>
          <w:trHeight w:val="800"/>
        </w:trPr>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lastRenderedPageBreak/>
              <w:t>69</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Maddi bishaan dhugaatii keessanii bambaa miti  yoo ta’e  ni yaalamaa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rPr>
                <w:color w:val="auto"/>
              </w:rPr>
            </w:pPr>
            <w:r w:rsidRPr="006E165E">
              <w:rPr>
                <w:color w:val="auto"/>
              </w:rPr>
              <w:t>1.Eyyee</w:t>
            </w:r>
          </w:p>
          <w:p w:rsidR="00870388" w:rsidRPr="006E165E" w:rsidRDefault="00870388" w:rsidP="00B40910">
            <w:pPr>
              <w:pStyle w:val="Default"/>
              <w:spacing w:line="360" w:lineRule="auto"/>
              <w:rPr>
                <w:color w:val="auto"/>
              </w:rPr>
            </w:pPr>
            <w:r w:rsidRPr="006E165E">
              <w:rPr>
                <w:color w:val="auto"/>
              </w:rPr>
              <w:t>2. Lakk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70</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Yoo deebiin </w:t>
            </w:r>
            <w:proofErr w:type="gramStart"/>
            <w:r w:rsidRPr="006E165E">
              <w:t>gaaffii  lakkoofsa</w:t>
            </w:r>
            <w:proofErr w:type="gramEnd"/>
            <w:r w:rsidRPr="006E165E">
              <w:t xml:space="preserve"> 69 eyyee ta’e, mala kamiin fayyadamtuu?  </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 xml:space="preserve">1. Keemikaala </w:t>
            </w:r>
          </w:p>
          <w:p w:rsidR="00870388" w:rsidRPr="006E165E" w:rsidRDefault="00870388" w:rsidP="00B40910">
            <w:pPr>
              <w:pStyle w:val="Default"/>
              <w:spacing w:line="360" w:lineRule="auto"/>
            </w:pPr>
            <w:r w:rsidRPr="006E165E">
              <w:t>2.  Danfisuu</w:t>
            </w:r>
          </w:p>
          <w:p w:rsidR="00870388" w:rsidRPr="006E165E" w:rsidRDefault="00870388" w:rsidP="00B40910">
            <w:pPr>
              <w:pStyle w:val="Default"/>
              <w:spacing w:line="360" w:lineRule="auto"/>
            </w:pPr>
            <w:r w:rsidRPr="006E165E">
              <w:t xml:space="preserve">3. Calaluu </w:t>
            </w:r>
          </w:p>
          <w:p w:rsidR="00870388" w:rsidRPr="006E165E" w:rsidRDefault="00870388" w:rsidP="00B40910">
            <w:pPr>
              <w:pStyle w:val="Default"/>
              <w:spacing w:line="360" w:lineRule="auto"/>
              <w:rPr>
                <w:color w:val="auto"/>
              </w:rPr>
            </w:pPr>
            <w:r w:rsidRPr="006E165E">
              <w:t>4. Kan biroo (ibsi)------------</w:t>
            </w:r>
          </w:p>
        </w:tc>
      </w:tr>
      <w:tr w:rsidR="00870388" w:rsidRPr="006E165E" w:rsidTr="00B40910">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71</w:t>
            </w:r>
          </w:p>
        </w:tc>
        <w:tc>
          <w:tcPr>
            <w:tcW w:w="53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Nyaata dura yeroo hundaa harka ni dhiqattaa?</w:t>
            </w:r>
          </w:p>
        </w:tc>
        <w:tc>
          <w:tcPr>
            <w:tcW w:w="3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 Eyyee</w:t>
            </w:r>
          </w:p>
          <w:p w:rsidR="00870388" w:rsidRPr="006E165E" w:rsidRDefault="00870388" w:rsidP="00B40910">
            <w:pPr>
              <w:pStyle w:val="Default"/>
              <w:spacing w:line="360" w:lineRule="auto"/>
            </w:pPr>
            <w:r w:rsidRPr="006E165E">
              <w:t>2. Lakki</w:t>
            </w:r>
          </w:p>
        </w:tc>
      </w:tr>
    </w:tbl>
    <w:p w:rsidR="00870388" w:rsidRPr="006E165E" w:rsidRDefault="00870388" w:rsidP="00870388">
      <w:pPr>
        <w:rPr>
          <w:rFonts w:ascii="Times New Roman" w:hAnsi="Times New Roman" w:cs="Times New Roman"/>
          <w:b/>
          <w:sz w:val="24"/>
          <w:szCs w:val="24"/>
        </w:rPr>
      </w:pPr>
      <w:r w:rsidRPr="006E165E">
        <w:rPr>
          <w:rFonts w:ascii="Times New Roman" w:hAnsi="Times New Roman" w:cs="Times New Roman"/>
          <w:b/>
          <w:sz w:val="24"/>
          <w:szCs w:val="24"/>
        </w:rPr>
        <w:t xml:space="preserve">VI. Qabxiilee Gosa Nyaata Haadhaa Ulfaa kan Sa’aa 24 Darbee </w:t>
      </w:r>
    </w:p>
    <w:tbl>
      <w:tblPr>
        <w:tblStyle w:val="TableGrid"/>
        <w:tblW w:w="0" w:type="auto"/>
        <w:tblLook w:val="04A0" w:firstRow="1" w:lastRow="0" w:firstColumn="1" w:lastColumn="0" w:noHBand="0" w:noVBand="1"/>
      </w:tblPr>
      <w:tblGrid>
        <w:gridCol w:w="823"/>
        <w:gridCol w:w="6741"/>
        <w:gridCol w:w="1786"/>
      </w:tblGrid>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Lakk</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Gareewwan Gosa Nyaataa  xiqqaa  Haadhaa</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Deebi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Nyaata istaarchii (Qamadii, Garbuu,Boqqolloo, Ruuzii, Dinnicha)</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Baaqelaa fi Atarii</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3</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Loozii and midhaan sanyii</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4</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Bu’aalee aannanii (dhadhaa, baaduu, itittuu)</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5</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Nyaata foonii</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1. Eyyee </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6</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Hanqaaquu</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lastRenderedPageBreak/>
              <w:t>7</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Fuduraalee magariisa vitaaminii A  of keessaa qabanii (goommana gosa adda addaa)</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8</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Kuduraalee Vitaaminii A of  keessaa qabanii (muuzii,,appilii, burtukaana keelloo)</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9</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Fuduraalee biro(dinnicha sukaaraa, kaarotii, saliixa)</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 Lakki</w:t>
            </w:r>
          </w:p>
        </w:tc>
      </w:tr>
      <w:tr w:rsidR="00870388" w:rsidRPr="006E165E" w:rsidTr="00B40910">
        <w:tc>
          <w:tcPr>
            <w:tcW w:w="8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0</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Kuduraalee biroo(Burtukaana, timaatima, qaaraa magariisa)</w:t>
            </w:r>
          </w:p>
        </w:tc>
        <w:tc>
          <w:tcPr>
            <w:tcW w:w="18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1. Eyyee</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2.Lakki</w:t>
            </w:r>
          </w:p>
        </w:tc>
      </w:tr>
    </w:tbl>
    <w:p w:rsidR="00870388" w:rsidRPr="006E165E" w:rsidRDefault="00870388" w:rsidP="00870388">
      <w:pPr>
        <w:spacing w:line="360" w:lineRule="auto"/>
        <w:rPr>
          <w:rFonts w:ascii="Times New Roman" w:hAnsi="Times New Roman" w:cs="Times New Roman"/>
          <w:b/>
          <w:sz w:val="24"/>
          <w:szCs w:val="24"/>
        </w:rPr>
      </w:pPr>
    </w:p>
    <w:p w:rsidR="00870388" w:rsidRPr="006E165E" w:rsidRDefault="00870388" w:rsidP="00870388">
      <w:pPr>
        <w:spacing w:line="360" w:lineRule="auto"/>
        <w:rPr>
          <w:rFonts w:ascii="Times New Roman" w:hAnsi="Times New Roman" w:cs="Times New Roman"/>
          <w:b/>
          <w:sz w:val="24"/>
          <w:szCs w:val="24"/>
        </w:rPr>
      </w:pPr>
      <w:r w:rsidRPr="006E165E">
        <w:rPr>
          <w:rFonts w:ascii="Times New Roman" w:hAnsi="Times New Roman" w:cs="Times New Roman"/>
          <w:b/>
          <w:sz w:val="24"/>
          <w:szCs w:val="24"/>
        </w:rPr>
        <w:t xml:space="preserve">VII. Bu’aa Laaboraatoriii </w:t>
      </w:r>
      <w:proofErr w:type="gramStart"/>
      <w:r w:rsidRPr="006E165E">
        <w:rPr>
          <w:rFonts w:ascii="Times New Roman" w:hAnsi="Times New Roman" w:cs="Times New Roman"/>
          <w:b/>
          <w:sz w:val="24"/>
          <w:szCs w:val="24"/>
        </w:rPr>
        <w:t>fi  kanneen</w:t>
      </w:r>
      <w:proofErr w:type="gramEnd"/>
      <w:r w:rsidRPr="006E165E">
        <w:rPr>
          <w:rFonts w:ascii="Times New Roman" w:hAnsi="Times New Roman" w:cs="Times New Roman"/>
          <w:b/>
          <w:sz w:val="24"/>
          <w:szCs w:val="24"/>
        </w:rPr>
        <w:t xml:space="preserve"> biroo</w:t>
      </w:r>
    </w:p>
    <w:tbl>
      <w:tblPr>
        <w:tblStyle w:val="TableGrid"/>
        <w:tblW w:w="0" w:type="auto"/>
        <w:tblLook w:val="04A0" w:firstRow="1" w:lastRow="0" w:firstColumn="1" w:lastColumn="0" w:noHBand="0" w:noVBand="1"/>
      </w:tblPr>
      <w:tblGrid>
        <w:gridCol w:w="634"/>
        <w:gridCol w:w="5158"/>
        <w:gridCol w:w="3558"/>
      </w:tblGrid>
      <w:tr w:rsidR="00870388" w:rsidRPr="006E165E" w:rsidTr="00B40910">
        <w:trPr>
          <w:trHeight w:val="611"/>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1</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Hemoogiloobinii  haadhaa</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g/dl</w:t>
            </w:r>
          </w:p>
        </w:tc>
      </w:tr>
      <w:tr w:rsidR="00870388" w:rsidRPr="006E165E" w:rsidTr="00B40910">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2</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Qorannoo bobbaa</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proofErr w:type="gramStart"/>
            <w:r w:rsidRPr="006E165E">
              <w:rPr>
                <w:rFonts w:ascii="Times New Roman" w:hAnsi="Times New Roman" w:cs="Times New Roman"/>
                <w:sz w:val="24"/>
                <w:szCs w:val="24"/>
              </w:rPr>
              <w:t>1 .Raammoon</w:t>
            </w:r>
            <w:proofErr w:type="gramEnd"/>
            <w:r w:rsidRPr="006E165E">
              <w:rPr>
                <w:rFonts w:ascii="Times New Roman" w:hAnsi="Times New Roman" w:cs="Times New Roman"/>
                <w:sz w:val="24"/>
                <w:szCs w:val="24"/>
              </w:rPr>
              <w:t xml:space="preserve"> hin jiru</w:t>
            </w:r>
          </w:p>
          <w:p w:rsidR="00870388" w:rsidRPr="006E165E" w:rsidRDefault="00870388" w:rsidP="00B40910">
            <w:pPr>
              <w:tabs>
                <w:tab w:val="left" w:pos="2145"/>
              </w:tabs>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2. Gosa raammoo……</w:t>
            </w:r>
            <w:proofErr w:type="gramStart"/>
            <w:r w:rsidRPr="006E165E">
              <w:rPr>
                <w:rFonts w:ascii="Times New Roman" w:hAnsi="Times New Roman" w:cs="Times New Roman"/>
                <w:sz w:val="24"/>
                <w:szCs w:val="24"/>
              </w:rPr>
              <w:t>…..</w:t>
            </w:r>
            <w:proofErr w:type="gramEnd"/>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3. Gosa protozohaa biroo-----------------------------------</w:t>
            </w:r>
          </w:p>
        </w:tc>
      </w:tr>
      <w:tr w:rsidR="00870388" w:rsidRPr="006E165E" w:rsidTr="00B40910">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3</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Qorannoo Busaa</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1. Hin jiru </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2. Jira (gosa)………………</w:t>
            </w:r>
          </w:p>
        </w:tc>
      </w:tr>
      <w:tr w:rsidR="00870388" w:rsidRPr="006E165E" w:rsidTr="00B40910">
        <w:trPr>
          <w:trHeight w:val="602"/>
        </w:trPr>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4</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 xml:space="preserve">   Qorannoo Fanxoo    </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A. Jira</w:t>
            </w:r>
          </w:p>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B. Hin jiru</w:t>
            </w:r>
          </w:p>
        </w:tc>
      </w:tr>
      <w:tr w:rsidR="00870388" w:rsidRPr="006E165E" w:rsidTr="00B40910">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5</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Safara irree harka haadhaa (MUAC)</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cm</w:t>
            </w:r>
          </w:p>
        </w:tc>
      </w:tr>
      <w:tr w:rsidR="00870388" w:rsidRPr="006E165E" w:rsidTr="00B40910">
        <w:tc>
          <w:tcPr>
            <w:tcW w:w="6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pStyle w:val="Default"/>
              <w:spacing w:line="360" w:lineRule="auto"/>
            </w:pPr>
            <w:r w:rsidRPr="006E165E">
              <w:t>6</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Hojjaa  haadhaa</w:t>
            </w:r>
          </w:p>
        </w:tc>
        <w:tc>
          <w:tcPr>
            <w:tcW w:w="3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70388" w:rsidRPr="006E165E" w:rsidRDefault="00870388" w:rsidP="00B40910">
            <w:pPr>
              <w:spacing w:line="360" w:lineRule="auto"/>
              <w:rPr>
                <w:rFonts w:ascii="Times New Roman" w:hAnsi="Times New Roman" w:cs="Times New Roman"/>
                <w:sz w:val="24"/>
                <w:szCs w:val="24"/>
              </w:rPr>
            </w:pPr>
            <w:r w:rsidRPr="006E165E">
              <w:rPr>
                <w:rFonts w:ascii="Times New Roman" w:hAnsi="Times New Roman" w:cs="Times New Roman"/>
                <w:sz w:val="24"/>
                <w:szCs w:val="24"/>
              </w:rPr>
              <w:t>………………cm</w:t>
            </w:r>
          </w:p>
        </w:tc>
      </w:tr>
      <w:bookmarkEnd w:id="22"/>
      <w:bookmarkEnd w:id="23"/>
      <w:bookmarkEnd w:id="24"/>
      <w:bookmarkEnd w:id="25"/>
      <w:bookmarkEnd w:id="26"/>
      <w:bookmarkEnd w:id="27"/>
    </w:tbl>
    <w:p w:rsidR="00870388" w:rsidRPr="006E165E" w:rsidRDefault="00870388" w:rsidP="00870388">
      <w:pPr>
        <w:keepNext/>
        <w:keepLines/>
        <w:spacing w:after="0" w:line="360" w:lineRule="auto"/>
        <w:outlineLvl w:val="1"/>
        <w:rPr>
          <w:rFonts w:ascii="Times New Roman" w:hAnsi="Times New Roman" w:cs="Times New Roman"/>
          <w:b/>
          <w:sz w:val="24"/>
          <w:szCs w:val="24"/>
        </w:rPr>
      </w:pPr>
    </w:p>
    <w:p w:rsidR="00870388" w:rsidRPr="006E165E" w:rsidRDefault="00870388" w:rsidP="00BF4B6A">
      <w:pPr>
        <w:pStyle w:val="Heading2"/>
        <w:spacing w:before="0" w:line="360" w:lineRule="auto"/>
        <w:jc w:val="center"/>
        <w:rPr>
          <w:rFonts w:ascii="Times New Roman" w:hAnsi="Times New Roman" w:cs="Times New Roman"/>
          <w:b w:val="0"/>
          <w:sz w:val="24"/>
          <w:szCs w:val="24"/>
        </w:rPr>
      </w:pPr>
      <w:proofErr w:type="gramStart"/>
      <w:r w:rsidRPr="006E165E">
        <w:rPr>
          <w:rFonts w:ascii="Times New Roman" w:hAnsi="Times New Roman" w:cs="Times New Roman"/>
          <w:sz w:val="24"/>
          <w:szCs w:val="24"/>
        </w:rPr>
        <w:t>Galatoomaa !</w:t>
      </w:r>
      <w:proofErr w:type="gramEnd"/>
    </w:p>
    <w:p w:rsidR="00870388" w:rsidRPr="006E165E" w:rsidRDefault="00870388" w:rsidP="00870388">
      <w:pPr>
        <w:rPr>
          <w:rFonts w:ascii="Times New Roman" w:hAnsi="Times New Roman" w:cs="Times New Roman"/>
          <w:sz w:val="24"/>
          <w:szCs w:val="24"/>
        </w:rPr>
      </w:pPr>
    </w:p>
    <w:sectPr w:rsidR="00870388" w:rsidRPr="006E165E" w:rsidSect="00111820">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helthmITC Bk BT">
    <w:altName w:val="ChelthmITC Bk BT"/>
    <w:charset w:val="00"/>
    <w:family w:val="roman"/>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3C2D"/>
    <w:multiLevelType w:val="hybridMultilevel"/>
    <w:tmpl w:val="A836CF28"/>
    <w:lvl w:ilvl="0" w:tplc="AE581922">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B6BD2"/>
    <w:multiLevelType w:val="hybridMultilevel"/>
    <w:tmpl w:val="2A5C6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D0370"/>
    <w:multiLevelType w:val="hybridMultilevel"/>
    <w:tmpl w:val="0AB053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E736E"/>
    <w:multiLevelType w:val="hybridMultilevel"/>
    <w:tmpl w:val="5AC842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F1014A"/>
    <w:multiLevelType w:val="hybridMultilevel"/>
    <w:tmpl w:val="24982D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5441C"/>
    <w:multiLevelType w:val="hybridMultilevel"/>
    <w:tmpl w:val="D6EA76B2"/>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D82A81"/>
    <w:multiLevelType w:val="hybridMultilevel"/>
    <w:tmpl w:val="9D1E1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E5306F"/>
    <w:multiLevelType w:val="hybridMultilevel"/>
    <w:tmpl w:val="1A0ECF4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094498"/>
    <w:multiLevelType w:val="hybridMultilevel"/>
    <w:tmpl w:val="93164FC6"/>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C6F0D0C"/>
    <w:multiLevelType w:val="hybridMultilevel"/>
    <w:tmpl w:val="FC58646E"/>
    <w:lvl w:ilvl="0" w:tplc="4164F560">
      <w:start w:val="2"/>
      <w:numFmt w:val="bullet"/>
      <w:lvlText w:val="-"/>
      <w:lvlJc w:val="left"/>
      <w:pPr>
        <w:ind w:left="765" w:hanging="360"/>
      </w:pPr>
      <w:rPr>
        <w:rFonts w:ascii="Times New Roman" w:eastAsiaTheme="minorHAnsi" w:hAnsi="Times New Roman"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5723626"/>
    <w:multiLevelType w:val="hybridMultilevel"/>
    <w:tmpl w:val="F498096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AD31335"/>
    <w:multiLevelType w:val="hybridMultilevel"/>
    <w:tmpl w:val="7E422FC4"/>
    <w:lvl w:ilvl="0" w:tplc="FC108414">
      <w:start w:val="1"/>
      <w:numFmt w:val="decimal"/>
      <w:lvlText w:val="%1."/>
      <w:lvlJc w:val="left"/>
      <w:pPr>
        <w:ind w:left="1080" w:hanging="360"/>
      </w:pPr>
      <w:rPr>
        <w:rFonts w:asciiTheme="majorHAnsi" w:eastAsiaTheme="majorEastAsia" w:hAnsiTheme="majorHAnsi"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162880"/>
    <w:multiLevelType w:val="hybridMultilevel"/>
    <w:tmpl w:val="8DCE9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90211"/>
    <w:multiLevelType w:val="hybridMultilevel"/>
    <w:tmpl w:val="CC26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DE68B2"/>
    <w:multiLevelType w:val="hybridMultilevel"/>
    <w:tmpl w:val="02666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8666E"/>
    <w:multiLevelType w:val="hybridMultilevel"/>
    <w:tmpl w:val="A8008976"/>
    <w:lvl w:ilvl="0" w:tplc="FA2028CA">
      <w:start w:val="1"/>
      <w:numFmt w:val="bullet"/>
      <w:lvlText w:val=""/>
      <w:lvlJc w:val="left"/>
      <w:pPr>
        <w:tabs>
          <w:tab w:val="num" w:pos="720"/>
        </w:tabs>
        <w:ind w:left="720" w:hanging="360"/>
      </w:pPr>
      <w:rPr>
        <w:rFonts w:ascii="Wingdings" w:hAnsi="Wingdings" w:hint="default"/>
      </w:rPr>
    </w:lvl>
    <w:lvl w:ilvl="1" w:tplc="45A4001C" w:tentative="1">
      <w:start w:val="1"/>
      <w:numFmt w:val="bullet"/>
      <w:lvlText w:val=""/>
      <w:lvlJc w:val="left"/>
      <w:pPr>
        <w:tabs>
          <w:tab w:val="num" w:pos="1440"/>
        </w:tabs>
        <w:ind w:left="1440" w:hanging="360"/>
      </w:pPr>
      <w:rPr>
        <w:rFonts w:ascii="Wingdings" w:hAnsi="Wingdings" w:hint="default"/>
      </w:rPr>
    </w:lvl>
    <w:lvl w:ilvl="2" w:tplc="91E238BE" w:tentative="1">
      <w:start w:val="1"/>
      <w:numFmt w:val="bullet"/>
      <w:lvlText w:val=""/>
      <w:lvlJc w:val="left"/>
      <w:pPr>
        <w:tabs>
          <w:tab w:val="num" w:pos="2160"/>
        </w:tabs>
        <w:ind w:left="2160" w:hanging="360"/>
      </w:pPr>
      <w:rPr>
        <w:rFonts w:ascii="Wingdings" w:hAnsi="Wingdings" w:hint="default"/>
      </w:rPr>
    </w:lvl>
    <w:lvl w:ilvl="3" w:tplc="2F3A0856" w:tentative="1">
      <w:start w:val="1"/>
      <w:numFmt w:val="bullet"/>
      <w:lvlText w:val=""/>
      <w:lvlJc w:val="left"/>
      <w:pPr>
        <w:tabs>
          <w:tab w:val="num" w:pos="2880"/>
        </w:tabs>
        <w:ind w:left="2880" w:hanging="360"/>
      </w:pPr>
      <w:rPr>
        <w:rFonts w:ascii="Wingdings" w:hAnsi="Wingdings" w:hint="default"/>
      </w:rPr>
    </w:lvl>
    <w:lvl w:ilvl="4" w:tplc="4ED81212" w:tentative="1">
      <w:start w:val="1"/>
      <w:numFmt w:val="bullet"/>
      <w:lvlText w:val=""/>
      <w:lvlJc w:val="left"/>
      <w:pPr>
        <w:tabs>
          <w:tab w:val="num" w:pos="3600"/>
        </w:tabs>
        <w:ind w:left="3600" w:hanging="360"/>
      </w:pPr>
      <w:rPr>
        <w:rFonts w:ascii="Wingdings" w:hAnsi="Wingdings" w:hint="default"/>
      </w:rPr>
    </w:lvl>
    <w:lvl w:ilvl="5" w:tplc="B3E60BEC" w:tentative="1">
      <w:start w:val="1"/>
      <w:numFmt w:val="bullet"/>
      <w:lvlText w:val=""/>
      <w:lvlJc w:val="left"/>
      <w:pPr>
        <w:tabs>
          <w:tab w:val="num" w:pos="4320"/>
        </w:tabs>
        <w:ind w:left="4320" w:hanging="360"/>
      </w:pPr>
      <w:rPr>
        <w:rFonts w:ascii="Wingdings" w:hAnsi="Wingdings" w:hint="default"/>
      </w:rPr>
    </w:lvl>
    <w:lvl w:ilvl="6" w:tplc="9F2CF814" w:tentative="1">
      <w:start w:val="1"/>
      <w:numFmt w:val="bullet"/>
      <w:lvlText w:val=""/>
      <w:lvlJc w:val="left"/>
      <w:pPr>
        <w:tabs>
          <w:tab w:val="num" w:pos="5040"/>
        </w:tabs>
        <w:ind w:left="5040" w:hanging="360"/>
      </w:pPr>
      <w:rPr>
        <w:rFonts w:ascii="Wingdings" w:hAnsi="Wingdings" w:hint="default"/>
      </w:rPr>
    </w:lvl>
    <w:lvl w:ilvl="7" w:tplc="BC8CEB76" w:tentative="1">
      <w:start w:val="1"/>
      <w:numFmt w:val="bullet"/>
      <w:lvlText w:val=""/>
      <w:lvlJc w:val="left"/>
      <w:pPr>
        <w:tabs>
          <w:tab w:val="num" w:pos="5760"/>
        </w:tabs>
        <w:ind w:left="5760" w:hanging="360"/>
      </w:pPr>
      <w:rPr>
        <w:rFonts w:ascii="Wingdings" w:hAnsi="Wingdings" w:hint="default"/>
      </w:rPr>
    </w:lvl>
    <w:lvl w:ilvl="8" w:tplc="C94CE2A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4940B0"/>
    <w:multiLevelType w:val="hybridMultilevel"/>
    <w:tmpl w:val="AC3872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39B80DD2"/>
    <w:multiLevelType w:val="hybridMultilevel"/>
    <w:tmpl w:val="D966CC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0F39CF"/>
    <w:multiLevelType w:val="hybridMultilevel"/>
    <w:tmpl w:val="E84075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B07CE"/>
    <w:multiLevelType w:val="hybridMultilevel"/>
    <w:tmpl w:val="1D0009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84371"/>
    <w:multiLevelType w:val="hybridMultilevel"/>
    <w:tmpl w:val="E5A0B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DE6ED1"/>
    <w:multiLevelType w:val="hybridMultilevel"/>
    <w:tmpl w:val="4A12FA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110FDA"/>
    <w:multiLevelType w:val="hybridMultilevel"/>
    <w:tmpl w:val="116A7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F1DCF"/>
    <w:multiLevelType w:val="hybridMultilevel"/>
    <w:tmpl w:val="BF78E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755C2"/>
    <w:multiLevelType w:val="hybridMultilevel"/>
    <w:tmpl w:val="7C8ED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9E1455"/>
    <w:multiLevelType w:val="hybridMultilevel"/>
    <w:tmpl w:val="E4682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95AF4"/>
    <w:multiLevelType w:val="hybridMultilevel"/>
    <w:tmpl w:val="BEB4B3DE"/>
    <w:lvl w:ilvl="0" w:tplc="8670D910">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E3678"/>
    <w:multiLevelType w:val="hybridMultilevel"/>
    <w:tmpl w:val="A93E56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F4C16"/>
    <w:multiLevelType w:val="hybridMultilevel"/>
    <w:tmpl w:val="7E563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B16504"/>
    <w:multiLevelType w:val="hybridMultilevel"/>
    <w:tmpl w:val="25DE07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17191C"/>
    <w:multiLevelType w:val="hybridMultilevel"/>
    <w:tmpl w:val="BC6E506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566C2923"/>
    <w:multiLevelType w:val="hybridMultilevel"/>
    <w:tmpl w:val="CFE4D8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7D12C3"/>
    <w:multiLevelType w:val="hybridMultilevel"/>
    <w:tmpl w:val="076877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ABB7E97"/>
    <w:multiLevelType w:val="hybridMultilevel"/>
    <w:tmpl w:val="9A5A1C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995199"/>
    <w:multiLevelType w:val="hybridMultilevel"/>
    <w:tmpl w:val="FC362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C95F46"/>
    <w:multiLevelType w:val="hybridMultilevel"/>
    <w:tmpl w:val="9B3CC1A4"/>
    <w:lvl w:ilvl="0" w:tplc="9AB80680">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C20CD9"/>
    <w:multiLevelType w:val="hybridMultilevel"/>
    <w:tmpl w:val="021E7B48"/>
    <w:lvl w:ilvl="0" w:tplc="229ADE1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0C74EE"/>
    <w:multiLevelType w:val="hybridMultilevel"/>
    <w:tmpl w:val="63B2F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B2651"/>
    <w:multiLevelType w:val="hybridMultilevel"/>
    <w:tmpl w:val="4EB014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60A90"/>
    <w:multiLevelType w:val="hybridMultilevel"/>
    <w:tmpl w:val="E2FEDA88"/>
    <w:lvl w:ilvl="0" w:tplc="55B2E418">
      <w:start w:val="1"/>
      <w:numFmt w:val="bullet"/>
      <w:lvlText w:val=""/>
      <w:lvlJc w:val="left"/>
      <w:pPr>
        <w:tabs>
          <w:tab w:val="num" w:pos="720"/>
        </w:tabs>
        <w:ind w:left="720" w:hanging="360"/>
      </w:pPr>
      <w:rPr>
        <w:rFonts w:ascii="Wingdings" w:hAnsi="Wingdings" w:hint="default"/>
      </w:rPr>
    </w:lvl>
    <w:lvl w:ilvl="1" w:tplc="0C600D80" w:tentative="1">
      <w:start w:val="1"/>
      <w:numFmt w:val="bullet"/>
      <w:lvlText w:val=""/>
      <w:lvlJc w:val="left"/>
      <w:pPr>
        <w:tabs>
          <w:tab w:val="num" w:pos="1440"/>
        </w:tabs>
        <w:ind w:left="1440" w:hanging="360"/>
      </w:pPr>
      <w:rPr>
        <w:rFonts w:ascii="Wingdings" w:hAnsi="Wingdings" w:hint="default"/>
      </w:rPr>
    </w:lvl>
    <w:lvl w:ilvl="2" w:tplc="6B588F12" w:tentative="1">
      <w:start w:val="1"/>
      <w:numFmt w:val="bullet"/>
      <w:lvlText w:val=""/>
      <w:lvlJc w:val="left"/>
      <w:pPr>
        <w:tabs>
          <w:tab w:val="num" w:pos="2160"/>
        </w:tabs>
        <w:ind w:left="2160" w:hanging="360"/>
      </w:pPr>
      <w:rPr>
        <w:rFonts w:ascii="Wingdings" w:hAnsi="Wingdings" w:hint="default"/>
      </w:rPr>
    </w:lvl>
    <w:lvl w:ilvl="3" w:tplc="3738C93A" w:tentative="1">
      <w:start w:val="1"/>
      <w:numFmt w:val="bullet"/>
      <w:lvlText w:val=""/>
      <w:lvlJc w:val="left"/>
      <w:pPr>
        <w:tabs>
          <w:tab w:val="num" w:pos="2880"/>
        </w:tabs>
        <w:ind w:left="2880" w:hanging="360"/>
      </w:pPr>
      <w:rPr>
        <w:rFonts w:ascii="Wingdings" w:hAnsi="Wingdings" w:hint="default"/>
      </w:rPr>
    </w:lvl>
    <w:lvl w:ilvl="4" w:tplc="6F081D9A" w:tentative="1">
      <w:start w:val="1"/>
      <w:numFmt w:val="bullet"/>
      <w:lvlText w:val=""/>
      <w:lvlJc w:val="left"/>
      <w:pPr>
        <w:tabs>
          <w:tab w:val="num" w:pos="3600"/>
        </w:tabs>
        <w:ind w:left="3600" w:hanging="360"/>
      </w:pPr>
      <w:rPr>
        <w:rFonts w:ascii="Wingdings" w:hAnsi="Wingdings" w:hint="default"/>
      </w:rPr>
    </w:lvl>
    <w:lvl w:ilvl="5" w:tplc="DC5093D6" w:tentative="1">
      <w:start w:val="1"/>
      <w:numFmt w:val="bullet"/>
      <w:lvlText w:val=""/>
      <w:lvlJc w:val="left"/>
      <w:pPr>
        <w:tabs>
          <w:tab w:val="num" w:pos="4320"/>
        </w:tabs>
        <w:ind w:left="4320" w:hanging="360"/>
      </w:pPr>
      <w:rPr>
        <w:rFonts w:ascii="Wingdings" w:hAnsi="Wingdings" w:hint="default"/>
      </w:rPr>
    </w:lvl>
    <w:lvl w:ilvl="6" w:tplc="EEBAE4CE" w:tentative="1">
      <w:start w:val="1"/>
      <w:numFmt w:val="bullet"/>
      <w:lvlText w:val=""/>
      <w:lvlJc w:val="left"/>
      <w:pPr>
        <w:tabs>
          <w:tab w:val="num" w:pos="5040"/>
        </w:tabs>
        <w:ind w:left="5040" w:hanging="360"/>
      </w:pPr>
      <w:rPr>
        <w:rFonts w:ascii="Wingdings" w:hAnsi="Wingdings" w:hint="default"/>
      </w:rPr>
    </w:lvl>
    <w:lvl w:ilvl="7" w:tplc="670E0874" w:tentative="1">
      <w:start w:val="1"/>
      <w:numFmt w:val="bullet"/>
      <w:lvlText w:val=""/>
      <w:lvlJc w:val="left"/>
      <w:pPr>
        <w:tabs>
          <w:tab w:val="num" w:pos="5760"/>
        </w:tabs>
        <w:ind w:left="5760" w:hanging="360"/>
      </w:pPr>
      <w:rPr>
        <w:rFonts w:ascii="Wingdings" w:hAnsi="Wingdings" w:hint="default"/>
      </w:rPr>
    </w:lvl>
    <w:lvl w:ilvl="8" w:tplc="9BDE010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3E6344"/>
    <w:multiLevelType w:val="hybridMultilevel"/>
    <w:tmpl w:val="0AD26A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353162"/>
    <w:multiLevelType w:val="hybridMultilevel"/>
    <w:tmpl w:val="7FD4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5A246A"/>
    <w:multiLevelType w:val="hybridMultilevel"/>
    <w:tmpl w:val="624685D6"/>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3DC0FBF"/>
    <w:multiLevelType w:val="hybridMultilevel"/>
    <w:tmpl w:val="6BE6B7CA"/>
    <w:lvl w:ilvl="0" w:tplc="1BB2CA60">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61702"/>
    <w:multiLevelType w:val="hybridMultilevel"/>
    <w:tmpl w:val="09BA81D4"/>
    <w:lvl w:ilvl="0" w:tplc="17F4441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83614"/>
    <w:multiLevelType w:val="hybridMultilevel"/>
    <w:tmpl w:val="D730CC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0F524A"/>
    <w:multiLevelType w:val="hybridMultilevel"/>
    <w:tmpl w:val="608E9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B516D2"/>
    <w:multiLevelType w:val="hybridMultilevel"/>
    <w:tmpl w:val="7E340A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6"/>
  </w:num>
  <w:num w:numId="2">
    <w:abstractNumId w:val="35"/>
  </w:num>
  <w:num w:numId="3">
    <w:abstractNumId w:val="43"/>
  </w:num>
  <w:num w:numId="4">
    <w:abstractNumId w:val="0"/>
  </w:num>
  <w:num w:numId="5">
    <w:abstractNumId w:val="44"/>
  </w:num>
  <w:num w:numId="6">
    <w:abstractNumId w:val="45"/>
  </w:num>
  <w:num w:numId="7">
    <w:abstractNumId w:val="41"/>
  </w:num>
  <w:num w:numId="8">
    <w:abstractNumId w:val="8"/>
  </w:num>
  <w:num w:numId="9">
    <w:abstractNumId w:val="19"/>
  </w:num>
  <w:num w:numId="10">
    <w:abstractNumId w:val="10"/>
  </w:num>
  <w:num w:numId="11">
    <w:abstractNumId w:val="11"/>
  </w:num>
  <w:num w:numId="12">
    <w:abstractNumId w:val="18"/>
  </w:num>
  <w:num w:numId="13">
    <w:abstractNumId w:val="29"/>
  </w:num>
  <w:num w:numId="14">
    <w:abstractNumId w:val="46"/>
  </w:num>
  <w:num w:numId="15">
    <w:abstractNumId w:val="1"/>
  </w:num>
  <w:num w:numId="16">
    <w:abstractNumId w:val="2"/>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7"/>
  </w:num>
  <w:num w:numId="22">
    <w:abstractNumId w:val="15"/>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16"/>
  </w:num>
  <w:num w:numId="27">
    <w:abstractNumId w:val="37"/>
  </w:num>
  <w:num w:numId="28">
    <w:abstractNumId w:val="30"/>
  </w:num>
  <w:num w:numId="29">
    <w:abstractNumId w:val="5"/>
  </w:num>
  <w:num w:numId="30">
    <w:abstractNumId w:val="4"/>
  </w:num>
  <w:num w:numId="31">
    <w:abstractNumId w:val="27"/>
  </w:num>
  <w:num w:numId="32">
    <w:abstractNumId w:val="42"/>
  </w:num>
  <w:num w:numId="33">
    <w:abstractNumId w:val="20"/>
  </w:num>
  <w:num w:numId="34">
    <w:abstractNumId w:val="14"/>
  </w:num>
  <w:num w:numId="35">
    <w:abstractNumId w:val="25"/>
  </w:num>
  <w:num w:numId="36">
    <w:abstractNumId w:val="13"/>
  </w:num>
  <w:num w:numId="37">
    <w:abstractNumId w:val="23"/>
  </w:num>
  <w:num w:numId="38">
    <w:abstractNumId w:val="22"/>
  </w:num>
  <w:num w:numId="39">
    <w:abstractNumId w:val="12"/>
  </w:num>
  <w:num w:numId="40">
    <w:abstractNumId w:val="28"/>
  </w:num>
  <w:num w:numId="41">
    <w:abstractNumId w:val="34"/>
  </w:num>
  <w:num w:numId="42">
    <w:abstractNumId w:val="21"/>
  </w:num>
  <w:num w:numId="43">
    <w:abstractNumId w:val="24"/>
  </w:num>
  <w:num w:numId="44">
    <w:abstractNumId w:val="40"/>
  </w:num>
  <w:num w:numId="45">
    <w:abstractNumId w:val="33"/>
  </w:num>
  <w:num w:numId="46">
    <w:abstractNumId w:val="31"/>
  </w:num>
  <w:num w:numId="47">
    <w:abstractNumId w:val="3"/>
  </w:num>
  <w:num w:numId="48">
    <w:abstractNumId w:val="17"/>
  </w:num>
  <w:num w:numId="49">
    <w:abstractNumId w:val="39"/>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szQ0NLU0NbGwNDJT0lEKTi0uzszPAykwrAUALLhehiwAAAA="/>
  </w:docVars>
  <w:rsids>
    <w:rsidRoot w:val="00870388"/>
    <w:rsid w:val="00132B3E"/>
    <w:rsid w:val="006E165E"/>
    <w:rsid w:val="00870388"/>
    <w:rsid w:val="00A21E51"/>
    <w:rsid w:val="00B52679"/>
    <w:rsid w:val="00BF4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45535"/>
  <w15:chartTrackingRefBased/>
  <w15:docId w15:val="{84EAEFDF-BDDD-43B5-9167-48E4241C9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388"/>
    <w:pPr>
      <w:spacing w:after="200" w:line="276" w:lineRule="auto"/>
    </w:pPr>
    <w:rPr>
      <w:rFonts w:eastAsiaTheme="minorEastAsia"/>
    </w:rPr>
  </w:style>
  <w:style w:type="paragraph" w:styleId="Heading1">
    <w:name w:val="heading 1"/>
    <w:basedOn w:val="Normal"/>
    <w:next w:val="Normal"/>
    <w:link w:val="Heading1Char"/>
    <w:uiPriority w:val="9"/>
    <w:qFormat/>
    <w:rsid w:val="0087038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7038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70388"/>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70388"/>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388"/>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7038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70388"/>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70388"/>
    <w:rPr>
      <w:rFonts w:asciiTheme="majorHAnsi" w:eastAsiaTheme="majorEastAsia" w:hAnsiTheme="majorHAnsi" w:cstheme="majorBidi"/>
      <w:b/>
      <w:bCs/>
      <w:i/>
      <w:iCs/>
      <w:color w:val="5B9BD5" w:themeColor="accent1"/>
    </w:rPr>
  </w:style>
  <w:style w:type="table" w:styleId="TableGrid">
    <w:name w:val="Table Grid"/>
    <w:basedOn w:val="TableNormal"/>
    <w:uiPriority w:val="59"/>
    <w:rsid w:val="00870388"/>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87038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ListParagraph">
    <w:name w:val="List Paragraph"/>
    <w:basedOn w:val="Normal"/>
    <w:uiPriority w:val="34"/>
    <w:qFormat/>
    <w:rsid w:val="00870388"/>
    <w:pPr>
      <w:ind w:left="720"/>
      <w:contextualSpacing/>
    </w:pPr>
  </w:style>
  <w:style w:type="paragraph" w:styleId="BalloonText">
    <w:name w:val="Balloon Text"/>
    <w:basedOn w:val="Normal"/>
    <w:link w:val="BalloonTextChar"/>
    <w:uiPriority w:val="99"/>
    <w:semiHidden/>
    <w:unhideWhenUsed/>
    <w:rsid w:val="008703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388"/>
    <w:rPr>
      <w:rFonts w:ascii="Tahoma" w:eastAsiaTheme="minorEastAsia" w:hAnsi="Tahoma" w:cs="Tahoma"/>
      <w:sz w:val="16"/>
      <w:szCs w:val="16"/>
    </w:rPr>
  </w:style>
  <w:style w:type="paragraph" w:styleId="Title">
    <w:name w:val="Title"/>
    <w:basedOn w:val="Normal"/>
    <w:next w:val="Normal"/>
    <w:link w:val="TitleChar"/>
    <w:uiPriority w:val="10"/>
    <w:qFormat/>
    <w:rsid w:val="0087038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7038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87038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70388"/>
    <w:rPr>
      <w:rFonts w:asciiTheme="majorHAnsi" w:eastAsiaTheme="majorEastAsia" w:hAnsiTheme="majorHAnsi" w:cstheme="majorBidi"/>
      <w:i/>
      <w:iCs/>
      <w:color w:val="5B9BD5" w:themeColor="accent1"/>
      <w:spacing w:val="15"/>
      <w:sz w:val="24"/>
      <w:szCs w:val="24"/>
    </w:rPr>
  </w:style>
  <w:style w:type="paragraph" w:styleId="Header">
    <w:name w:val="header"/>
    <w:basedOn w:val="Normal"/>
    <w:link w:val="HeaderChar"/>
    <w:uiPriority w:val="99"/>
    <w:unhideWhenUsed/>
    <w:rsid w:val="00870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388"/>
    <w:rPr>
      <w:rFonts w:eastAsiaTheme="minorEastAsia"/>
    </w:rPr>
  </w:style>
  <w:style w:type="paragraph" w:styleId="Footer">
    <w:name w:val="footer"/>
    <w:basedOn w:val="Normal"/>
    <w:link w:val="FooterChar"/>
    <w:uiPriority w:val="99"/>
    <w:unhideWhenUsed/>
    <w:rsid w:val="00870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388"/>
    <w:rPr>
      <w:rFonts w:eastAsiaTheme="minorEastAsia"/>
    </w:rPr>
  </w:style>
  <w:style w:type="paragraph" w:styleId="TOC1">
    <w:name w:val="toc 1"/>
    <w:basedOn w:val="Normal"/>
    <w:next w:val="Normal"/>
    <w:autoRedefine/>
    <w:uiPriority w:val="39"/>
    <w:unhideWhenUsed/>
    <w:qFormat/>
    <w:rsid w:val="00870388"/>
    <w:pPr>
      <w:tabs>
        <w:tab w:val="right" w:leader="dot" w:pos="9350"/>
      </w:tabs>
      <w:spacing w:after="0" w:line="360" w:lineRule="auto"/>
    </w:pPr>
  </w:style>
  <w:style w:type="paragraph" w:styleId="TOC2">
    <w:name w:val="toc 2"/>
    <w:basedOn w:val="Normal"/>
    <w:next w:val="Normal"/>
    <w:autoRedefine/>
    <w:uiPriority w:val="39"/>
    <w:unhideWhenUsed/>
    <w:qFormat/>
    <w:rsid w:val="00870388"/>
    <w:pPr>
      <w:tabs>
        <w:tab w:val="right" w:leader="dot" w:pos="9350"/>
      </w:tabs>
      <w:spacing w:after="0" w:line="360" w:lineRule="auto"/>
      <w:jc w:val="both"/>
    </w:pPr>
    <w:rPr>
      <w:rFonts w:ascii="Times New Roman" w:eastAsia="Arial Unicode MS" w:hAnsi="Times New Roman" w:cs="Times New Roman"/>
      <w:noProof/>
      <w:sz w:val="24"/>
    </w:rPr>
  </w:style>
  <w:style w:type="paragraph" w:styleId="TOC3">
    <w:name w:val="toc 3"/>
    <w:basedOn w:val="Normal"/>
    <w:next w:val="Normal"/>
    <w:autoRedefine/>
    <w:uiPriority w:val="39"/>
    <w:unhideWhenUsed/>
    <w:qFormat/>
    <w:rsid w:val="00870388"/>
    <w:pPr>
      <w:tabs>
        <w:tab w:val="right" w:leader="dot" w:pos="9350"/>
      </w:tabs>
      <w:spacing w:after="0" w:line="360" w:lineRule="auto"/>
      <w:jc w:val="both"/>
    </w:pPr>
    <w:rPr>
      <w:rFonts w:ascii="Times New Roman" w:hAnsi="Times New Roman" w:cs="Times New Roman"/>
      <w:noProof/>
      <w:sz w:val="24"/>
    </w:rPr>
  </w:style>
  <w:style w:type="character" w:styleId="Hyperlink">
    <w:name w:val="Hyperlink"/>
    <w:basedOn w:val="DefaultParagraphFont"/>
    <w:uiPriority w:val="99"/>
    <w:unhideWhenUsed/>
    <w:rsid w:val="00870388"/>
    <w:rPr>
      <w:color w:val="0563C1" w:themeColor="hyperlink"/>
      <w:u w:val="single"/>
    </w:rPr>
  </w:style>
  <w:style w:type="paragraph" w:styleId="TOCHeading">
    <w:name w:val="TOC Heading"/>
    <w:basedOn w:val="Heading1"/>
    <w:next w:val="Normal"/>
    <w:uiPriority w:val="39"/>
    <w:semiHidden/>
    <w:unhideWhenUsed/>
    <w:qFormat/>
    <w:rsid w:val="00870388"/>
    <w:pPr>
      <w:outlineLvl w:val="9"/>
    </w:pPr>
  </w:style>
  <w:style w:type="character" w:styleId="FollowedHyperlink">
    <w:name w:val="FollowedHyperlink"/>
    <w:basedOn w:val="DefaultParagraphFont"/>
    <w:uiPriority w:val="99"/>
    <w:semiHidden/>
    <w:unhideWhenUsed/>
    <w:rsid w:val="00870388"/>
    <w:rPr>
      <w:color w:val="954F72" w:themeColor="followedHyperlink"/>
      <w:u w:val="single"/>
    </w:rPr>
  </w:style>
  <w:style w:type="character" w:customStyle="1" w:styleId="A5">
    <w:name w:val="A5"/>
    <w:uiPriority w:val="99"/>
    <w:rsid w:val="00870388"/>
    <w:rPr>
      <w:rFonts w:cs="ChelthmITC Bk BT"/>
      <w:i/>
      <w:iCs/>
      <w:color w:val="000000"/>
      <w:sz w:val="20"/>
      <w:szCs w:val="20"/>
    </w:rPr>
  </w:style>
  <w:style w:type="character" w:styleId="CommentReference">
    <w:name w:val="annotation reference"/>
    <w:basedOn w:val="DefaultParagraphFont"/>
    <w:uiPriority w:val="99"/>
    <w:semiHidden/>
    <w:unhideWhenUsed/>
    <w:rsid w:val="00870388"/>
    <w:rPr>
      <w:sz w:val="16"/>
      <w:szCs w:val="16"/>
    </w:rPr>
  </w:style>
  <w:style w:type="paragraph" w:styleId="CommentText">
    <w:name w:val="annotation text"/>
    <w:basedOn w:val="Normal"/>
    <w:link w:val="CommentTextChar"/>
    <w:uiPriority w:val="99"/>
    <w:semiHidden/>
    <w:unhideWhenUsed/>
    <w:rsid w:val="00870388"/>
    <w:pPr>
      <w:spacing w:line="240" w:lineRule="auto"/>
    </w:pPr>
    <w:rPr>
      <w:sz w:val="20"/>
      <w:szCs w:val="20"/>
    </w:rPr>
  </w:style>
  <w:style w:type="character" w:customStyle="1" w:styleId="CommentTextChar">
    <w:name w:val="Comment Text Char"/>
    <w:basedOn w:val="DefaultParagraphFont"/>
    <w:link w:val="CommentText"/>
    <w:uiPriority w:val="99"/>
    <w:semiHidden/>
    <w:rsid w:val="00870388"/>
    <w:rPr>
      <w:rFonts w:eastAsiaTheme="minorEastAsia"/>
      <w:sz w:val="20"/>
      <w:szCs w:val="20"/>
    </w:rPr>
  </w:style>
  <w:style w:type="character" w:styleId="PlaceholderText">
    <w:name w:val="Placeholder Text"/>
    <w:basedOn w:val="DefaultParagraphFont"/>
    <w:uiPriority w:val="99"/>
    <w:semiHidden/>
    <w:rsid w:val="00870388"/>
    <w:rPr>
      <w:color w:val="808080"/>
    </w:rPr>
  </w:style>
  <w:style w:type="paragraph" w:styleId="Caption">
    <w:name w:val="caption"/>
    <w:basedOn w:val="Normal"/>
    <w:next w:val="Normal"/>
    <w:uiPriority w:val="35"/>
    <w:unhideWhenUsed/>
    <w:qFormat/>
    <w:rsid w:val="00870388"/>
    <w:pPr>
      <w:spacing w:line="240" w:lineRule="auto"/>
    </w:pPr>
    <w:rPr>
      <w:b/>
      <w:bCs/>
      <w:color w:val="5B9BD5" w:themeColor="accent1"/>
      <w:sz w:val="18"/>
      <w:szCs w:val="18"/>
    </w:rPr>
  </w:style>
  <w:style w:type="paragraph" w:styleId="TableofFigures">
    <w:name w:val="table of figures"/>
    <w:basedOn w:val="Normal"/>
    <w:next w:val="Normal"/>
    <w:uiPriority w:val="99"/>
    <w:unhideWhenUsed/>
    <w:rsid w:val="00870388"/>
    <w:pPr>
      <w:spacing w:after="0"/>
    </w:pPr>
  </w:style>
  <w:style w:type="table" w:customStyle="1" w:styleId="LightShading-Accent11">
    <w:name w:val="Light Shading - Accent 11"/>
    <w:basedOn w:val="TableNormal"/>
    <w:uiPriority w:val="60"/>
    <w:rsid w:val="00870388"/>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MediumShading1-Accent3">
    <w:name w:val="Medium Shading 1 Accent 3"/>
    <w:basedOn w:val="TableNormal"/>
    <w:uiPriority w:val="63"/>
    <w:rsid w:val="00870388"/>
    <w:pPr>
      <w:spacing w:after="0" w:line="240" w:lineRule="auto"/>
    </w:pPr>
    <w:rPr>
      <w:rFonts w:eastAsiaTheme="minorEastAsi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70388"/>
    <w:pPr>
      <w:spacing w:after="0" w:line="240" w:lineRule="auto"/>
    </w:pPr>
    <w:rPr>
      <w:rFonts w:eastAsiaTheme="minorEastAsia"/>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87038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2">
    <w:name w:val="Light Shading Accent 2"/>
    <w:basedOn w:val="TableNormal"/>
    <w:uiPriority w:val="60"/>
    <w:rsid w:val="00870388"/>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87038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11">
    <w:name w:val="Light List - Accent 11"/>
    <w:basedOn w:val="TableNormal"/>
    <w:uiPriority w:val="61"/>
    <w:rsid w:val="00870388"/>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MediumShading1-Accent11">
    <w:name w:val="Medium Shading 1 - Accent 11"/>
    <w:basedOn w:val="TableNormal"/>
    <w:uiPriority w:val="63"/>
    <w:rsid w:val="00870388"/>
    <w:pPr>
      <w:spacing w:after="0" w:line="240" w:lineRule="auto"/>
    </w:pPr>
    <w:rPr>
      <w:rFonts w:eastAsiaTheme="minorEastAsia"/>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870388"/>
    <w:pPr>
      <w:spacing w:after="0" w:line="240" w:lineRule="auto"/>
    </w:pPr>
    <w:rPr>
      <w:rFonts w:eastAsiaTheme="minorEastAsia"/>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MediumGrid2-Accent6">
    <w:name w:val="Medium Grid 2 Accent 6"/>
    <w:basedOn w:val="TableNormal"/>
    <w:uiPriority w:val="68"/>
    <w:rsid w:val="00870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1-Accent6">
    <w:name w:val="Medium Grid 1 Accent 6"/>
    <w:basedOn w:val="TableNormal"/>
    <w:uiPriority w:val="67"/>
    <w:rsid w:val="00870388"/>
    <w:pPr>
      <w:spacing w:after="0" w:line="240" w:lineRule="auto"/>
    </w:pPr>
    <w:rPr>
      <w:rFonts w:eastAsiaTheme="minorEastAsia"/>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Accent2">
    <w:name w:val="Medium Grid 2 Accent 2"/>
    <w:basedOn w:val="TableNormal"/>
    <w:uiPriority w:val="68"/>
    <w:rsid w:val="00870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customStyle="1" w:styleId="MediumList11">
    <w:name w:val="Medium List 11"/>
    <w:basedOn w:val="TableNormal"/>
    <w:uiPriority w:val="65"/>
    <w:rsid w:val="00870388"/>
    <w:pPr>
      <w:spacing w:after="0" w:line="240" w:lineRule="auto"/>
    </w:pPr>
    <w:rPr>
      <w:rFonts w:eastAsiaTheme="minorEastAsia"/>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2-Accent3">
    <w:name w:val="Medium Grid 2 Accent 3"/>
    <w:basedOn w:val="TableNormal"/>
    <w:uiPriority w:val="68"/>
    <w:rsid w:val="00870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customStyle="1" w:styleId="MediumGrid21">
    <w:name w:val="Medium Grid 21"/>
    <w:basedOn w:val="TableNormal"/>
    <w:uiPriority w:val="68"/>
    <w:rsid w:val="00870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List-Accent4">
    <w:name w:val="Colorful List Accent 4"/>
    <w:basedOn w:val="TableNormal"/>
    <w:uiPriority w:val="72"/>
    <w:rsid w:val="00870388"/>
    <w:pPr>
      <w:spacing w:after="0" w:line="240" w:lineRule="auto"/>
    </w:pPr>
    <w:rPr>
      <w:rFonts w:eastAsiaTheme="minorEastAsia"/>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customStyle="1" w:styleId="MediumShading11">
    <w:name w:val="Medium Shading 11"/>
    <w:basedOn w:val="TableNormal"/>
    <w:uiPriority w:val="63"/>
    <w:rsid w:val="00870388"/>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Grid31">
    <w:name w:val="Medium Grid 31"/>
    <w:basedOn w:val="TableNormal"/>
    <w:uiPriority w:val="69"/>
    <w:rsid w:val="00870388"/>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5">
    <w:name w:val="Medium Grid 3 Accent 5"/>
    <w:basedOn w:val="TableNormal"/>
    <w:uiPriority w:val="69"/>
    <w:rsid w:val="00870388"/>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LightGrid-Accent5">
    <w:name w:val="Light Grid Accent 5"/>
    <w:basedOn w:val="TableNormal"/>
    <w:uiPriority w:val="62"/>
    <w:rsid w:val="00870388"/>
    <w:pPr>
      <w:spacing w:after="0" w:line="240" w:lineRule="auto"/>
    </w:pPr>
    <w:rPr>
      <w:rFonts w:eastAsiaTheme="minorEastAsia"/>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List-Accent2">
    <w:name w:val="Light List Accent 2"/>
    <w:basedOn w:val="TableNormal"/>
    <w:uiPriority w:val="61"/>
    <w:rsid w:val="00870388"/>
    <w:pPr>
      <w:spacing w:after="0" w:line="240" w:lineRule="auto"/>
    </w:pPr>
    <w:rPr>
      <w:rFonts w:eastAsiaTheme="minorEastAsi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customStyle="1" w:styleId="LightGrid-Accent51">
    <w:name w:val="Light Grid - Accent 51"/>
    <w:basedOn w:val="TableNormal"/>
    <w:next w:val="LightGrid-Accent5"/>
    <w:uiPriority w:val="62"/>
    <w:rsid w:val="00870388"/>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customStyle="1" w:styleId="TableGrid1">
    <w:name w:val="Table Grid1"/>
    <w:basedOn w:val="TableNormal"/>
    <w:next w:val="TableGrid"/>
    <w:uiPriority w:val="59"/>
    <w:rsid w:val="00870388"/>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870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3</Pages>
  <Words>3364</Words>
  <Characters>19177</Characters>
  <Application>Microsoft Office Word</Application>
  <DocSecurity>0</DocSecurity>
  <Lines>159</Lines>
  <Paragraphs>44</Paragraphs>
  <ScaleCrop>false</ScaleCrop>
  <Company/>
  <LinksUpToDate>false</LinksUpToDate>
  <CharactersWithSpaces>2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dc:creator>
  <cp:keywords/>
  <dc:description/>
  <cp:lastModifiedBy>Hylemariam Mihiretie</cp:lastModifiedBy>
  <cp:revision>4</cp:revision>
  <dcterms:created xsi:type="dcterms:W3CDTF">2019-08-11T07:13:00Z</dcterms:created>
  <dcterms:modified xsi:type="dcterms:W3CDTF">2019-10-18T10:46:00Z</dcterms:modified>
</cp:coreProperties>
</file>